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jc w:val="center"/>
      </w:pPr>
    </w:p>
    <w:p w14:paraId="0F2FEC97" w14:textId="77777777" w:rsidR="00D25B7D" w:rsidRDefault="00D25B7D">
      <w:pPr>
        <w:jc w:val="center"/>
      </w:pPr>
    </w:p>
    <w:p w14:paraId="32B1C275" w14:textId="77777777" w:rsidR="009C4A5D" w:rsidRDefault="009C4A5D">
      <w:pPr>
        <w:jc w:val="center"/>
      </w:pPr>
    </w:p>
    <w:p w14:paraId="3C395325" w14:textId="77777777" w:rsidR="009C4A5D" w:rsidRDefault="009C4A5D">
      <w:pPr>
        <w:jc w:val="center"/>
      </w:pPr>
    </w:p>
    <w:p w14:paraId="00000003" w14:textId="77777777" w:rsidR="001B0742" w:rsidRDefault="001B0742" w:rsidP="008A63C0">
      <w:pPr>
        <w:spacing w:line="480" w:lineRule="auto"/>
        <w:jc w:val="center"/>
        <w:rPr>
          <w:b/>
        </w:rPr>
      </w:pPr>
    </w:p>
    <w:p w14:paraId="7BD1ED84" w14:textId="50BFDDE8" w:rsidR="00BA4752" w:rsidRDefault="004D75C6" w:rsidP="00050DB6">
      <w:pPr>
        <w:spacing w:line="480" w:lineRule="auto"/>
        <w:jc w:val="center"/>
        <w:rPr>
          <w:b/>
          <w:bCs/>
        </w:rPr>
      </w:pPr>
      <w:r>
        <w:rPr>
          <w:b/>
          <w:bCs/>
        </w:rPr>
        <w:t>D214 Capstone Project</w:t>
      </w:r>
      <w:r w:rsidR="00BA4752">
        <w:rPr>
          <w:b/>
          <w:bCs/>
        </w:rPr>
        <w:t>:</w:t>
      </w:r>
    </w:p>
    <w:p w14:paraId="5FAB92C2" w14:textId="77777777" w:rsidR="00BA4752" w:rsidRDefault="00974D0B" w:rsidP="00BA4752">
      <w:pPr>
        <w:spacing w:line="480" w:lineRule="auto"/>
        <w:jc w:val="center"/>
        <w:rPr>
          <w:b/>
          <w:bCs/>
        </w:rPr>
      </w:pPr>
      <w:r>
        <w:rPr>
          <w:b/>
          <w:bCs/>
        </w:rPr>
        <w:t>PA</w:t>
      </w:r>
      <w:r w:rsidR="005A53D5">
        <w:rPr>
          <w:b/>
          <w:bCs/>
        </w:rPr>
        <w:t>2</w:t>
      </w:r>
      <w:r>
        <w:rPr>
          <w:b/>
          <w:bCs/>
        </w:rPr>
        <w:t xml:space="preserve"> – </w:t>
      </w:r>
      <w:r w:rsidR="00BA4752" w:rsidRPr="004D75C6">
        <w:rPr>
          <w:b/>
          <w:bCs/>
        </w:rPr>
        <w:t xml:space="preserve">Healthcare Providers and Their </w:t>
      </w:r>
    </w:p>
    <w:p w14:paraId="5429FE55" w14:textId="77777777" w:rsidR="00BA4752" w:rsidRPr="004D75C6" w:rsidRDefault="00BA4752" w:rsidP="00BA4752">
      <w:pPr>
        <w:spacing w:line="480" w:lineRule="auto"/>
        <w:jc w:val="center"/>
        <w:rPr>
          <w:b/>
          <w:bCs/>
        </w:rPr>
      </w:pPr>
      <w:r w:rsidRPr="004D75C6">
        <w:rPr>
          <w:b/>
          <w:bCs/>
        </w:rPr>
        <w:t xml:space="preserve">Impact on Overall Hospital Ratings </w:t>
      </w:r>
    </w:p>
    <w:p w14:paraId="1FAF8759" w14:textId="77777777" w:rsidR="009C4A5D" w:rsidRDefault="009C4A5D" w:rsidP="00050DB6">
      <w:pPr>
        <w:spacing w:line="480" w:lineRule="auto"/>
        <w:rPr>
          <w:b/>
          <w:bCs/>
        </w:rPr>
      </w:pPr>
    </w:p>
    <w:p w14:paraId="39961613" w14:textId="0FC31BA4" w:rsidR="009C4A5D" w:rsidRDefault="00623140" w:rsidP="00623140">
      <w:pPr>
        <w:tabs>
          <w:tab w:val="left" w:pos="980"/>
        </w:tabs>
        <w:spacing w:line="480" w:lineRule="auto"/>
        <w:rPr>
          <w:b/>
          <w:bCs/>
        </w:rPr>
      </w:pPr>
      <w:r>
        <w:rPr>
          <w:b/>
          <w:bCs/>
        </w:rPr>
        <w:tab/>
      </w:r>
    </w:p>
    <w:p w14:paraId="7CA438BD" w14:textId="77777777" w:rsidR="00E22D61" w:rsidRDefault="00E22D61" w:rsidP="008A63C0">
      <w:pPr>
        <w:spacing w:line="480" w:lineRule="auto"/>
        <w:jc w:val="center"/>
        <w:rPr>
          <w:b/>
          <w:bCs/>
        </w:rPr>
      </w:pPr>
    </w:p>
    <w:p w14:paraId="00000006" w14:textId="3A27AD1A" w:rsidR="001B0742" w:rsidRDefault="004B7D45" w:rsidP="008A63C0">
      <w:pPr>
        <w:spacing w:line="480" w:lineRule="auto"/>
        <w:jc w:val="center"/>
      </w:pPr>
      <w:r>
        <w:t>Jason Willis</w:t>
      </w:r>
    </w:p>
    <w:p w14:paraId="6E9E5852" w14:textId="2AC7D73A" w:rsidR="00153952" w:rsidRDefault="4F7EDDD8" w:rsidP="008A63C0">
      <w:pPr>
        <w:spacing w:line="480" w:lineRule="auto"/>
        <w:jc w:val="center"/>
      </w:pPr>
      <w:r w:rsidRPr="4F7EDDD8">
        <w:t xml:space="preserve">College of </w:t>
      </w:r>
      <w:r w:rsidR="004B7D45">
        <w:t>Information Technology</w:t>
      </w:r>
      <w:r w:rsidRPr="4F7EDDD8">
        <w:t>,</w:t>
      </w:r>
    </w:p>
    <w:p w14:paraId="00000007" w14:textId="140DC07E" w:rsidR="001B0742" w:rsidRDefault="4F7EDDD8" w:rsidP="008A63C0">
      <w:pPr>
        <w:spacing w:line="480" w:lineRule="auto"/>
        <w:jc w:val="center"/>
      </w:pPr>
      <w:r w:rsidRPr="4F7EDDD8">
        <w:t>Western Governors University</w:t>
      </w:r>
    </w:p>
    <w:p w14:paraId="00000008" w14:textId="6ABBB32C" w:rsidR="001B0742" w:rsidRDefault="007977FD" w:rsidP="008A63C0">
      <w:pPr>
        <w:spacing w:line="480" w:lineRule="auto"/>
        <w:jc w:val="center"/>
      </w:pPr>
      <w:r>
        <w:t xml:space="preserve">Dr. </w:t>
      </w:r>
      <w:r w:rsidR="00791360">
        <w:t>Daniel Smith</w:t>
      </w:r>
    </w:p>
    <w:p w14:paraId="00000009" w14:textId="32B45FF1" w:rsidR="001B0742" w:rsidRDefault="00791360" w:rsidP="008A63C0">
      <w:pPr>
        <w:spacing w:line="480" w:lineRule="auto"/>
        <w:jc w:val="center"/>
      </w:pPr>
      <w:r>
        <w:t>September</w:t>
      </w:r>
      <w:r w:rsidR="00B34D31" w:rsidRPr="00522F4D">
        <w:t xml:space="preserve"> </w:t>
      </w:r>
      <w:r w:rsidR="00624657">
        <w:t>08</w:t>
      </w:r>
      <w:r w:rsidR="4F7EDDD8" w:rsidRPr="00522F4D">
        <w:t xml:space="preserve">, </w:t>
      </w:r>
      <w:r w:rsidR="00CE6D49" w:rsidRPr="00522F4D">
        <w:t>202</w:t>
      </w:r>
      <w:r w:rsidR="00F211FF" w:rsidRPr="00522F4D">
        <w:t>2</w:t>
      </w:r>
    </w:p>
    <w:p w14:paraId="0F1C4F57" w14:textId="52FDAAE1" w:rsidR="3C44F8A1" w:rsidRDefault="3C44F8A1" w:rsidP="3C44F8A1">
      <w:pPr>
        <w:jc w:val="center"/>
      </w:pPr>
    </w:p>
    <w:p w14:paraId="1E452B83" w14:textId="38B3673A" w:rsidR="3C44F8A1" w:rsidRDefault="3C44F8A1" w:rsidP="3C44F8A1">
      <w:pPr>
        <w:jc w:val="center"/>
      </w:pPr>
    </w:p>
    <w:p w14:paraId="7C1CCC93" w14:textId="61E5FA00" w:rsidR="3C44F8A1" w:rsidRDefault="3C44F8A1" w:rsidP="3C44F8A1">
      <w:pPr>
        <w:jc w:val="center"/>
      </w:pPr>
    </w:p>
    <w:p w14:paraId="35F57E9F" w14:textId="15734BF5" w:rsidR="3C44F8A1" w:rsidRDefault="3C44F8A1" w:rsidP="3C44F8A1">
      <w:pPr>
        <w:jc w:val="center"/>
      </w:pPr>
    </w:p>
    <w:p w14:paraId="46277959" w14:textId="360F04FC" w:rsidR="3C44F8A1" w:rsidRDefault="3C44F8A1" w:rsidP="3C44F8A1">
      <w:pPr>
        <w:jc w:val="center"/>
      </w:pPr>
    </w:p>
    <w:p w14:paraId="5DEB5897" w14:textId="3604FEB8" w:rsidR="3C44F8A1" w:rsidRDefault="3C44F8A1" w:rsidP="3C44F8A1">
      <w:pPr>
        <w:jc w:val="center"/>
      </w:pPr>
    </w:p>
    <w:p w14:paraId="3978CFDD" w14:textId="7881CB91" w:rsidR="3C44F8A1" w:rsidRDefault="3C44F8A1" w:rsidP="3C44F8A1">
      <w:pPr>
        <w:jc w:val="center"/>
      </w:pPr>
    </w:p>
    <w:p w14:paraId="4E59BDFE" w14:textId="03DC55A3" w:rsidR="3C44F8A1" w:rsidRDefault="3C44F8A1" w:rsidP="3C44F8A1">
      <w:pPr>
        <w:jc w:val="center"/>
      </w:pPr>
    </w:p>
    <w:p w14:paraId="795D7F52" w14:textId="77D03308" w:rsidR="3C44F8A1" w:rsidRDefault="3C44F8A1" w:rsidP="3C44F8A1">
      <w:pPr>
        <w:jc w:val="center"/>
      </w:pPr>
    </w:p>
    <w:p w14:paraId="03DEE10A" w14:textId="79A937F0" w:rsidR="3C44F8A1" w:rsidRDefault="3C44F8A1" w:rsidP="3C44F8A1">
      <w:pPr>
        <w:jc w:val="center"/>
      </w:pPr>
    </w:p>
    <w:p w14:paraId="34695E0A" w14:textId="207387E9" w:rsidR="3C44F8A1" w:rsidRDefault="3C44F8A1" w:rsidP="3C44F8A1">
      <w:pPr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24657">
          <w:pPr>
            <w:pStyle w:val="TOCHeading"/>
            <w:tabs>
              <w:tab w:val="left" w:pos="5243"/>
            </w:tabs>
            <w:spacing w:before="0" w:line="360" w:lineRule="auto"/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3008651" w:rsidR="009E76D1" w:rsidRPr="005E4329" w:rsidRDefault="00536E2C" w:rsidP="00624657">
          <w:pPr>
            <w:pStyle w:val="TOC1"/>
          </w:pPr>
          <w:r>
            <w:t>Part 1</w:t>
          </w:r>
          <w:r w:rsidR="009E76D1" w:rsidRPr="005E4329">
            <w:t>: Research Question</w:t>
          </w:r>
        </w:p>
        <w:p w14:paraId="112FBA28" w14:textId="4B4A6253" w:rsidR="000017B7" w:rsidRDefault="00000000" w:rsidP="00624657">
          <w:pPr>
            <w:pStyle w:val="TOC1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624657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47E2DA58" w:rsidR="005D3DA2" w:rsidRPr="005E4329" w:rsidRDefault="00536E2C" w:rsidP="00624657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>
            <w:rPr>
              <w:rFonts w:asciiTheme="minorHAnsi" w:hAnsiTheme="minorHAnsi"/>
              <w:b/>
              <w:bCs/>
              <w:i/>
              <w:iCs/>
            </w:rPr>
            <w:t>Part 2</w:t>
          </w:r>
          <w:r w:rsidR="00B729A5" w:rsidRPr="005E4329">
            <w:rPr>
              <w:rFonts w:asciiTheme="minorHAnsi" w:hAnsiTheme="minorHAnsi"/>
              <w:b/>
              <w:bCs/>
              <w:i/>
              <w:iCs/>
            </w:rPr>
            <w:t xml:space="preserve">: </w:t>
          </w:r>
          <w:r w:rsidR="00FC1997">
            <w:rPr>
              <w:rFonts w:asciiTheme="minorHAnsi" w:hAnsiTheme="minorHAnsi"/>
              <w:b/>
              <w:bCs/>
              <w:i/>
              <w:iCs/>
            </w:rPr>
            <w:t xml:space="preserve">Data </w:t>
          </w:r>
          <w:r w:rsidR="00CD32F2">
            <w:rPr>
              <w:rFonts w:asciiTheme="minorHAnsi" w:hAnsiTheme="minorHAnsi"/>
              <w:b/>
              <w:bCs/>
              <w:i/>
              <w:iCs/>
            </w:rPr>
            <w:t>Collection</w:t>
          </w:r>
        </w:p>
        <w:p w14:paraId="6B9545F1" w14:textId="33547CF4" w:rsidR="00B170B7" w:rsidRDefault="00000000" w:rsidP="00624657">
          <w:pPr>
            <w:pStyle w:val="TOC1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  <w:r w:rsidR="00B170B7">
                <w:rPr>
                  <w:rStyle w:val="Hyperlink"/>
                  <w:sz w:val="21"/>
                  <w:szCs w:val="21"/>
                  <w:u w:val="none"/>
                </w:rPr>
                <w:t>Summarize Data Preparation</w:t>
              </w:r>
            </w:hyperlink>
            <w:r w:rsidR="00824AFD">
              <w:rPr>
                <w:rStyle w:val="Hyperlink"/>
                <w:sz w:val="21"/>
                <w:szCs w:val="21"/>
                <w:u w:val="none"/>
              </w:rPr>
              <w:t xml:space="preserve">, </w:t>
            </w:r>
            <w:r w:rsidR="00185B4B">
              <w:rPr>
                <w:rStyle w:val="Hyperlink"/>
                <w:sz w:val="21"/>
                <w:szCs w:val="21"/>
                <w:u w:val="none"/>
              </w:rPr>
              <w:t>Perform Exploratory Data Analysis</w:t>
            </w:r>
            <w:r w:rsidR="00B170B7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B170B7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B170B7" w:rsidRPr="005E4329">
            <w:rPr>
              <w:sz w:val="21"/>
              <w:szCs w:val="21"/>
            </w:rPr>
            <w:ptab w:relativeTo="margin" w:alignment="right" w:leader="dot"/>
          </w:r>
          <w:r w:rsidR="00B170B7" w:rsidRPr="005E4329">
            <w:rPr>
              <w:sz w:val="21"/>
              <w:szCs w:val="21"/>
            </w:rPr>
            <w:t>3</w:t>
          </w:r>
        </w:p>
        <w:p w14:paraId="3E44395A" w14:textId="77777777" w:rsidR="007261F2" w:rsidRDefault="007261F2" w:rsidP="00624657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61CA1418" w:rsidR="003337FA" w:rsidRPr="005E4329" w:rsidRDefault="003337FA" w:rsidP="00624657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</w:t>
          </w:r>
          <w:r w:rsidR="00CD32F2">
            <w:rPr>
              <w:rFonts w:asciiTheme="minorHAnsi" w:hAnsiTheme="minorHAnsi"/>
              <w:b/>
              <w:bCs/>
              <w:i/>
              <w:iCs/>
            </w:rPr>
            <w:t xml:space="preserve"> </w:t>
          </w:r>
          <w:r w:rsidR="00536E2C">
            <w:rPr>
              <w:rFonts w:asciiTheme="minorHAnsi" w:hAnsiTheme="minorHAnsi"/>
              <w:b/>
              <w:bCs/>
              <w:i/>
              <w:iCs/>
            </w:rPr>
            <w:t>3</w:t>
          </w: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: </w:t>
          </w:r>
          <w:r w:rsidR="00CD32F2">
            <w:rPr>
              <w:rFonts w:asciiTheme="minorHAnsi" w:hAnsiTheme="minorHAnsi"/>
              <w:b/>
              <w:bCs/>
              <w:i/>
              <w:iCs/>
            </w:rPr>
            <w:t>Data Extraction and Preparation</w:t>
          </w:r>
        </w:p>
        <w:p w14:paraId="7B195254" w14:textId="2C89C4D5" w:rsidR="00C43686" w:rsidRDefault="00000000" w:rsidP="00624657">
          <w:pPr>
            <w:pStyle w:val="TOC1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D710DB">
              <w:rPr>
                <w:rStyle w:val="Hyperlink"/>
                <w:sz w:val="21"/>
                <w:szCs w:val="21"/>
                <w:u w:val="none"/>
              </w:rPr>
              <w:t xml:space="preserve">Describe </w:t>
            </w:r>
            <w:r w:rsidR="001056FF">
              <w:rPr>
                <w:rStyle w:val="Hyperlink"/>
                <w:sz w:val="21"/>
                <w:szCs w:val="21"/>
                <w:u w:val="none"/>
              </w:rPr>
              <w:t>Data Extraction</w:t>
            </w:r>
            <w:r w:rsidR="002573B3">
              <w:rPr>
                <w:rStyle w:val="Hyperlink"/>
                <w:sz w:val="21"/>
                <w:szCs w:val="21"/>
                <w:u w:val="none"/>
              </w:rPr>
              <w:t xml:space="preserve"> </w:t>
            </w:r>
            <w:r w:rsidR="00107C07">
              <w:rPr>
                <w:rStyle w:val="Hyperlink"/>
                <w:sz w:val="21"/>
                <w:szCs w:val="21"/>
                <w:u w:val="none"/>
              </w:rPr>
              <w:t>and Preparation</w:t>
            </w:r>
            <w:r w:rsidR="00D710DB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C43686" w:rsidRPr="00C43686">
            <w:rPr>
              <w:sz w:val="21"/>
              <w:szCs w:val="21"/>
            </w:rPr>
            <w:t xml:space="preserve"> </w:t>
          </w:r>
          <w:r w:rsidR="00C43686" w:rsidRPr="005E4329">
            <w:rPr>
              <w:sz w:val="21"/>
              <w:szCs w:val="21"/>
            </w:rPr>
            <w:ptab w:relativeTo="margin" w:alignment="right" w:leader="dot"/>
          </w:r>
          <w:r w:rsidR="00C43686" w:rsidRPr="005E4329">
            <w:rPr>
              <w:sz w:val="21"/>
              <w:szCs w:val="21"/>
            </w:rPr>
            <w:t>3</w:t>
          </w:r>
        </w:p>
        <w:p w14:paraId="441C6704" w14:textId="77777777" w:rsidR="00624657" w:rsidRDefault="00624657" w:rsidP="00624657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</w:p>
        <w:p w14:paraId="72DFB7EE" w14:textId="537ED774" w:rsidR="00AC6358" w:rsidRPr="005E4329" w:rsidRDefault="00AC6358" w:rsidP="00624657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</w:t>
          </w:r>
          <w:r>
            <w:rPr>
              <w:rFonts w:asciiTheme="minorHAnsi" w:hAnsiTheme="minorHAnsi"/>
              <w:b/>
              <w:bCs/>
              <w:i/>
              <w:iCs/>
            </w:rPr>
            <w:t xml:space="preserve"> </w:t>
          </w:r>
          <w:r w:rsidR="00536E2C">
            <w:rPr>
              <w:rFonts w:asciiTheme="minorHAnsi" w:hAnsiTheme="minorHAnsi"/>
              <w:b/>
              <w:bCs/>
              <w:i/>
              <w:iCs/>
            </w:rPr>
            <w:t>4</w:t>
          </w: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: </w:t>
          </w:r>
          <w:r w:rsidR="00E94F59">
            <w:rPr>
              <w:rFonts w:asciiTheme="minorHAnsi" w:hAnsiTheme="minorHAnsi"/>
              <w:b/>
              <w:bCs/>
              <w:i/>
              <w:iCs/>
            </w:rPr>
            <w:t>Analysis</w:t>
          </w:r>
        </w:p>
        <w:p w14:paraId="0BA0103D" w14:textId="4789DE22" w:rsidR="00AC6358" w:rsidRDefault="00AC6358" w:rsidP="00624657">
          <w:pPr>
            <w:pStyle w:val="TOC1"/>
            <w:rPr>
              <w:rStyle w:val="Hyperlink"/>
              <w:sz w:val="21"/>
              <w:szCs w:val="21"/>
              <w:u w:val="none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>
              <w:rPr>
                <w:rStyle w:val="Hyperlink"/>
                <w:sz w:val="21"/>
                <w:szCs w:val="21"/>
                <w:u w:val="none"/>
              </w:rPr>
              <w:t>Describe</w:t>
            </w:r>
            <w:r w:rsidR="00D0702C">
              <w:rPr>
                <w:rStyle w:val="Hyperlink"/>
                <w:sz w:val="21"/>
                <w:szCs w:val="21"/>
                <w:u w:val="none"/>
              </w:rPr>
              <w:t xml:space="preserve"> Analysis</w:t>
            </w:r>
          </w:hyperlink>
          <w:r w:rsidR="00D0702C">
            <w:rPr>
              <w:rStyle w:val="Hyperlink"/>
              <w:sz w:val="21"/>
              <w:szCs w:val="21"/>
              <w:u w:val="none"/>
            </w:rPr>
            <w:t xml:space="preserve"> Performed:</w:t>
          </w:r>
          <w:r w:rsidRPr="00C43686">
            <w:rPr>
              <w:sz w:val="21"/>
              <w:szCs w:val="21"/>
            </w:rPr>
            <w:t xml:space="preserve"> </w:t>
          </w:r>
          <w:r w:rsidRPr="005E4329">
            <w:rPr>
              <w:sz w:val="21"/>
              <w:szCs w:val="21"/>
            </w:rPr>
            <w:ptab w:relativeTo="margin" w:alignment="right" w:leader="dot"/>
          </w:r>
          <w:r w:rsidRPr="005E4329">
            <w:rPr>
              <w:sz w:val="21"/>
              <w:szCs w:val="21"/>
            </w:rPr>
            <w:t>3</w:t>
          </w:r>
        </w:p>
        <w:p w14:paraId="376DAB8D" w14:textId="77777777" w:rsidR="00624657" w:rsidRDefault="00624657" w:rsidP="00624657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</w:p>
        <w:p w14:paraId="169BA17F" w14:textId="10A8D12F" w:rsidR="00AC6358" w:rsidRPr="005E4329" w:rsidRDefault="00AC6358" w:rsidP="00624657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</w:t>
          </w:r>
          <w:r>
            <w:rPr>
              <w:rFonts w:asciiTheme="minorHAnsi" w:hAnsiTheme="minorHAnsi"/>
              <w:b/>
              <w:bCs/>
              <w:i/>
              <w:iCs/>
            </w:rPr>
            <w:t xml:space="preserve"> </w:t>
          </w:r>
          <w:r w:rsidR="00536E2C">
            <w:rPr>
              <w:rFonts w:asciiTheme="minorHAnsi" w:hAnsiTheme="minorHAnsi"/>
              <w:b/>
              <w:bCs/>
              <w:i/>
              <w:iCs/>
            </w:rPr>
            <w:t>5</w:t>
          </w: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: </w:t>
          </w:r>
          <w:r>
            <w:rPr>
              <w:rFonts w:asciiTheme="minorHAnsi" w:hAnsiTheme="minorHAnsi"/>
              <w:b/>
              <w:bCs/>
              <w:i/>
              <w:iCs/>
            </w:rPr>
            <w:t xml:space="preserve">Data </w:t>
          </w:r>
          <w:r w:rsidR="00536E2C">
            <w:rPr>
              <w:rFonts w:asciiTheme="minorHAnsi" w:hAnsiTheme="minorHAnsi"/>
              <w:b/>
              <w:bCs/>
              <w:i/>
              <w:iCs/>
            </w:rPr>
            <w:t>Summary and Implications</w:t>
          </w:r>
        </w:p>
        <w:p w14:paraId="6B8F347D" w14:textId="31DB40B3" w:rsidR="00AC6358" w:rsidRDefault="00AC6358" w:rsidP="00624657">
          <w:pPr>
            <w:pStyle w:val="TOC1"/>
            <w:rPr>
              <w:rStyle w:val="Hyperlink"/>
              <w:sz w:val="21"/>
              <w:szCs w:val="21"/>
              <w:u w:val="none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92D89">
              <w:rPr>
                <w:rStyle w:val="Hyperlink"/>
                <w:sz w:val="21"/>
                <w:szCs w:val="21"/>
                <w:u w:val="none"/>
              </w:rPr>
              <w:t>Outcomes, Implications and Recommendations</w:t>
            </w:r>
            <w:r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Pr="00C43686">
            <w:rPr>
              <w:sz w:val="21"/>
              <w:szCs w:val="21"/>
            </w:rPr>
            <w:t xml:space="preserve"> </w:t>
          </w:r>
          <w:r w:rsidRPr="005E4329">
            <w:rPr>
              <w:sz w:val="21"/>
              <w:szCs w:val="21"/>
            </w:rPr>
            <w:ptab w:relativeTo="margin" w:alignment="right" w:leader="dot"/>
          </w:r>
          <w:r w:rsidRPr="005E4329">
            <w:rPr>
              <w:sz w:val="21"/>
              <w:szCs w:val="21"/>
            </w:rPr>
            <w:t>3</w:t>
          </w:r>
        </w:p>
        <w:p w14:paraId="787741B2" w14:textId="77777777" w:rsidR="00F57718" w:rsidRDefault="00F57718" w:rsidP="00624657">
          <w:pPr>
            <w:pStyle w:val="TOC1"/>
            <w:rPr>
              <w:rStyle w:val="Hyperlink"/>
              <w:sz w:val="21"/>
              <w:szCs w:val="21"/>
              <w:u w:val="none"/>
            </w:rPr>
          </w:pPr>
        </w:p>
        <w:p w14:paraId="1B7E86B0" w14:textId="5053B96E" w:rsidR="00C652B9" w:rsidRPr="005E4329" w:rsidRDefault="00C652B9" w:rsidP="00624657">
          <w:pPr>
            <w:pStyle w:val="TOC1"/>
          </w:pPr>
          <w:r w:rsidRPr="005E4329">
            <w:t xml:space="preserve">Part </w:t>
          </w:r>
          <w:r w:rsidR="00E94F59">
            <w:t>F</w:t>
          </w:r>
          <w:r w:rsidRPr="005E4329">
            <w:t xml:space="preserve">: </w:t>
          </w:r>
          <w:r w:rsidR="00992D89">
            <w:t>Sources</w:t>
          </w:r>
        </w:p>
        <w:p w14:paraId="53521A87" w14:textId="3A03C9C2" w:rsidR="001D37F1" w:rsidRDefault="00992D89" w:rsidP="00992D89">
          <w:pPr>
            <w:pStyle w:val="TOC1"/>
            <w:ind w:left="720" w:firstLine="0"/>
          </w:pPr>
          <w:r>
            <w:rPr>
              <w:rStyle w:val="Hyperlink"/>
              <w:sz w:val="21"/>
              <w:szCs w:val="21"/>
              <w:u w:val="none"/>
            </w:rPr>
            <w:t>List Sources and Bibliography:</w:t>
          </w:r>
          <w:r w:rsidR="00D25740">
            <w:rPr>
              <w:rStyle w:val="Hyperlink"/>
              <w:sz w:val="21"/>
              <w:szCs w:val="21"/>
              <w:u w:val="none"/>
            </w:rPr>
            <w:t xml:space="preserve"> </w:t>
          </w:r>
          <w:r w:rsidR="00921A6B" w:rsidRPr="005E4329">
            <w:ptab w:relativeTo="margin" w:alignment="right" w:leader="dot"/>
          </w:r>
          <w:r w:rsidR="007F58B9">
            <w:t>8</w:t>
          </w:r>
        </w:p>
        <w:p w14:paraId="644C888C" w14:textId="0A84E18E" w:rsidR="006659D3" w:rsidRPr="00E94F59" w:rsidRDefault="00000000" w:rsidP="00624657">
          <w:pPr>
            <w:pStyle w:val="TOC1"/>
            <w:ind w:left="720" w:firstLine="0"/>
          </w:pPr>
        </w:p>
      </w:sdtContent>
    </w:sdt>
    <w:p w14:paraId="7642B313" w14:textId="77777777" w:rsidR="00317CC4" w:rsidRDefault="00317CC4" w:rsidP="00624657">
      <w:pPr>
        <w:spacing w:line="360" w:lineRule="auto"/>
        <w:rPr>
          <w:b/>
          <w:bCs/>
        </w:rPr>
      </w:pPr>
      <w:r>
        <w:rPr>
          <w:bCs/>
        </w:rPr>
        <w:br w:type="page"/>
      </w:r>
    </w:p>
    <w:p w14:paraId="0000000C" w14:textId="708CFCB9" w:rsidR="001B0742" w:rsidRPr="00952DBD" w:rsidRDefault="00E279CB" w:rsidP="002C1B81">
      <w:pPr>
        <w:pStyle w:val="Heading1"/>
        <w:ind w:firstLine="0"/>
      </w:pPr>
      <w:r>
        <w:rPr>
          <w:bCs/>
        </w:rPr>
        <w:t>Hospital Ratings</w:t>
      </w:r>
    </w:p>
    <w:p w14:paraId="204E3830" w14:textId="3FFC4F96" w:rsidR="000F680B" w:rsidRPr="000F680B" w:rsidRDefault="00946543" w:rsidP="000F680B">
      <w:pPr>
        <w:tabs>
          <w:tab w:val="left" w:pos="810"/>
        </w:tabs>
        <w:spacing w:line="480" w:lineRule="auto"/>
        <w:rPr>
          <w:color w:val="000000"/>
        </w:rPr>
      </w:pPr>
      <w:r w:rsidRPr="00952DBD">
        <w:tab/>
      </w:r>
      <w:r w:rsidR="00C07409" w:rsidRPr="00952DBD">
        <w:t>The</w:t>
      </w:r>
      <w:r w:rsidR="00E97B08" w:rsidRPr="00952DBD">
        <w:t xml:space="preserve"> </w:t>
      </w:r>
      <w:r w:rsidR="00EE42B4">
        <w:rPr>
          <w:color w:val="000000"/>
        </w:rPr>
        <w:t>Patient Survey – Hospital Consumer Assessment of Healthcare Providers and Systems</w:t>
      </w:r>
      <w:r w:rsidR="00E97B08">
        <w:rPr>
          <w:color w:val="000000"/>
        </w:rPr>
        <w:t xml:space="preserve"> </w:t>
      </w:r>
      <w:r w:rsidR="00E942C7">
        <w:rPr>
          <w:color w:val="000000"/>
        </w:rPr>
        <w:t xml:space="preserve">is a </w:t>
      </w:r>
      <w:r w:rsidR="008B5C17">
        <w:rPr>
          <w:color w:val="000000"/>
        </w:rPr>
        <w:t xml:space="preserve">dataset </w:t>
      </w:r>
      <w:r w:rsidR="00055E0A">
        <w:rPr>
          <w:color w:val="000000"/>
        </w:rPr>
        <w:t>provided by the Centers for Medicare and Medica</w:t>
      </w:r>
      <w:r w:rsidR="00726C21">
        <w:rPr>
          <w:color w:val="000000"/>
        </w:rPr>
        <w:t>i</w:t>
      </w:r>
      <w:r w:rsidR="00055E0A">
        <w:rPr>
          <w:color w:val="000000"/>
        </w:rPr>
        <w:t xml:space="preserve">d Services.  This survey </w:t>
      </w:r>
      <w:r w:rsidR="00F83BC4">
        <w:rPr>
          <w:color w:val="000000"/>
        </w:rPr>
        <w:t>poses</w:t>
      </w:r>
      <w:r w:rsidR="006615A7">
        <w:rPr>
          <w:color w:val="000000"/>
        </w:rPr>
        <w:t xml:space="preserve"> questions asked of patients and their ratings </w:t>
      </w:r>
      <w:r w:rsidR="003A6CEE">
        <w:rPr>
          <w:color w:val="000000"/>
        </w:rPr>
        <w:t xml:space="preserve">over </w:t>
      </w:r>
      <w:r w:rsidR="000448AA">
        <w:rPr>
          <w:color w:val="000000"/>
        </w:rPr>
        <w:t xml:space="preserve">a few different </w:t>
      </w:r>
      <w:r w:rsidR="000F7884">
        <w:rPr>
          <w:color w:val="000000"/>
        </w:rPr>
        <w:t xml:space="preserve">clinical </w:t>
      </w:r>
      <w:r w:rsidR="00E5142D">
        <w:rPr>
          <w:color w:val="000000"/>
        </w:rPr>
        <w:t>perspectives</w:t>
      </w:r>
      <w:r w:rsidR="000F7884">
        <w:rPr>
          <w:color w:val="000000"/>
        </w:rPr>
        <w:t xml:space="preserve">.  </w:t>
      </w:r>
      <w:r w:rsidR="009F2CAF">
        <w:rPr>
          <w:color w:val="000000"/>
        </w:rPr>
        <w:t>W</w:t>
      </w:r>
      <w:r w:rsidR="003B38D9">
        <w:rPr>
          <w:color w:val="000000"/>
        </w:rPr>
        <w:t>hat can a hospital learn from this survey?</w:t>
      </w:r>
      <w:r w:rsidR="006615A7">
        <w:rPr>
          <w:color w:val="000000"/>
        </w:rPr>
        <w:t xml:space="preserve"> </w:t>
      </w:r>
      <w:r w:rsidR="00E5142D">
        <w:rPr>
          <w:color w:val="000000"/>
        </w:rPr>
        <w:t>C</w:t>
      </w:r>
      <w:r w:rsidR="003B38D9">
        <w:rPr>
          <w:color w:val="000000"/>
        </w:rPr>
        <w:t xml:space="preserve">an they </w:t>
      </w:r>
      <w:r w:rsidR="0022793B">
        <w:rPr>
          <w:color w:val="000000"/>
        </w:rPr>
        <w:t>affect the outcome</w:t>
      </w:r>
      <w:r w:rsidR="009E6D28">
        <w:rPr>
          <w:color w:val="000000"/>
        </w:rPr>
        <w:t xml:space="preserve">, and if so, </w:t>
      </w:r>
      <w:r w:rsidR="00171EB3">
        <w:rPr>
          <w:color w:val="000000"/>
        </w:rPr>
        <w:t>what</w:t>
      </w:r>
      <w:r w:rsidR="007167C2">
        <w:rPr>
          <w:color w:val="000000"/>
        </w:rPr>
        <w:t xml:space="preserve"> services</w:t>
      </w:r>
      <w:r w:rsidR="00171EB3">
        <w:rPr>
          <w:color w:val="000000"/>
        </w:rPr>
        <w:t xml:space="preserve"> could they focus on</w:t>
      </w:r>
      <w:r w:rsidR="007167C2">
        <w:rPr>
          <w:color w:val="000000"/>
        </w:rPr>
        <w:t xml:space="preserve">?  </w:t>
      </w:r>
      <w:r w:rsidR="00CF366A">
        <w:rPr>
          <w:color w:val="000000"/>
        </w:rPr>
        <w:t xml:space="preserve">According to </w:t>
      </w:r>
      <w:r w:rsidR="00911481" w:rsidRPr="0013224C">
        <w:rPr>
          <w:color w:val="000000"/>
        </w:rPr>
        <w:t xml:space="preserve">Schmocker </w:t>
      </w:r>
      <w:r w:rsidR="00911481">
        <w:rPr>
          <w:color w:val="000000"/>
        </w:rPr>
        <w:t>(2015)</w:t>
      </w:r>
      <w:r w:rsidR="00CF366A">
        <w:rPr>
          <w:color w:val="000000"/>
        </w:rPr>
        <w:t xml:space="preserve"> </w:t>
      </w:r>
      <w:r w:rsidR="00A63F32">
        <w:rPr>
          <w:color w:val="000000"/>
        </w:rPr>
        <w:t>“</w:t>
      </w:r>
      <w:r w:rsidR="000F680B" w:rsidRPr="000F680B">
        <w:rPr>
          <w:color w:val="000000"/>
        </w:rPr>
        <w:t>Readiness for discharge appears to be a clinically useful patient-reported metric, as those RFD have higher satisfaction with the hospital and physicians.</w:t>
      </w:r>
      <w:r w:rsidR="007E6FA5">
        <w:rPr>
          <w:color w:val="000000"/>
        </w:rPr>
        <w:t>” Is this the only or best metric to use</w:t>
      </w:r>
      <w:r w:rsidR="0064366A">
        <w:rPr>
          <w:color w:val="000000"/>
        </w:rPr>
        <w:t xml:space="preserve"> or can a hospital focus on provider care and</w:t>
      </w:r>
      <w:r w:rsidR="00053B8F">
        <w:rPr>
          <w:color w:val="000000"/>
        </w:rPr>
        <w:t xml:space="preserve"> </w:t>
      </w:r>
      <w:r w:rsidR="009D2014">
        <w:rPr>
          <w:color w:val="000000"/>
        </w:rPr>
        <w:t xml:space="preserve">strengthen their overall </w:t>
      </w:r>
      <w:r w:rsidR="004D235E">
        <w:rPr>
          <w:color w:val="000000"/>
        </w:rPr>
        <w:t>service ratings?</w:t>
      </w:r>
    </w:p>
    <w:p w14:paraId="055184C0" w14:textId="17834660" w:rsidR="00E50055" w:rsidRDefault="008C1EA2" w:rsidP="002C1B81">
      <w:pPr>
        <w:pStyle w:val="Heading2"/>
        <w:tabs>
          <w:tab w:val="left" w:pos="2484"/>
        </w:tabs>
      </w:pPr>
      <w:r>
        <w:br/>
      </w:r>
      <w:r w:rsidR="00D30E75">
        <w:t xml:space="preserve">A </w:t>
      </w:r>
      <w:r w:rsidR="009438C3">
        <w:t>–</w:t>
      </w:r>
      <w:r w:rsidR="00D30E75">
        <w:t xml:space="preserve"> </w:t>
      </w:r>
      <w:r w:rsidR="009A3B28">
        <w:t xml:space="preserve">Research </w:t>
      </w:r>
      <w:r w:rsidR="00487F3F" w:rsidRPr="00FF052C">
        <w:t>Question</w:t>
      </w:r>
      <w:r w:rsidRPr="00FF052C">
        <w:t xml:space="preserve"> </w:t>
      </w:r>
    </w:p>
    <w:p w14:paraId="4E8F2347" w14:textId="5367AA89" w:rsidR="00240895" w:rsidRDefault="00DE1E7F" w:rsidP="002C1B81">
      <w:pPr>
        <w:tabs>
          <w:tab w:val="left" w:pos="810"/>
        </w:tabs>
        <w:spacing w:line="480" w:lineRule="auto"/>
      </w:pPr>
      <w:r>
        <w:tab/>
      </w:r>
      <w:bookmarkStart w:id="0" w:name="OLE_LINK3"/>
      <w:r w:rsidR="002F0474">
        <w:t>Is commu</w:t>
      </w:r>
      <w:r w:rsidR="001E64B2">
        <w:t xml:space="preserve">nication from a </w:t>
      </w:r>
      <w:r w:rsidR="001C078C" w:rsidRPr="00C629E6">
        <w:t>doctor</w:t>
      </w:r>
      <w:r w:rsidR="001E64B2">
        <w:t xml:space="preserve"> more statistically significant to a </w:t>
      </w:r>
      <w:r w:rsidR="00707105" w:rsidRPr="00C629E6">
        <w:t>patient’s</w:t>
      </w:r>
      <w:r w:rsidR="001E64B2">
        <w:t xml:space="preserve"> overall hospital rating than a </w:t>
      </w:r>
      <w:r w:rsidR="001C078C">
        <w:t>n</w:t>
      </w:r>
      <w:r w:rsidR="001E64B2" w:rsidRPr="00C629E6">
        <w:t>urse</w:t>
      </w:r>
      <w:r w:rsidR="00E50055">
        <w:t>?</w:t>
      </w:r>
      <w:bookmarkEnd w:id="0"/>
    </w:p>
    <w:p w14:paraId="58D13DD4" w14:textId="77777777" w:rsidR="00FE0C85" w:rsidRDefault="00FE0C85" w:rsidP="0093515C">
      <w:pPr>
        <w:pStyle w:val="NormalWeb"/>
        <w:spacing w:before="0" w:beforeAutospacing="0" w:after="0" w:afterAutospacing="0" w:line="480" w:lineRule="auto"/>
      </w:pPr>
      <w:r w:rsidRPr="00C629E6">
        <w:rPr>
          <w:b/>
        </w:rPr>
        <w:t xml:space="preserve">Null hypothesis </w:t>
      </w:r>
      <w:r w:rsidRPr="00C629E6">
        <w:t xml:space="preserve">– Doctor communication does not have a more statistically significant impact on the overall hospital rating when compared to a nurse. </w:t>
      </w:r>
    </w:p>
    <w:p w14:paraId="6E3DDEDB" w14:textId="2BF9D4B8" w:rsidR="00FE0C85" w:rsidRDefault="00FE0C85" w:rsidP="0093515C">
      <w:pPr>
        <w:pStyle w:val="NormalWeb"/>
        <w:spacing w:before="0" w:beforeAutospacing="0" w:after="0" w:afterAutospacing="0" w:line="480" w:lineRule="auto"/>
      </w:pPr>
      <w:r w:rsidRPr="00C629E6">
        <w:rPr>
          <w:b/>
        </w:rPr>
        <w:t xml:space="preserve">Alternate Hypothesis </w:t>
      </w:r>
      <w:r w:rsidRPr="00C629E6">
        <w:t xml:space="preserve">- Doctor communication has a more statistically significant impact on the overall hospital rating when compared to a nurse. </w:t>
      </w:r>
    </w:p>
    <w:p w14:paraId="1FE97127" w14:textId="77777777" w:rsidR="00CE0CEF" w:rsidRDefault="00CE0CEF" w:rsidP="002C1B81">
      <w:pPr>
        <w:tabs>
          <w:tab w:val="left" w:pos="810"/>
        </w:tabs>
        <w:spacing w:line="480" w:lineRule="auto"/>
      </w:pPr>
    </w:p>
    <w:p w14:paraId="0079546E" w14:textId="18486764" w:rsidR="004F3AA8" w:rsidRDefault="00D0652F" w:rsidP="002C1B81">
      <w:pPr>
        <w:tabs>
          <w:tab w:val="left" w:pos="810"/>
        </w:tabs>
        <w:spacing w:line="480" w:lineRule="auto"/>
        <w:rPr>
          <w:b/>
          <w:bCs/>
        </w:rPr>
      </w:pPr>
      <w:bookmarkStart w:id="1" w:name="OLE_LINK6"/>
      <w:r>
        <w:rPr>
          <w:b/>
          <w:bCs/>
        </w:rPr>
        <w:t>B</w:t>
      </w:r>
      <w:r w:rsidR="00D30E75">
        <w:rPr>
          <w:b/>
          <w:bCs/>
        </w:rPr>
        <w:t xml:space="preserve"> </w:t>
      </w:r>
      <w:r w:rsidR="009438C3">
        <w:rPr>
          <w:b/>
          <w:bCs/>
        </w:rPr>
        <w:t>–</w:t>
      </w:r>
      <w:r w:rsidR="00D30E75">
        <w:rPr>
          <w:b/>
          <w:bCs/>
        </w:rPr>
        <w:t xml:space="preserve"> </w:t>
      </w:r>
      <w:r w:rsidR="00E44CAA">
        <w:rPr>
          <w:b/>
          <w:bCs/>
        </w:rPr>
        <w:t>Data Collection</w:t>
      </w:r>
    </w:p>
    <w:bookmarkEnd w:id="1"/>
    <w:p w14:paraId="6D53DAFD" w14:textId="1932EF7A" w:rsidR="0039153A" w:rsidRDefault="00E96C62" w:rsidP="00841612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  <w:r w:rsidRPr="00F90D46">
        <w:t xml:space="preserve">The </w:t>
      </w:r>
      <w:r w:rsidR="00D17725">
        <w:rPr>
          <w:color w:val="000000"/>
        </w:rPr>
        <w:t xml:space="preserve">Patient Survey – Hospital Consumer Assessment of Healthcare Providers and Systems (HCAHPS) </w:t>
      </w:r>
      <w:r w:rsidR="00F90D46">
        <w:rPr>
          <w:color w:val="000000"/>
        </w:rPr>
        <w:t xml:space="preserve">dataset </w:t>
      </w:r>
      <w:r w:rsidR="00D17725">
        <w:rPr>
          <w:color w:val="000000"/>
        </w:rPr>
        <w:t>(2022)</w:t>
      </w:r>
      <w:r w:rsidR="00A156EA">
        <w:rPr>
          <w:color w:val="000000"/>
        </w:rPr>
        <w:t xml:space="preserve"> was selected to provide</w:t>
      </w:r>
      <w:r w:rsidR="00B438FB">
        <w:rPr>
          <w:color w:val="000000"/>
        </w:rPr>
        <w:t xml:space="preserve"> </w:t>
      </w:r>
      <w:r w:rsidR="006E5A19">
        <w:rPr>
          <w:color w:val="000000"/>
        </w:rPr>
        <w:t>questions posed to patients about their care</w:t>
      </w:r>
      <w:r w:rsidR="00D17725">
        <w:rPr>
          <w:color w:val="000000"/>
        </w:rPr>
        <w:t>.</w:t>
      </w:r>
      <w:r w:rsidR="006E5A19">
        <w:rPr>
          <w:color w:val="000000"/>
        </w:rPr>
        <w:t xml:space="preserve"> </w:t>
      </w:r>
      <w:r w:rsidR="00DA7DDC">
        <w:rPr>
          <w:color w:val="000000"/>
        </w:rPr>
        <w:t xml:space="preserve">The questions </w:t>
      </w:r>
      <w:r w:rsidR="00B16123">
        <w:rPr>
          <w:color w:val="000000"/>
        </w:rPr>
        <w:t>focused on</w:t>
      </w:r>
      <w:r w:rsidR="00DA7DDC">
        <w:rPr>
          <w:color w:val="000000"/>
        </w:rPr>
        <w:t xml:space="preserve"> were: “Nurse Communication”, “Doctor Communication” and </w:t>
      </w:r>
      <w:r w:rsidR="00363F6E">
        <w:rPr>
          <w:color w:val="000000"/>
        </w:rPr>
        <w:t>“Overall Hospital Rating”.  A 5-star rating system was utilized</w:t>
      </w:r>
      <w:r w:rsidR="005C434A">
        <w:rPr>
          <w:color w:val="000000"/>
        </w:rPr>
        <w:t>.</w:t>
      </w:r>
      <w:r w:rsidR="00060490">
        <w:rPr>
          <w:color w:val="000000"/>
        </w:rPr>
        <w:t xml:space="preserve">  </w:t>
      </w:r>
    </w:p>
    <w:p w14:paraId="7F6F4814" w14:textId="77777777" w:rsidR="008A529A" w:rsidRDefault="008A529A" w:rsidP="008A529A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000000"/>
        </w:rPr>
      </w:pPr>
    </w:p>
    <w:p w14:paraId="20DA0627" w14:textId="6D01B882" w:rsidR="00455152" w:rsidRDefault="00E814DC" w:rsidP="00455152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000000"/>
        </w:rPr>
      </w:pPr>
      <w:r>
        <w:rPr>
          <w:color w:val="000000"/>
        </w:rPr>
        <w:t xml:space="preserve">This survey dataset captures all three measures compared in this analysis for over 4,000 clinics providing over 450,000 rows of data.  </w:t>
      </w:r>
      <w:r w:rsidR="00C74314">
        <w:rPr>
          <w:color w:val="000000"/>
        </w:rPr>
        <w:t>M</w:t>
      </w:r>
      <w:r>
        <w:rPr>
          <w:color w:val="000000"/>
        </w:rPr>
        <w:t xml:space="preserve">ost of the time spent was </w:t>
      </w:r>
      <w:r w:rsidR="00480F46">
        <w:rPr>
          <w:color w:val="000000"/>
        </w:rPr>
        <w:t>to prepare</w:t>
      </w:r>
      <w:r>
        <w:rPr>
          <w:color w:val="000000"/>
        </w:rPr>
        <w:t xml:space="preserve"> the data for analytical techniques applied in this study.  This effort will be discussed in section C – Data Extraction and Preparation.</w:t>
      </w:r>
      <w:r w:rsidR="00FF2A68">
        <w:rPr>
          <w:color w:val="000000"/>
        </w:rPr>
        <w:t xml:space="preserve">  </w:t>
      </w:r>
      <w:r w:rsidR="00C8132E">
        <w:rPr>
          <w:color w:val="000000"/>
        </w:rPr>
        <w:t>After the dataset was identified</w:t>
      </w:r>
      <w:r w:rsidR="00FF2A68">
        <w:rPr>
          <w:color w:val="000000"/>
        </w:rPr>
        <w:t xml:space="preserve">, </w:t>
      </w:r>
      <w:r w:rsidR="00C8132E">
        <w:rPr>
          <w:color w:val="000000"/>
        </w:rPr>
        <w:t>it was</w:t>
      </w:r>
      <w:r w:rsidR="00FF2A68">
        <w:rPr>
          <w:color w:val="000000"/>
        </w:rPr>
        <w:t xml:space="preserve"> downloaded from the Centers for Medicare &amp; Medicaid Services (CMS, 2022) and then loaded into a data frame (Figure 1).  </w:t>
      </w:r>
    </w:p>
    <w:p w14:paraId="5DE79406" w14:textId="77777777" w:rsidR="00E814DC" w:rsidRDefault="00E814DC" w:rsidP="00455152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000000"/>
        </w:rPr>
      </w:pPr>
    </w:p>
    <w:p w14:paraId="1A425FCD" w14:textId="77777777" w:rsidR="001C5610" w:rsidRDefault="001C5610" w:rsidP="001C5610">
      <w:pPr>
        <w:pStyle w:val="NormalWeb"/>
        <w:keepNext/>
        <w:shd w:val="clear" w:color="auto" w:fill="FFFFFF"/>
        <w:spacing w:before="0" w:beforeAutospacing="0" w:after="0" w:afterAutospacing="0" w:line="480" w:lineRule="auto"/>
        <w:jc w:val="center"/>
      </w:pPr>
      <w:r w:rsidRPr="001C5610">
        <w:rPr>
          <w:color w:val="000000"/>
        </w:rPr>
        <w:drawing>
          <wp:inline distT="0" distB="0" distL="0" distR="0" wp14:anchorId="3227CC56" wp14:editId="246F26C6">
            <wp:extent cx="4572000" cy="2834054"/>
            <wp:effectExtent l="152400" t="152400" r="355600" b="35369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340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31D2BD" w14:textId="14BD4510" w:rsidR="001C5610" w:rsidRDefault="001C5610" w:rsidP="001C5610">
      <w:pPr>
        <w:pStyle w:val="Caption"/>
        <w:rPr>
          <w:color w:val="000000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Load Dataset from *.csv File</w:t>
      </w:r>
    </w:p>
    <w:p w14:paraId="2D2AAE25" w14:textId="77777777" w:rsidR="00B60147" w:rsidRDefault="00B60147" w:rsidP="002C1B81">
      <w:pPr>
        <w:pStyle w:val="NormalWeb"/>
        <w:shd w:val="clear" w:color="auto" w:fill="FFFFFF"/>
        <w:spacing w:before="0" w:beforeAutospacing="0" w:after="0" w:afterAutospacing="0" w:line="480" w:lineRule="auto"/>
        <w:ind w:firstLine="360"/>
        <w:rPr>
          <w:color w:val="000000"/>
        </w:rPr>
      </w:pPr>
    </w:p>
    <w:p w14:paraId="0B866755" w14:textId="63F04837" w:rsidR="00086E54" w:rsidRDefault="006D1F7A" w:rsidP="00CF04B6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</w:rPr>
      </w:pPr>
      <w:r>
        <w:rPr>
          <w:b/>
          <w:bCs/>
        </w:rPr>
        <w:t>C</w:t>
      </w:r>
      <w:r w:rsidR="00086E54">
        <w:rPr>
          <w:b/>
          <w:bCs/>
        </w:rPr>
        <w:t xml:space="preserve"> – </w:t>
      </w:r>
      <w:r>
        <w:rPr>
          <w:b/>
          <w:bCs/>
        </w:rPr>
        <w:t>Data Extraction and Preparation</w:t>
      </w:r>
    </w:p>
    <w:p w14:paraId="4D45452E" w14:textId="0A51A330" w:rsidR="00584872" w:rsidRDefault="00F80EFA" w:rsidP="00841612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ascii="Times" w:hAnsi="Times"/>
        </w:rPr>
      </w:pPr>
      <w:r>
        <w:rPr>
          <w:rFonts w:ascii="Times" w:hAnsi="Times"/>
        </w:rPr>
        <w:t xml:space="preserve">Once the data is </w:t>
      </w:r>
      <w:r w:rsidR="004657FC">
        <w:rPr>
          <w:rFonts w:ascii="Times" w:hAnsi="Times"/>
        </w:rPr>
        <w:t xml:space="preserve">loaded into a data </w:t>
      </w:r>
      <w:r w:rsidR="004D5ACC">
        <w:rPr>
          <w:rFonts w:ascii="Times" w:hAnsi="Times"/>
        </w:rPr>
        <w:t>frame, unnecessary</w:t>
      </w:r>
      <w:r w:rsidR="00DD63D1">
        <w:rPr>
          <w:rFonts w:ascii="Times" w:hAnsi="Times"/>
        </w:rPr>
        <w:t xml:space="preserve"> columns </w:t>
      </w:r>
      <w:r w:rsidR="00190260">
        <w:rPr>
          <w:rFonts w:ascii="Times" w:hAnsi="Times"/>
        </w:rPr>
        <w:t>were</w:t>
      </w:r>
      <w:r w:rsidR="00DD63D1">
        <w:rPr>
          <w:rFonts w:ascii="Times" w:hAnsi="Times"/>
        </w:rPr>
        <w:t xml:space="preserve"> </w:t>
      </w:r>
      <w:r w:rsidR="00A900D3">
        <w:rPr>
          <w:rFonts w:ascii="Times" w:hAnsi="Times"/>
        </w:rPr>
        <w:t>dropped</w:t>
      </w:r>
      <w:r w:rsidR="004D5ACC">
        <w:rPr>
          <w:rFonts w:ascii="Times" w:hAnsi="Times"/>
        </w:rPr>
        <w:t xml:space="preserve"> and renamed for easier processing.</w:t>
      </w:r>
      <w:r w:rsidR="00C54085">
        <w:rPr>
          <w:rFonts w:ascii="Times" w:hAnsi="Times"/>
        </w:rPr>
        <w:t xml:space="preserve"> A</w:t>
      </w:r>
      <w:r w:rsidR="00903658">
        <w:rPr>
          <w:rFonts w:ascii="Times" w:hAnsi="Times"/>
        </w:rPr>
        <w:t xml:space="preserve"> data type warning was provided for </w:t>
      </w:r>
      <w:r w:rsidR="00115026">
        <w:rPr>
          <w:rFonts w:ascii="Times" w:hAnsi="Times"/>
        </w:rPr>
        <w:t xml:space="preserve">columns with </w:t>
      </w:r>
      <w:r w:rsidR="0011714B">
        <w:rPr>
          <w:rFonts w:ascii="Times" w:hAnsi="Times"/>
        </w:rPr>
        <w:t>multiple</w:t>
      </w:r>
      <w:r w:rsidR="00D46572">
        <w:rPr>
          <w:rFonts w:ascii="Times" w:hAnsi="Times"/>
        </w:rPr>
        <w:t xml:space="preserve"> data type</w:t>
      </w:r>
      <w:r w:rsidR="0011714B">
        <w:rPr>
          <w:rFonts w:ascii="Times" w:hAnsi="Times"/>
        </w:rPr>
        <w:t xml:space="preserve">s </w:t>
      </w:r>
      <w:r w:rsidR="008B1E54">
        <w:rPr>
          <w:rFonts w:ascii="Times" w:hAnsi="Times"/>
        </w:rPr>
        <w:t>since they</w:t>
      </w:r>
      <w:r w:rsidR="0011714B">
        <w:rPr>
          <w:rFonts w:ascii="Times" w:hAnsi="Times"/>
        </w:rPr>
        <w:t xml:space="preserve"> would cause errors </w:t>
      </w:r>
      <w:r w:rsidR="008B1E54">
        <w:rPr>
          <w:rFonts w:ascii="Times" w:hAnsi="Times"/>
        </w:rPr>
        <w:t>during the analysis process</w:t>
      </w:r>
      <w:r w:rsidR="00312DFB">
        <w:rPr>
          <w:rFonts w:ascii="Times" w:hAnsi="Times"/>
        </w:rPr>
        <w:t xml:space="preserve">.  </w:t>
      </w:r>
      <w:r w:rsidR="00162D90">
        <w:rPr>
          <w:rFonts w:ascii="Times" w:hAnsi="Times"/>
        </w:rPr>
        <w:t>Some</w:t>
      </w:r>
      <w:r w:rsidR="004B0729">
        <w:rPr>
          <w:rFonts w:ascii="Times" w:hAnsi="Times"/>
        </w:rPr>
        <w:t xml:space="preserve"> columns had “Not Applicable” and “Not Available” mixed in the same column as the </w:t>
      </w:r>
      <w:r w:rsidR="00CC4ED8">
        <w:rPr>
          <w:rFonts w:ascii="Times" w:hAnsi="Times"/>
        </w:rPr>
        <w:t>ratings provided by patients</w:t>
      </w:r>
      <w:r w:rsidR="001B5352">
        <w:rPr>
          <w:rFonts w:ascii="Times" w:hAnsi="Times"/>
        </w:rPr>
        <w:t xml:space="preserve">.  These </w:t>
      </w:r>
      <w:r w:rsidR="003B006A">
        <w:rPr>
          <w:rFonts w:ascii="Times" w:hAnsi="Times"/>
        </w:rPr>
        <w:t xml:space="preserve">non-numerical </w:t>
      </w:r>
      <w:r w:rsidR="000F3207">
        <w:rPr>
          <w:rFonts w:ascii="Times" w:hAnsi="Times"/>
        </w:rPr>
        <w:t>data points were removed</w:t>
      </w:r>
      <w:r w:rsidR="00277B03">
        <w:rPr>
          <w:rFonts w:ascii="Times" w:hAnsi="Times"/>
        </w:rPr>
        <w:t>,</w:t>
      </w:r>
      <w:r w:rsidR="002D076F">
        <w:rPr>
          <w:rFonts w:ascii="Times" w:hAnsi="Times"/>
        </w:rPr>
        <w:t xml:space="preserve"> and the data series was </w:t>
      </w:r>
      <w:r w:rsidR="00126F1F">
        <w:rPr>
          <w:rFonts w:ascii="Times" w:hAnsi="Times"/>
        </w:rPr>
        <w:t>converted to an integer data type</w:t>
      </w:r>
      <w:r w:rsidR="000F3207">
        <w:rPr>
          <w:rFonts w:ascii="Times" w:hAnsi="Times"/>
        </w:rPr>
        <w:t xml:space="preserve">.  </w:t>
      </w:r>
      <w:r w:rsidR="004D5ACC">
        <w:rPr>
          <w:rFonts w:ascii="Times" w:hAnsi="Times"/>
        </w:rPr>
        <w:t>(Figure 2)</w:t>
      </w:r>
      <w:r w:rsidR="00975A2F">
        <w:rPr>
          <w:rFonts w:ascii="Times" w:hAnsi="Times"/>
        </w:rPr>
        <w:t xml:space="preserve"> While </w:t>
      </w:r>
      <w:r w:rsidR="00B201D7">
        <w:rPr>
          <w:rFonts w:ascii="Times" w:hAnsi="Times"/>
        </w:rPr>
        <w:t xml:space="preserve">processing the data isn’t as </w:t>
      </w:r>
      <w:r w:rsidR="009A43BE">
        <w:rPr>
          <w:rFonts w:ascii="Times" w:hAnsi="Times"/>
        </w:rPr>
        <w:t xml:space="preserve">intuitive as using a </w:t>
      </w:r>
      <w:r w:rsidR="009B3ACC">
        <w:rPr>
          <w:rFonts w:ascii="Times" w:hAnsi="Times"/>
        </w:rPr>
        <w:t>graphical user interface</w:t>
      </w:r>
      <w:r w:rsidR="009A43BE">
        <w:rPr>
          <w:rFonts w:ascii="Times" w:hAnsi="Times"/>
        </w:rPr>
        <w:t xml:space="preserve">, </w:t>
      </w:r>
      <w:r w:rsidR="0021596C">
        <w:rPr>
          <w:rFonts w:ascii="Times" w:hAnsi="Times"/>
        </w:rPr>
        <w:t xml:space="preserve">this approach </w:t>
      </w:r>
      <w:r w:rsidR="00762FC7">
        <w:rPr>
          <w:rFonts w:ascii="Times" w:hAnsi="Times"/>
        </w:rPr>
        <w:t>is</w:t>
      </w:r>
      <w:r w:rsidR="006F0BDC">
        <w:rPr>
          <w:rFonts w:ascii="Times" w:hAnsi="Times"/>
        </w:rPr>
        <w:t xml:space="preserve"> very efficient </w:t>
      </w:r>
      <w:r w:rsidR="009B3ACC">
        <w:rPr>
          <w:rFonts w:ascii="Times" w:hAnsi="Times"/>
        </w:rPr>
        <w:t xml:space="preserve">as data scales.  </w:t>
      </w:r>
    </w:p>
    <w:p w14:paraId="6F188AD4" w14:textId="1C2BA11C" w:rsidR="00EF37A2" w:rsidRDefault="00EF37A2" w:rsidP="00754327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ascii="Times" w:hAnsi="Times"/>
        </w:rPr>
      </w:pPr>
    </w:p>
    <w:p w14:paraId="40813957" w14:textId="2FB70AF2" w:rsidR="00584872" w:rsidRDefault="00584872" w:rsidP="00584872">
      <w:pPr>
        <w:pStyle w:val="NormalWeb"/>
        <w:keepNext/>
        <w:shd w:val="clear" w:color="auto" w:fill="FFFFFF"/>
        <w:spacing w:before="0" w:beforeAutospacing="0" w:after="0" w:afterAutospacing="0" w:line="480" w:lineRule="auto"/>
        <w:ind w:firstLine="360"/>
        <w:jc w:val="center"/>
      </w:pPr>
      <w:r w:rsidRPr="00584872">
        <w:rPr>
          <w:rFonts w:ascii="Times" w:hAnsi="Times"/>
          <w:noProof/>
        </w:rPr>
        <w:drawing>
          <wp:inline distT="0" distB="0" distL="0" distR="0" wp14:anchorId="5FE595C2" wp14:editId="08C464B4">
            <wp:extent cx="4572000" cy="6533664"/>
            <wp:effectExtent l="152400" t="152400" r="355600" b="349885"/>
            <wp:docPr id="4" name="Picture 4" descr="Graphical user interface, tex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tabl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5336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3B4D03" w14:textId="2A71E5A4" w:rsidR="002637DC" w:rsidRDefault="00584872" w:rsidP="00754327">
      <w:pPr>
        <w:pStyle w:val="Caption"/>
        <w:rPr>
          <w:b/>
          <w:bCs/>
        </w:rPr>
      </w:pPr>
      <w:r>
        <w:t xml:space="preserve">Figure </w:t>
      </w:r>
      <w:fldSimple w:instr=" SEQ Figure \* ARABIC ">
        <w:r w:rsidR="008526B4">
          <w:rPr>
            <w:noProof/>
          </w:rPr>
          <w:t>2</w:t>
        </w:r>
      </w:fldSimple>
      <w:r>
        <w:t xml:space="preserve"> - </w:t>
      </w:r>
      <w:r w:rsidRPr="004E3AA9">
        <w:t>Remove Unnecessary Columns, Clean up Mixed Data Types and Rename Columns</w:t>
      </w:r>
      <w:bookmarkStart w:id="2" w:name="OLE_LINK7"/>
      <w:r w:rsidR="002637DC">
        <w:rPr>
          <w:b/>
          <w:bCs/>
        </w:rPr>
        <w:br w:type="page"/>
      </w:r>
    </w:p>
    <w:p w14:paraId="2FD6954B" w14:textId="392550DA" w:rsidR="008B206C" w:rsidRDefault="008B206C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D</w:t>
      </w:r>
      <w:r w:rsidR="006766CC" w:rsidRPr="00B35E2C">
        <w:rPr>
          <w:b/>
          <w:bCs/>
        </w:rPr>
        <w:t xml:space="preserve"> – </w:t>
      </w:r>
      <w:r>
        <w:rPr>
          <w:b/>
          <w:bCs/>
        </w:rPr>
        <w:t>Analysis</w:t>
      </w:r>
    </w:p>
    <w:p w14:paraId="75FB277C" w14:textId="2671460A" w:rsidR="004D0A5C" w:rsidRDefault="004D0A5C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rFonts w:ascii="Times" w:hAnsi="Times"/>
        </w:rPr>
        <w:tab/>
        <w:t xml:space="preserve">Exploratory data analysis was performed </w:t>
      </w:r>
      <w:r w:rsidR="00004D8B">
        <w:rPr>
          <w:rFonts w:ascii="Times" w:hAnsi="Times"/>
        </w:rPr>
        <w:t xml:space="preserve">on the </w:t>
      </w:r>
      <w:r w:rsidR="00597F56">
        <w:rPr>
          <w:rFonts w:ascii="Times" w:hAnsi="Times"/>
        </w:rPr>
        <w:t xml:space="preserve">refined </w:t>
      </w:r>
      <w:r w:rsidR="00004D8B">
        <w:rPr>
          <w:rFonts w:ascii="Times" w:hAnsi="Times"/>
        </w:rPr>
        <w:t xml:space="preserve">data </w:t>
      </w:r>
      <w:r w:rsidR="00597F56">
        <w:rPr>
          <w:rFonts w:ascii="Times" w:hAnsi="Times"/>
        </w:rPr>
        <w:t>frame</w:t>
      </w:r>
      <w:r w:rsidR="00004D8B">
        <w:rPr>
          <w:rFonts w:ascii="Times" w:hAnsi="Times"/>
        </w:rPr>
        <w:t>.</w:t>
      </w:r>
      <w:r w:rsidR="00053FB4">
        <w:rPr>
          <w:rFonts w:ascii="Times" w:hAnsi="Times"/>
        </w:rPr>
        <w:t xml:space="preserve">  Here are a few </w:t>
      </w:r>
      <w:r w:rsidR="000E5F23">
        <w:rPr>
          <w:rFonts w:ascii="Times" w:hAnsi="Times"/>
        </w:rPr>
        <w:t>explanations of what was performed:</w:t>
      </w:r>
    </w:p>
    <w:bookmarkEnd w:id="2"/>
    <w:p w14:paraId="7B2F56AF" w14:textId="2D4F8B03" w:rsidR="00317AE9" w:rsidRDefault="00657385" w:rsidP="00B3318F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480" w:lineRule="auto"/>
        <w:rPr>
          <w:rFonts w:ascii="Times" w:hAnsi="Times"/>
        </w:rPr>
      </w:pPr>
      <w:r>
        <w:rPr>
          <w:rFonts w:ascii="Times" w:hAnsi="Times"/>
        </w:rPr>
        <w:t>I</w:t>
      </w:r>
      <w:r w:rsidR="00597F56">
        <w:rPr>
          <w:rFonts w:ascii="Times" w:hAnsi="Times"/>
        </w:rPr>
        <w:t>nfo()</w:t>
      </w:r>
      <w:r>
        <w:rPr>
          <w:rFonts w:ascii="Times" w:hAnsi="Times"/>
        </w:rPr>
        <w:t xml:space="preserve"> method</w:t>
      </w:r>
      <w:r w:rsidR="008338CC">
        <w:rPr>
          <w:rFonts w:ascii="Times" w:hAnsi="Times"/>
        </w:rPr>
        <w:t xml:space="preserve"> to </w:t>
      </w:r>
      <w:r w:rsidR="006938EC">
        <w:rPr>
          <w:rFonts w:ascii="Times" w:hAnsi="Times"/>
        </w:rPr>
        <w:t xml:space="preserve">verify column names, </w:t>
      </w:r>
      <w:r w:rsidR="00A97A4F">
        <w:rPr>
          <w:rFonts w:ascii="Times" w:hAnsi="Times"/>
        </w:rPr>
        <w:t>null-value counts, and data types</w:t>
      </w:r>
      <w:r w:rsidR="00A93762">
        <w:rPr>
          <w:rFonts w:ascii="Times" w:hAnsi="Times"/>
        </w:rPr>
        <w:t>; see Figure 3.</w:t>
      </w:r>
    </w:p>
    <w:p w14:paraId="5C7CD9C1" w14:textId="1EB02571" w:rsidR="00643A23" w:rsidRPr="00292889" w:rsidRDefault="003A05C3" w:rsidP="00B3318F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480" w:lineRule="auto"/>
        <w:rPr>
          <w:rFonts w:ascii="Times" w:hAnsi="Times"/>
        </w:rPr>
      </w:pPr>
      <w:r>
        <w:rPr>
          <w:rFonts w:ascii="Times" w:hAnsi="Times"/>
        </w:rPr>
        <w:t>Shape</w:t>
      </w:r>
      <w:r w:rsidR="0031024B">
        <w:rPr>
          <w:rFonts w:ascii="Times" w:hAnsi="Times"/>
        </w:rPr>
        <w:t xml:space="preserve"> and describe() </w:t>
      </w:r>
      <w:r w:rsidR="00076807">
        <w:rPr>
          <w:rFonts w:ascii="Times" w:hAnsi="Times"/>
        </w:rPr>
        <w:t xml:space="preserve">methods were used to </w:t>
      </w:r>
      <w:r w:rsidR="00B9092C">
        <w:rPr>
          <w:rFonts w:ascii="Times" w:hAnsi="Times"/>
        </w:rPr>
        <w:t xml:space="preserve">understand the data frame’s shape, </w:t>
      </w:r>
      <w:r w:rsidR="00D81ACC">
        <w:rPr>
          <w:rFonts w:ascii="Times" w:hAnsi="Times"/>
        </w:rPr>
        <w:t xml:space="preserve">count, </w:t>
      </w:r>
      <w:r w:rsidR="00FC725F">
        <w:rPr>
          <w:rFonts w:ascii="Times" w:hAnsi="Times"/>
        </w:rPr>
        <w:t>unique</w:t>
      </w:r>
      <w:r w:rsidR="003E7EE4">
        <w:rPr>
          <w:rFonts w:ascii="Times" w:hAnsi="Times"/>
        </w:rPr>
        <w:t xml:space="preserve"> </w:t>
      </w:r>
      <w:r w:rsidR="002A7368">
        <w:rPr>
          <w:rFonts w:ascii="Times" w:hAnsi="Times"/>
        </w:rPr>
        <w:t xml:space="preserve">categorical entries, </w:t>
      </w:r>
      <w:r w:rsidR="00D4764F">
        <w:rPr>
          <w:rFonts w:ascii="Times" w:hAnsi="Times"/>
        </w:rPr>
        <w:t xml:space="preserve">most frequent </w:t>
      </w:r>
      <w:r w:rsidR="00546C0C">
        <w:rPr>
          <w:rFonts w:ascii="Times" w:hAnsi="Times"/>
        </w:rPr>
        <w:t xml:space="preserve">with count, </w:t>
      </w:r>
      <w:r w:rsidR="00462E98">
        <w:rPr>
          <w:rFonts w:ascii="Times" w:hAnsi="Times"/>
        </w:rPr>
        <w:t xml:space="preserve">mean, standard deviation, </w:t>
      </w:r>
      <w:r w:rsidR="00DA4FEC">
        <w:rPr>
          <w:rFonts w:ascii="Times" w:hAnsi="Times"/>
        </w:rPr>
        <w:t>min</w:t>
      </w:r>
      <w:r w:rsidR="00FE194E">
        <w:rPr>
          <w:rFonts w:ascii="Times" w:hAnsi="Times"/>
        </w:rPr>
        <w:t xml:space="preserve">imal, </w:t>
      </w:r>
      <w:r w:rsidR="00552CE3">
        <w:rPr>
          <w:rFonts w:ascii="Times" w:hAnsi="Times"/>
        </w:rPr>
        <w:t xml:space="preserve">maximum </w:t>
      </w:r>
      <w:r w:rsidR="00B6446C">
        <w:rPr>
          <w:rFonts w:ascii="Times" w:hAnsi="Times"/>
        </w:rPr>
        <w:t xml:space="preserve">and quantiles </w:t>
      </w:r>
      <w:r w:rsidR="00931F91">
        <w:rPr>
          <w:rFonts w:ascii="Times" w:hAnsi="Times"/>
        </w:rPr>
        <w:t xml:space="preserve">25%, 50% and 75% of the </w:t>
      </w:r>
      <w:r w:rsidR="00A020FA">
        <w:rPr>
          <w:rFonts w:ascii="Times" w:hAnsi="Times"/>
        </w:rPr>
        <w:t>rating values. S</w:t>
      </w:r>
      <w:r w:rsidR="00B747F6">
        <w:rPr>
          <w:rFonts w:ascii="Times" w:hAnsi="Times"/>
        </w:rPr>
        <w:t xml:space="preserve">ee Figure </w:t>
      </w:r>
      <w:r w:rsidR="00A020FA">
        <w:rPr>
          <w:rFonts w:ascii="Times" w:hAnsi="Times"/>
        </w:rPr>
        <w:t>4</w:t>
      </w:r>
      <w:r w:rsidR="00EB308D">
        <w:rPr>
          <w:rFonts w:ascii="Times" w:hAnsi="Times"/>
        </w:rPr>
        <w:t>.</w:t>
      </w:r>
    </w:p>
    <w:p w14:paraId="556D8B88" w14:textId="416D0F47" w:rsidR="002415CC" w:rsidRDefault="00C352DB" w:rsidP="00B3318F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480" w:lineRule="auto"/>
        <w:rPr>
          <w:rFonts w:ascii="Times" w:hAnsi="Times"/>
        </w:rPr>
      </w:pPr>
      <w:r>
        <w:rPr>
          <w:rFonts w:ascii="Times" w:hAnsi="Times"/>
        </w:rPr>
        <w:t xml:space="preserve">Head() method was used to </w:t>
      </w:r>
      <w:r w:rsidR="00DC7CC5">
        <w:rPr>
          <w:rFonts w:ascii="Times" w:hAnsi="Times"/>
        </w:rPr>
        <w:t>understand the layout of the data frame.  An attribute of -5 showed the first and last 5 rows.  See Figure 5.</w:t>
      </w:r>
    </w:p>
    <w:p w14:paraId="7AAB2EC3" w14:textId="73175EBE" w:rsidR="00B20A22" w:rsidRDefault="00892D47" w:rsidP="00B3318F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480" w:lineRule="auto"/>
        <w:rPr>
          <w:rFonts w:ascii="Times" w:hAnsi="Times"/>
        </w:rPr>
      </w:pPr>
      <w:r>
        <w:rPr>
          <w:rFonts w:ascii="Times" w:hAnsi="Times"/>
        </w:rPr>
        <w:t xml:space="preserve">A Seaborn heatmap was used to </w:t>
      </w:r>
      <w:r w:rsidR="008D52EE">
        <w:rPr>
          <w:rFonts w:ascii="Times" w:hAnsi="Times"/>
        </w:rPr>
        <w:t xml:space="preserve">show any null values graphically.  Additionally, </w:t>
      </w:r>
      <w:r w:rsidR="001E4EBF">
        <w:rPr>
          <w:rFonts w:ascii="Times" w:hAnsi="Times"/>
        </w:rPr>
        <w:t xml:space="preserve">Pandas dropna() </w:t>
      </w:r>
      <w:r w:rsidR="00B20A22">
        <w:rPr>
          <w:rFonts w:ascii="Times" w:hAnsi="Times"/>
        </w:rPr>
        <w:t xml:space="preserve">and .isnull() </w:t>
      </w:r>
      <w:r w:rsidR="001E4EBF">
        <w:rPr>
          <w:rFonts w:ascii="Times" w:hAnsi="Times"/>
        </w:rPr>
        <w:t>method</w:t>
      </w:r>
      <w:r w:rsidR="00B20A22">
        <w:rPr>
          <w:rFonts w:ascii="Times" w:hAnsi="Times"/>
        </w:rPr>
        <w:t>s were</w:t>
      </w:r>
      <w:r w:rsidR="001E4EBF">
        <w:rPr>
          <w:rFonts w:ascii="Times" w:hAnsi="Times"/>
        </w:rPr>
        <w:t xml:space="preserve"> used to help verify</w:t>
      </w:r>
      <w:r w:rsidR="00B20A22">
        <w:rPr>
          <w:rFonts w:ascii="Times" w:hAnsi="Times"/>
        </w:rPr>
        <w:t>.  See Figure 6.</w:t>
      </w:r>
    </w:p>
    <w:p w14:paraId="6255BB1E" w14:textId="502D99D1" w:rsidR="005A4984" w:rsidRDefault="0020699D" w:rsidP="00B3318F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480" w:lineRule="auto"/>
        <w:rPr>
          <w:rFonts w:ascii="Times" w:hAnsi="Times"/>
        </w:rPr>
      </w:pPr>
      <w:r>
        <w:rPr>
          <w:rFonts w:ascii="Times" w:hAnsi="Times"/>
        </w:rPr>
        <w:t xml:space="preserve">Questions </w:t>
      </w:r>
      <w:r w:rsidR="00794DCB">
        <w:rPr>
          <w:rFonts w:ascii="Times" w:hAnsi="Times"/>
        </w:rPr>
        <w:t xml:space="preserve">and ratings </w:t>
      </w:r>
      <w:r>
        <w:rPr>
          <w:rFonts w:ascii="Times" w:hAnsi="Times"/>
        </w:rPr>
        <w:t>were counted</w:t>
      </w:r>
      <w:r w:rsidR="00305185">
        <w:rPr>
          <w:rFonts w:ascii="Times" w:hAnsi="Times"/>
        </w:rPr>
        <w:t xml:space="preserve">.  Then the </w:t>
      </w:r>
      <w:r w:rsidR="001136D1">
        <w:rPr>
          <w:rFonts w:ascii="Times" w:hAnsi="Times"/>
        </w:rPr>
        <w:t>questions were</w:t>
      </w:r>
      <w:r w:rsidR="00794DCB">
        <w:rPr>
          <w:rFonts w:ascii="Times" w:hAnsi="Times"/>
        </w:rPr>
        <w:t xml:space="preserve"> </w:t>
      </w:r>
      <w:r w:rsidR="0089513B">
        <w:rPr>
          <w:rFonts w:ascii="Times" w:hAnsi="Times"/>
        </w:rPr>
        <w:t>grouped using the .groupby() metho</w:t>
      </w:r>
      <w:r w:rsidR="00463529">
        <w:rPr>
          <w:rFonts w:ascii="Times" w:hAnsi="Times"/>
        </w:rPr>
        <w:t xml:space="preserve">d to show each question’s mean rating value. </w:t>
      </w:r>
      <w:r w:rsidR="001136D1">
        <w:rPr>
          <w:rFonts w:ascii="Times" w:hAnsi="Times"/>
        </w:rPr>
        <w:t xml:space="preserve"> See Figure 7.</w:t>
      </w:r>
    </w:p>
    <w:p w14:paraId="4F0EDD38" w14:textId="04EDA9E0" w:rsidR="001136D1" w:rsidRPr="00292889" w:rsidRDefault="0028140A" w:rsidP="00B3318F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480" w:lineRule="auto"/>
        <w:rPr>
          <w:rFonts w:ascii="Times" w:hAnsi="Times"/>
        </w:rPr>
      </w:pPr>
      <w:r>
        <w:rPr>
          <w:rFonts w:ascii="Times" w:hAnsi="Times"/>
        </w:rPr>
        <w:t xml:space="preserve">Ratings </w:t>
      </w:r>
      <w:r w:rsidR="007F66CE">
        <w:rPr>
          <w:rFonts w:ascii="Times" w:hAnsi="Times"/>
        </w:rPr>
        <w:t>histogram was created</w:t>
      </w:r>
      <w:r w:rsidR="00C85E3B">
        <w:rPr>
          <w:rFonts w:ascii="Times" w:hAnsi="Times"/>
        </w:rPr>
        <w:t xml:space="preserve">, providing </w:t>
      </w:r>
      <w:r w:rsidR="00B70E46">
        <w:rPr>
          <w:rFonts w:ascii="Times" w:hAnsi="Times"/>
        </w:rPr>
        <w:t xml:space="preserve">visual </w:t>
      </w:r>
      <w:r w:rsidR="00C85E3B">
        <w:rPr>
          <w:rFonts w:ascii="Times" w:hAnsi="Times"/>
        </w:rPr>
        <w:t>distribution</w:t>
      </w:r>
      <w:r w:rsidR="00B70E46">
        <w:rPr>
          <w:rFonts w:ascii="Times" w:hAnsi="Times"/>
        </w:rPr>
        <w:t>.  See Figure 8.</w:t>
      </w:r>
    </w:p>
    <w:p w14:paraId="71BE0B09" w14:textId="5A650173" w:rsidR="00DC0736" w:rsidRDefault="00A9763B" w:rsidP="00B3318F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480" w:lineRule="auto"/>
        <w:rPr>
          <w:rFonts w:ascii="Times" w:hAnsi="Times"/>
        </w:rPr>
      </w:pPr>
      <w:r>
        <w:rPr>
          <w:rFonts w:ascii="Times" w:hAnsi="Times"/>
        </w:rPr>
        <w:t xml:space="preserve">Boxplots </w:t>
      </w:r>
      <w:r w:rsidR="00EF4585">
        <w:rPr>
          <w:rFonts w:ascii="Times" w:hAnsi="Times"/>
        </w:rPr>
        <w:t>were created to</w:t>
      </w:r>
      <w:r w:rsidR="00966AD7">
        <w:rPr>
          <w:rFonts w:ascii="Times" w:hAnsi="Times"/>
        </w:rPr>
        <w:t xml:space="preserve"> display</w:t>
      </w:r>
      <w:r w:rsidR="003C21AC">
        <w:rPr>
          <w:rFonts w:ascii="Times" w:hAnsi="Times"/>
        </w:rPr>
        <w:t xml:space="preserve"> the minimum, first quartile, median, third quartile, and maximum</w:t>
      </w:r>
      <w:r w:rsidR="00EF4585">
        <w:rPr>
          <w:rFonts w:ascii="Times" w:hAnsi="Times"/>
        </w:rPr>
        <w:t xml:space="preserve"> values of each grouped question. See Figure 9.</w:t>
      </w:r>
    </w:p>
    <w:p w14:paraId="748157CD" w14:textId="273F355D" w:rsidR="00643A23" w:rsidRDefault="0027499E">
      <w:pPr>
        <w:pStyle w:val="NormalWeb"/>
        <w:numPr>
          <w:ilvl w:val="0"/>
          <w:numId w:val="28"/>
        </w:numPr>
        <w:shd w:val="clear" w:color="auto" w:fill="FFFFFF"/>
        <w:tabs>
          <w:tab w:val="left" w:pos="810"/>
        </w:tabs>
        <w:spacing w:line="480" w:lineRule="auto"/>
        <w:rPr>
          <w:b/>
          <w:bCs/>
        </w:rPr>
      </w:pPr>
      <w:r w:rsidRPr="00706112">
        <w:rPr>
          <w:rFonts w:ascii="Times" w:hAnsi="Times"/>
        </w:rPr>
        <w:t xml:space="preserve">One-way </w:t>
      </w:r>
      <w:r w:rsidR="00271491" w:rsidRPr="00706112">
        <w:rPr>
          <w:rFonts w:ascii="Times" w:hAnsi="Times"/>
        </w:rPr>
        <w:t>Analysis of Variance (ANOVA) was calculated</w:t>
      </w:r>
      <w:r w:rsidR="00363047" w:rsidRPr="00706112">
        <w:rPr>
          <w:rFonts w:ascii="Times" w:hAnsi="Times"/>
        </w:rPr>
        <w:t>.  See Figure 10.</w:t>
      </w:r>
      <w:r w:rsidR="00327407" w:rsidRPr="00706112">
        <w:rPr>
          <w:rFonts w:ascii="Times" w:hAnsi="Times"/>
        </w:rPr>
        <w:t xml:space="preserve">  </w:t>
      </w:r>
      <w:r w:rsidR="00433367" w:rsidRPr="00706112">
        <w:rPr>
          <w:rFonts w:ascii="Times" w:hAnsi="Times"/>
        </w:rPr>
        <w:t xml:space="preserve">According to </w:t>
      </w:r>
      <w:r w:rsidR="006C365C" w:rsidRPr="00706112">
        <w:rPr>
          <w:rFonts w:ascii="Times" w:hAnsi="Times"/>
        </w:rPr>
        <w:t>Norman, 2010</w:t>
      </w:r>
      <w:r w:rsidR="00706112" w:rsidRPr="00706112">
        <w:rPr>
          <w:rFonts w:ascii="Times" w:hAnsi="Times"/>
        </w:rPr>
        <w:t xml:space="preserve"> </w:t>
      </w:r>
      <w:r w:rsidR="0041477E" w:rsidRPr="00706112">
        <w:rPr>
          <w:rFonts w:ascii="Times" w:hAnsi="Times"/>
        </w:rPr>
        <w:t>“</w:t>
      </w:r>
      <w:r w:rsidR="00963765" w:rsidRPr="00706112">
        <w:rPr>
          <w:rFonts w:ascii="Times" w:hAnsi="Times"/>
        </w:rPr>
        <w:t>Parametric statistics can be used with Likert data, with small sample sizes, with unequal variances, and with non-normal distributions, with no fear of ‘‘coming to the wrong conclusion’’. These findings are consistent with empirical literature dating back nearly 80 years</w:t>
      </w:r>
      <w:r w:rsidR="00433367" w:rsidRPr="00706112">
        <w:rPr>
          <w:rFonts w:ascii="Times" w:hAnsi="Times"/>
        </w:rPr>
        <w:t>.</w:t>
      </w:r>
      <w:r w:rsidR="00B2480B" w:rsidRPr="00706112">
        <w:rPr>
          <w:rFonts w:ascii="Times" w:hAnsi="Times"/>
        </w:rPr>
        <w:t>”</w:t>
      </w:r>
      <w:r w:rsidR="00DC3808">
        <w:rPr>
          <w:rFonts w:ascii="Times" w:hAnsi="Times"/>
        </w:rPr>
        <w:t xml:space="preserve"> </w:t>
      </w:r>
      <w:r w:rsidR="00D15688">
        <w:rPr>
          <w:rFonts w:ascii="Times" w:hAnsi="Times"/>
        </w:rPr>
        <w:t>One</w:t>
      </w:r>
      <w:r w:rsidR="00DC3808">
        <w:rPr>
          <w:rFonts w:ascii="Times" w:hAnsi="Times"/>
        </w:rPr>
        <w:t xml:space="preserve"> </w:t>
      </w:r>
      <w:r w:rsidR="00736C08">
        <w:rPr>
          <w:rFonts w:ascii="Times" w:hAnsi="Times"/>
        </w:rPr>
        <w:t>disadvantage of choosing ANOVA</w:t>
      </w:r>
      <w:r w:rsidR="00D15688">
        <w:rPr>
          <w:rFonts w:ascii="Times" w:hAnsi="Times"/>
        </w:rPr>
        <w:t xml:space="preserve"> </w:t>
      </w:r>
      <w:r w:rsidR="00502279">
        <w:rPr>
          <w:rFonts w:ascii="Times" w:hAnsi="Times"/>
        </w:rPr>
        <w:t>to analyze Li</w:t>
      </w:r>
      <w:r w:rsidR="000D0302">
        <w:rPr>
          <w:rFonts w:ascii="Times" w:hAnsi="Times"/>
        </w:rPr>
        <w:t>k</w:t>
      </w:r>
      <w:r w:rsidR="00741FCC">
        <w:rPr>
          <w:rFonts w:ascii="Times" w:hAnsi="Times"/>
        </w:rPr>
        <w:t>ert scale data</w:t>
      </w:r>
      <w:r w:rsidR="00290D69">
        <w:rPr>
          <w:rFonts w:ascii="Times" w:hAnsi="Times"/>
        </w:rPr>
        <w:t xml:space="preserve"> seemed to be within</w:t>
      </w:r>
      <w:r w:rsidR="00736C08">
        <w:rPr>
          <w:rFonts w:ascii="Times" w:hAnsi="Times"/>
        </w:rPr>
        <w:t xml:space="preserve"> the limitation of the survey </w:t>
      </w:r>
      <w:r w:rsidR="00290D69">
        <w:rPr>
          <w:rFonts w:ascii="Times" w:hAnsi="Times"/>
        </w:rPr>
        <w:t xml:space="preserve">interpretations themselves.  The questions to be rated are still </w:t>
      </w:r>
      <w:r w:rsidR="00D57821">
        <w:rPr>
          <w:rFonts w:ascii="Times" w:hAnsi="Times"/>
        </w:rPr>
        <w:t>able to be interpreted</w:t>
      </w:r>
      <w:r w:rsidR="00C70C17">
        <w:rPr>
          <w:rFonts w:ascii="Times" w:hAnsi="Times"/>
        </w:rPr>
        <w:t xml:space="preserve"> by the individual</w:t>
      </w:r>
      <w:r w:rsidR="00A6629E">
        <w:rPr>
          <w:rFonts w:ascii="Times" w:hAnsi="Times"/>
        </w:rPr>
        <w:t xml:space="preserve"> which may differ </w:t>
      </w:r>
      <w:r w:rsidR="00E34687">
        <w:rPr>
          <w:rFonts w:ascii="Times" w:hAnsi="Times"/>
        </w:rPr>
        <w:t>when compared to the research objectives</w:t>
      </w:r>
      <w:r w:rsidR="00445277">
        <w:rPr>
          <w:rFonts w:ascii="Times" w:hAnsi="Times"/>
        </w:rPr>
        <w:t>.</w:t>
      </w:r>
      <w:r w:rsidR="00D15688">
        <w:rPr>
          <w:rFonts w:ascii="Times" w:hAnsi="Times"/>
        </w:rPr>
        <w:t xml:space="preserve"> </w:t>
      </w:r>
    </w:p>
    <w:p w14:paraId="4DD2BF23" w14:textId="77777777" w:rsidR="00070EBD" w:rsidRDefault="00070EBD" w:rsidP="00070EBD">
      <w:pPr>
        <w:keepNext/>
        <w:spacing w:line="480" w:lineRule="auto"/>
        <w:jc w:val="center"/>
      </w:pPr>
      <w:r w:rsidRPr="00070EBD">
        <w:rPr>
          <w:b/>
          <w:bCs/>
          <w:noProof/>
        </w:rPr>
        <w:drawing>
          <wp:inline distT="0" distB="0" distL="0" distR="0" wp14:anchorId="5F914839" wp14:editId="1FEA6149">
            <wp:extent cx="4572000" cy="3145978"/>
            <wp:effectExtent l="152400" t="152400" r="355600" b="359410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459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306E46" w14:textId="1D78C362" w:rsidR="00704B84" w:rsidRDefault="00070EBD" w:rsidP="00706112">
      <w:pPr>
        <w:pStyle w:val="Caption"/>
      </w:pPr>
      <w:r>
        <w:t xml:space="preserve">Figure </w:t>
      </w:r>
      <w:fldSimple w:instr=" SEQ Figure \* ARABIC ">
        <w:r w:rsidR="008526B4">
          <w:rPr>
            <w:noProof/>
          </w:rPr>
          <w:t>3</w:t>
        </w:r>
      </w:fldSimple>
      <w:r>
        <w:t xml:space="preserve"> - Pandas .info() Method</w:t>
      </w:r>
    </w:p>
    <w:p w14:paraId="57B4C571" w14:textId="77777777" w:rsidR="00513D70" w:rsidRPr="00513D70" w:rsidRDefault="00513D70" w:rsidP="00513D70"/>
    <w:p w14:paraId="62EB99EA" w14:textId="77777777" w:rsidR="00704B84" w:rsidRDefault="00704B84" w:rsidP="00704B84">
      <w:pPr>
        <w:keepNext/>
        <w:jc w:val="center"/>
      </w:pPr>
      <w:r w:rsidRPr="00704B84">
        <w:rPr>
          <w:noProof/>
        </w:rPr>
        <w:drawing>
          <wp:inline distT="0" distB="0" distL="0" distR="0" wp14:anchorId="270D1A8D" wp14:editId="0F0A9E69">
            <wp:extent cx="4572000" cy="5883525"/>
            <wp:effectExtent l="152400" t="152400" r="355600" b="35242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883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A42E28" w14:textId="13C4348D" w:rsidR="00704B84" w:rsidRDefault="00704B84" w:rsidP="00704B84">
      <w:pPr>
        <w:pStyle w:val="Caption"/>
      </w:pPr>
      <w:r>
        <w:t xml:space="preserve">Figure </w:t>
      </w:r>
      <w:fldSimple w:instr=" SEQ Figure \* ARABIC ">
        <w:r w:rsidR="008526B4">
          <w:rPr>
            <w:noProof/>
          </w:rPr>
          <w:t>4</w:t>
        </w:r>
      </w:fldSimple>
      <w:r>
        <w:t xml:space="preserve"> - Pandas .describe() Method</w:t>
      </w:r>
    </w:p>
    <w:p w14:paraId="79A64A0E" w14:textId="77777777" w:rsidR="00DC7CC5" w:rsidRDefault="00DC7CC5" w:rsidP="00DC7CC5">
      <w:pPr>
        <w:keepNext/>
        <w:jc w:val="center"/>
      </w:pPr>
      <w:r w:rsidRPr="00DC7CC5">
        <w:rPr>
          <w:noProof/>
        </w:rPr>
        <w:drawing>
          <wp:inline distT="0" distB="0" distL="0" distR="0" wp14:anchorId="3828F450" wp14:editId="392E9283">
            <wp:extent cx="4572000" cy="4895850"/>
            <wp:effectExtent l="152400" t="152400" r="355600" b="36195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895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1F40C0" w14:textId="3DE589D3" w:rsidR="00DC7CC5" w:rsidRDefault="00DC7CC5" w:rsidP="00DC7CC5">
      <w:pPr>
        <w:pStyle w:val="Caption"/>
      </w:pPr>
      <w:r>
        <w:t xml:space="preserve">Figure </w:t>
      </w:r>
      <w:fldSimple w:instr=" SEQ Figure \* ARABIC ">
        <w:r w:rsidR="008526B4">
          <w:rPr>
            <w:noProof/>
          </w:rPr>
          <w:t>5</w:t>
        </w:r>
      </w:fldSimple>
      <w:r>
        <w:t xml:space="preserve"> - Pandas head() Method</w:t>
      </w:r>
    </w:p>
    <w:p w14:paraId="58752732" w14:textId="77777777" w:rsidR="00EC68C6" w:rsidRDefault="00EC68C6" w:rsidP="00EC68C6"/>
    <w:p w14:paraId="5272AD01" w14:textId="77777777" w:rsidR="005A4984" w:rsidRDefault="00EC68C6" w:rsidP="005A4984">
      <w:pPr>
        <w:keepNext/>
        <w:jc w:val="center"/>
      </w:pPr>
      <w:r w:rsidRPr="00EC68C6">
        <w:rPr>
          <w:noProof/>
        </w:rPr>
        <w:drawing>
          <wp:inline distT="0" distB="0" distL="0" distR="0" wp14:anchorId="229AECE3" wp14:editId="3302F7D2">
            <wp:extent cx="4572000" cy="5070231"/>
            <wp:effectExtent l="152400" t="152400" r="355600" b="353060"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702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AF0A62" w14:textId="77870116" w:rsidR="00EC68C6" w:rsidRPr="00EC68C6" w:rsidRDefault="005A4984" w:rsidP="005A4984">
      <w:pPr>
        <w:pStyle w:val="Caption"/>
      </w:pPr>
      <w:r>
        <w:t xml:space="preserve">Figure </w:t>
      </w:r>
      <w:fldSimple w:instr=" SEQ Figure \* ARABIC ">
        <w:r w:rsidR="008526B4">
          <w:rPr>
            <w:noProof/>
          </w:rPr>
          <w:t>6</w:t>
        </w:r>
      </w:fldSimple>
      <w:r>
        <w:t xml:space="preserve"> - Check for Missing or Null Values</w:t>
      </w:r>
    </w:p>
    <w:p w14:paraId="237D5986" w14:textId="77777777" w:rsidR="00704B84" w:rsidRDefault="00704B84" w:rsidP="00704B84"/>
    <w:p w14:paraId="77C39694" w14:textId="77777777" w:rsidR="00804EA4" w:rsidRDefault="001136D1" w:rsidP="00804EA4">
      <w:pPr>
        <w:keepNext/>
        <w:jc w:val="center"/>
      </w:pPr>
      <w:r w:rsidRPr="001136D1">
        <w:rPr>
          <w:noProof/>
        </w:rPr>
        <w:drawing>
          <wp:inline distT="0" distB="0" distL="0" distR="0" wp14:anchorId="2F90CFF0" wp14:editId="08C3826D">
            <wp:extent cx="4572000" cy="3429977"/>
            <wp:effectExtent l="152400" t="152400" r="355600" b="35496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9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DFC9B7" w14:textId="519B45DD" w:rsidR="001136D1" w:rsidRDefault="00804EA4" w:rsidP="00804EA4">
      <w:pPr>
        <w:pStyle w:val="Caption"/>
      </w:pPr>
      <w:r>
        <w:t xml:space="preserve">Figure </w:t>
      </w:r>
      <w:fldSimple w:instr=" SEQ Figure \* ARABIC ">
        <w:r w:rsidR="008526B4">
          <w:rPr>
            <w:noProof/>
          </w:rPr>
          <w:t>7</w:t>
        </w:r>
      </w:fldSimple>
      <w:r>
        <w:t xml:space="preserve"> - Group Question and Rating Data to Aggregate</w:t>
      </w:r>
    </w:p>
    <w:p w14:paraId="6249CA9B" w14:textId="77777777" w:rsidR="00B330A4" w:rsidRPr="00B330A4" w:rsidRDefault="00B330A4" w:rsidP="00B330A4"/>
    <w:p w14:paraId="1DD5E0FA" w14:textId="0003CC84" w:rsidR="008526B4" w:rsidRDefault="00EE6273" w:rsidP="008526B4">
      <w:pPr>
        <w:keepNext/>
        <w:jc w:val="center"/>
      </w:pPr>
      <w:r w:rsidRPr="00EE6273">
        <w:drawing>
          <wp:inline distT="0" distB="0" distL="0" distR="0" wp14:anchorId="0876B16D" wp14:editId="61B7E50E">
            <wp:extent cx="4572000" cy="4326792"/>
            <wp:effectExtent l="152400" t="152400" r="355600" b="360045"/>
            <wp:docPr id="11" name="Picture 1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ar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267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8C0A37" w14:textId="4EAD9DE3" w:rsidR="008526B4" w:rsidRPr="008526B4" w:rsidRDefault="008526B4" w:rsidP="008526B4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 - Ratings Distribution</w:t>
      </w:r>
    </w:p>
    <w:p w14:paraId="2B6876C1" w14:textId="77777777" w:rsidR="001C6900" w:rsidRDefault="001C6900" w:rsidP="001C6900"/>
    <w:p w14:paraId="474E53C8" w14:textId="77777777" w:rsidR="001C6900" w:rsidRDefault="001C6900" w:rsidP="001C6900">
      <w:pPr>
        <w:keepNext/>
        <w:jc w:val="center"/>
      </w:pPr>
      <w:r w:rsidRPr="001C6900">
        <w:drawing>
          <wp:inline distT="0" distB="0" distL="0" distR="0" wp14:anchorId="3EE8DEB3" wp14:editId="361D8C5E">
            <wp:extent cx="4572000" cy="4076700"/>
            <wp:effectExtent l="152400" t="152400" r="355600" b="355600"/>
            <wp:docPr id="12" name="Picture 1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ox and whiske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76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A56884" w14:textId="04913623" w:rsidR="001C6900" w:rsidRPr="001C6900" w:rsidRDefault="001C6900" w:rsidP="001C6900">
      <w:pPr>
        <w:pStyle w:val="Caption"/>
      </w:pPr>
      <w:r>
        <w:t xml:space="preserve">Figure </w:t>
      </w:r>
      <w:fldSimple w:instr=" SEQ Figure \* ARABIC ">
        <w:r w:rsidR="00E22290">
          <w:rPr>
            <w:noProof/>
          </w:rPr>
          <w:t>9</w:t>
        </w:r>
      </w:fldSimple>
      <w:r>
        <w:t xml:space="preserve"> - Boxplot of Questions</w:t>
      </w:r>
    </w:p>
    <w:p w14:paraId="03FA9C80" w14:textId="77777777" w:rsidR="00DC7CC5" w:rsidRDefault="00DC7CC5" w:rsidP="00704B84"/>
    <w:p w14:paraId="7DBFEC6E" w14:textId="6DB3DC72" w:rsidR="00E22290" w:rsidRDefault="00EB368B" w:rsidP="00E22290">
      <w:pPr>
        <w:keepNext/>
        <w:jc w:val="center"/>
      </w:pPr>
      <w:r w:rsidRPr="00EB368B">
        <w:drawing>
          <wp:inline distT="0" distB="0" distL="0" distR="0" wp14:anchorId="6A12504A" wp14:editId="68C7689C">
            <wp:extent cx="4572000" cy="3644900"/>
            <wp:effectExtent l="152400" t="152400" r="355600" b="35560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44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1AA19F" w14:textId="4EC9D62E" w:rsidR="00DC7CC5" w:rsidRDefault="00E22290" w:rsidP="00E2229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0</w:t>
        </w:r>
      </w:fldSimple>
      <w:r>
        <w:t xml:space="preserve"> - One-Way ANOVA</w:t>
      </w:r>
    </w:p>
    <w:p w14:paraId="4135A147" w14:textId="77777777" w:rsidR="00DC7CC5" w:rsidRDefault="00DC7CC5" w:rsidP="002C1B81">
      <w:pPr>
        <w:tabs>
          <w:tab w:val="left" w:pos="810"/>
        </w:tabs>
        <w:spacing w:line="480" w:lineRule="auto"/>
        <w:rPr>
          <w:b/>
        </w:rPr>
      </w:pPr>
    </w:p>
    <w:p w14:paraId="6AC0162E" w14:textId="379A9AE9" w:rsidR="00F10B4D" w:rsidRDefault="00C92195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E</w:t>
      </w:r>
      <w:r w:rsidR="00BA09EC" w:rsidRPr="00B35E2C">
        <w:rPr>
          <w:b/>
          <w:bCs/>
        </w:rPr>
        <w:t xml:space="preserve"> – </w:t>
      </w:r>
      <w:r>
        <w:rPr>
          <w:b/>
          <w:bCs/>
        </w:rPr>
        <w:t>Data Summary and Implications</w:t>
      </w:r>
    </w:p>
    <w:p w14:paraId="70CEF349" w14:textId="320C4BB7" w:rsidR="00AB2FD3" w:rsidRPr="00C629E6" w:rsidRDefault="00656F23" w:rsidP="00AB2FD3">
      <w:pPr>
        <w:tabs>
          <w:tab w:val="left" w:pos="810"/>
        </w:tabs>
        <w:spacing w:line="480" w:lineRule="auto"/>
      </w:pPr>
      <w:r>
        <w:rPr>
          <w:rFonts w:ascii="Times" w:hAnsi="Times"/>
        </w:rPr>
        <w:tab/>
      </w:r>
      <w:r w:rsidR="00AB2FD3">
        <w:t xml:space="preserve">Review of </w:t>
      </w:r>
      <w:r w:rsidR="00930D13">
        <w:t>hypothesis:</w:t>
      </w:r>
      <w:r w:rsidR="00AB2FD3">
        <w:t xml:space="preserve"> </w:t>
      </w:r>
      <w:r w:rsidR="00AB2FD3" w:rsidRPr="00C629E6">
        <w:t xml:space="preserve">Is communication from a </w:t>
      </w:r>
      <w:r w:rsidR="001C078C" w:rsidRPr="00C629E6">
        <w:t>doctor</w:t>
      </w:r>
      <w:r w:rsidR="00AB2FD3" w:rsidRPr="00C629E6">
        <w:t xml:space="preserve"> more statistically significant to a </w:t>
      </w:r>
      <w:r w:rsidR="00575D8F" w:rsidRPr="00C629E6">
        <w:t>patient’s</w:t>
      </w:r>
      <w:r w:rsidR="00AB2FD3" w:rsidRPr="00C629E6">
        <w:t xml:space="preserve"> overall hospital rating than a </w:t>
      </w:r>
      <w:r w:rsidR="001C078C">
        <w:t>n</w:t>
      </w:r>
      <w:r w:rsidR="00AB2FD3" w:rsidRPr="00C629E6">
        <w:t>urse?</w:t>
      </w:r>
    </w:p>
    <w:p w14:paraId="4E583BB1" w14:textId="77777777" w:rsidR="00AB2FD3" w:rsidRPr="00C629E6" w:rsidRDefault="00AB2FD3" w:rsidP="00AB2FD3">
      <w:pPr>
        <w:pStyle w:val="NormalWeb"/>
        <w:spacing w:before="0" w:beforeAutospacing="0" w:after="0" w:afterAutospacing="0" w:line="480" w:lineRule="auto"/>
      </w:pPr>
      <w:r w:rsidRPr="00C629E6">
        <w:rPr>
          <w:b/>
          <w:bCs/>
        </w:rPr>
        <w:t xml:space="preserve">Null hypothesis </w:t>
      </w:r>
      <w:r w:rsidRPr="00C629E6">
        <w:t xml:space="preserve">– Doctor communication does not have a more statistically significant impact on the overall hospital rating when compared to a nurse. </w:t>
      </w:r>
    </w:p>
    <w:p w14:paraId="29F6DF07" w14:textId="77777777" w:rsidR="00AB2FD3" w:rsidRPr="00C629E6" w:rsidRDefault="00AB2FD3" w:rsidP="00AB2FD3">
      <w:pPr>
        <w:pStyle w:val="NormalWeb"/>
        <w:spacing w:before="0" w:beforeAutospacing="0" w:after="0" w:afterAutospacing="0" w:line="480" w:lineRule="auto"/>
      </w:pPr>
      <w:r w:rsidRPr="00C629E6">
        <w:rPr>
          <w:b/>
          <w:bCs/>
        </w:rPr>
        <w:t xml:space="preserve">Alternate Hypothesis </w:t>
      </w:r>
      <w:r w:rsidRPr="00C629E6">
        <w:t xml:space="preserve">- Doctor communication has a more statistically significant impact on the overall hospital rating when compared to a nurse. </w:t>
      </w:r>
    </w:p>
    <w:p w14:paraId="01E800FB" w14:textId="77777777" w:rsidR="007D26B0" w:rsidRDefault="007D26B0" w:rsidP="00AB2FD3">
      <w:pPr>
        <w:pStyle w:val="NormalWeb"/>
        <w:spacing w:before="0" w:beforeAutospacing="0" w:after="0" w:afterAutospacing="0" w:line="480" w:lineRule="auto"/>
      </w:pPr>
    </w:p>
    <w:p w14:paraId="0A958A5E" w14:textId="2F65F7B4" w:rsidR="00482042" w:rsidRPr="008A70A5" w:rsidRDefault="007D26B0" w:rsidP="002C1B81">
      <w:pPr>
        <w:tabs>
          <w:tab w:val="left" w:pos="810"/>
        </w:tabs>
        <w:spacing w:line="480" w:lineRule="auto"/>
      </w:pPr>
      <w:r>
        <w:rPr>
          <w:rFonts w:ascii="Times" w:hAnsi="Times"/>
        </w:rPr>
        <w:t>Analysis of Variance, ANOVA for convenience, was performed on the data set</w:t>
      </w:r>
      <w:r w:rsidR="00864199">
        <w:rPr>
          <w:rFonts w:ascii="Times" w:hAnsi="Times"/>
        </w:rPr>
        <w:t xml:space="preserve"> to ascertain </w:t>
      </w:r>
      <w:r w:rsidR="00C8732D">
        <w:rPr>
          <w:rFonts w:ascii="Times" w:hAnsi="Times"/>
        </w:rPr>
        <w:t>if</w:t>
      </w:r>
      <w:r w:rsidR="00864199">
        <w:rPr>
          <w:rFonts w:ascii="Times" w:hAnsi="Times"/>
        </w:rPr>
        <w:t xml:space="preserve"> </w:t>
      </w:r>
      <w:r w:rsidR="0043712A">
        <w:rPr>
          <w:rFonts w:ascii="Times" w:hAnsi="Times"/>
        </w:rPr>
        <w:t xml:space="preserve">“…a significant difference </w:t>
      </w:r>
      <w:r w:rsidR="00C8732D">
        <w:rPr>
          <w:rFonts w:ascii="Times" w:hAnsi="Times"/>
        </w:rPr>
        <w:t>among</w:t>
      </w:r>
      <w:r w:rsidR="0043712A">
        <w:rPr>
          <w:rFonts w:ascii="Times" w:hAnsi="Times"/>
        </w:rPr>
        <w:t xml:space="preserve"> the groups tested”</w:t>
      </w:r>
      <w:r w:rsidR="00B13898">
        <w:rPr>
          <w:rFonts w:ascii="Times" w:hAnsi="Times"/>
        </w:rPr>
        <w:t xml:space="preserve"> as stated by Dr. Sewell</w:t>
      </w:r>
      <w:r w:rsidR="0043712A">
        <w:rPr>
          <w:rFonts w:ascii="Times" w:hAnsi="Times"/>
        </w:rPr>
        <w:t xml:space="preserve"> </w:t>
      </w:r>
      <w:r w:rsidR="00857752">
        <w:rPr>
          <w:rFonts w:ascii="Times" w:hAnsi="Times"/>
        </w:rPr>
        <w:t xml:space="preserve">during hist </w:t>
      </w:r>
      <w:r w:rsidR="00857752" w:rsidRPr="00CA63A3">
        <w:rPr>
          <w:color w:val="000000"/>
        </w:rPr>
        <w:t>Lecture: D2</w:t>
      </w:r>
      <w:r w:rsidR="00857752">
        <w:rPr>
          <w:color w:val="000000"/>
        </w:rPr>
        <w:t>07</w:t>
      </w:r>
      <w:r w:rsidR="00857752" w:rsidRPr="00CA63A3">
        <w:rPr>
          <w:color w:val="000000"/>
        </w:rPr>
        <w:t xml:space="preserve"> T2 – Welcome to D2</w:t>
      </w:r>
      <w:r w:rsidR="00857752">
        <w:rPr>
          <w:color w:val="000000"/>
        </w:rPr>
        <w:t>07</w:t>
      </w:r>
      <w:r w:rsidR="00857752" w:rsidRPr="00CA63A3">
        <w:rPr>
          <w:color w:val="000000"/>
        </w:rPr>
        <w:t xml:space="preserve"> </w:t>
      </w:r>
      <w:r w:rsidR="00857752">
        <w:rPr>
          <w:color w:val="000000"/>
        </w:rPr>
        <w:t>EDA Webinar.</w:t>
      </w:r>
      <w:r w:rsidR="00857752">
        <w:rPr>
          <w:rFonts w:ascii="Times" w:hAnsi="Times"/>
        </w:rPr>
        <w:t xml:space="preserve"> </w:t>
      </w:r>
      <w:r w:rsidR="0043712A">
        <w:rPr>
          <w:rFonts w:ascii="Times" w:hAnsi="Times"/>
        </w:rPr>
        <w:t>(n</w:t>
      </w:r>
      <w:r w:rsidR="006333EA">
        <w:rPr>
          <w:rFonts w:ascii="Times" w:hAnsi="Times"/>
        </w:rPr>
        <w:t>.</w:t>
      </w:r>
      <w:r w:rsidR="0043712A">
        <w:rPr>
          <w:rFonts w:ascii="Times" w:hAnsi="Times"/>
        </w:rPr>
        <w:t>d</w:t>
      </w:r>
      <w:r w:rsidR="006333EA">
        <w:rPr>
          <w:rFonts w:ascii="Times" w:hAnsi="Times"/>
        </w:rPr>
        <w:t>.</w:t>
      </w:r>
      <w:r w:rsidR="0043712A">
        <w:rPr>
          <w:rFonts w:ascii="Times" w:hAnsi="Times"/>
        </w:rPr>
        <w:t>)</w:t>
      </w:r>
      <w:r>
        <w:rPr>
          <w:rFonts w:ascii="Times" w:hAnsi="Times"/>
        </w:rPr>
        <w:t xml:space="preserve"> ANOVA uses an F-statistic which measures mean equality of a group</w:t>
      </w:r>
      <w:r w:rsidR="00894191">
        <w:rPr>
          <w:rFonts w:ascii="Times" w:hAnsi="Times"/>
        </w:rPr>
        <w:t xml:space="preserve"> and a p-value to measure probability under the assumed hypotheses</w:t>
      </w:r>
      <w:r>
        <w:rPr>
          <w:rFonts w:ascii="Times" w:hAnsi="Times"/>
        </w:rPr>
        <w:t>. The F-statistic of the data was 0.6141 and the p-value was 0.541; thus, we fail to reject the null hypotheses</w:t>
      </w:r>
      <w:r w:rsidR="00C207F2">
        <w:rPr>
          <w:rFonts w:ascii="Times" w:hAnsi="Times"/>
        </w:rPr>
        <w:t>.</w:t>
      </w:r>
      <w:r w:rsidR="003A1F0E">
        <w:rPr>
          <w:rFonts w:ascii="Times" w:hAnsi="Times"/>
        </w:rPr>
        <w:t xml:space="preserve"> </w:t>
      </w:r>
      <w:r w:rsidR="00B174E6">
        <w:rPr>
          <w:rFonts w:ascii="Times" w:hAnsi="Times"/>
        </w:rPr>
        <w:t>To express this in another way,</w:t>
      </w:r>
      <w:r w:rsidR="00F67816">
        <w:rPr>
          <w:rFonts w:ascii="Times" w:hAnsi="Times"/>
        </w:rPr>
        <w:t xml:space="preserve"> </w:t>
      </w:r>
      <w:r w:rsidR="00414B6B">
        <w:rPr>
          <w:rFonts w:ascii="Times" w:hAnsi="Times"/>
        </w:rPr>
        <w:t xml:space="preserve">the </w:t>
      </w:r>
      <w:r w:rsidR="00F67816">
        <w:rPr>
          <w:rFonts w:ascii="Times" w:hAnsi="Times"/>
        </w:rPr>
        <w:t>result</w:t>
      </w:r>
      <w:r w:rsidR="00994C7D">
        <w:rPr>
          <w:rFonts w:ascii="Times" w:hAnsi="Times"/>
        </w:rPr>
        <w:t xml:space="preserve"> </w:t>
      </w:r>
      <w:r w:rsidR="00B174E6">
        <w:rPr>
          <w:rFonts w:ascii="Times" w:hAnsi="Times"/>
        </w:rPr>
        <w:t>states</w:t>
      </w:r>
      <w:r w:rsidR="00994C7D">
        <w:rPr>
          <w:rFonts w:ascii="Times" w:hAnsi="Times"/>
        </w:rPr>
        <w:t xml:space="preserve"> the means </w:t>
      </w:r>
      <w:r w:rsidR="002B7F8B">
        <w:rPr>
          <w:rFonts w:ascii="Times" w:hAnsi="Times"/>
        </w:rPr>
        <w:t>are</w:t>
      </w:r>
      <w:r w:rsidR="00994C7D">
        <w:rPr>
          <w:rFonts w:ascii="Times" w:hAnsi="Times"/>
        </w:rPr>
        <w:t xml:space="preserve"> at least as far apart as observed</w:t>
      </w:r>
      <w:r w:rsidR="006512AC">
        <w:rPr>
          <w:rFonts w:ascii="Times" w:hAnsi="Times"/>
        </w:rPr>
        <w:t>; given there are no underlying differences</w:t>
      </w:r>
      <w:r w:rsidR="00D67A0F">
        <w:rPr>
          <w:rFonts w:ascii="Times" w:hAnsi="Times"/>
        </w:rPr>
        <w:t xml:space="preserve"> between said means</w:t>
      </w:r>
      <w:r w:rsidR="00994C7D">
        <w:rPr>
          <w:rFonts w:ascii="Times" w:hAnsi="Times"/>
        </w:rPr>
        <w:t>.</w:t>
      </w:r>
      <w:r w:rsidR="00B11977">
        <w:rPr>
          <w:rFonts w:ascii="Times" w:hAnsi="Times"/>
        </w:rPr>
        <w:t xml:space="preserve"> </w:t>
      </w:r>
      <w:r w:rsidR="008A70A5" w:rsidRPr="008A70A5">
        <w:t xml:space="preserve">Analysis shows </w:t>
      </w:r>
      <w:r w:rsidR="00CC57B6">
        <w:t xml:space="preserve">a tight range between </w:t>
      </w:r>
      <w:r w:rsidR="007C7563">
        <w:t xml:space="preserve">doctor, nurse and overall ratings. </w:t>
      </w:r>
      <w:r w:rsidR="00CC57B6">
        <w:t xml:space="preserve"> </w:t>
      </w:r>
      <w:r w:rsidR="00E04EC0">
        <w:t xml:space="preserve">Both independent variables seem to be </w:t>
      </w:r>
      <w:r w:rsidR="000F663A">
        <w:t xml:space="preserve">important to a hospitals overall rating.  </w:t>
      </w:r>
    </w:p>
    <w:p w14:paraId="2A8CA4BB" w14:textId="77777777" w:rsidR="00E64B30" w:rsidRDefault="00E64B30" w:rsidP="002C1B81">
      <w:pPr>
        <w:tabs>
          <w:tab w:val="left" w:pos="810"/>
        </w:tabs>
        <w:spacing w:line="480" w:lineRule="auto"/>
        <w:rPr>
          <w:b/>
          <w:bCs/>
        </w:rPr>
      </w:pPr>
      <w:bookmarkStart w:id="3" w:name="OLE_LINK10"/>
    </w:p>
    <w:p w14:paraId="1F102E07" w14:textId="7FCEBD33" w:rsidR="00B11977" w:rsidRPr="00B11977" w:rsidRDefault="00B11977" w:rsidP="002C1B81">
      <w:pPr>
        <w:tabs>
          <w:tab w:val="left" w:pos="810"/>
        </w:tabs>
        <w:spacing w:line="480" w:lineRule="auto"/>
      </w:pPr>
      <w:r>
        <w:rPr>
          <w:b/>
          <w:bCs/>
        </w:rPr>
        <w:t xml:space="preserve">Recommendations: </w:t>
      </w:r>
      <w:r>
        <w:t xml:space="preserve">Since </w:t>
      </w:r>
      <w:r w:rsidR="0043304D">
        <w:t xml:space="preserve">a patients experience </w:t>
      </w:r>
      <w:r w:rsidR="00800A9C">
        <w:t xml:space="preserve">with their doctor </w:t>
      </w:r>
      <w:r w:rsidR="00A61F5B">
        <w:t xml:space="preserve">and nurse are both </w:t>
      </w:r>
      <w:r w:rsidR="007B3991">
        <w:t xml:space="preserve">important to the hospital’s overall rating, continued </w:t>
      </w:r>
      <w:r w:rsidR="005F729F">
        <w:t xml:space="preserve">training and improved provider/patient relations should be </w:t>
      </w:r>
      <w:r w:rsidR="00924513">
        <w:t xml:space="preserve">strived for.  </w:t>
      </w:r>
      <w:r w:rsidR="009B4BC0">
        <w:t xml:space="preserve">Additionally, </w:t>
      </w:r>
      <w:r w:rsidR="00624EAE">
        <w:t xml:space="preserve">more specific questions could be added to the patient survey to dig deeper into understanding what key behaviors could be </w:t>
      </w:r>
      <w:r w:rsidR="00E14D71">
        <w:t xml:space="preserve">championed to </w:t>
      </w:r>
      <w:r w:rsidR="00837E53">
        <w:t>improve</w:t>
      </w:r>
      <w:r w:rsidR="0041256E">
        <w:t>.</w:t>
      </w:r>
      <w:r w:rsidR="00194520">
        <w:t xml:space="preserve">  </w:t>
      </w:r>
      <w:r w:rsidR="005A2D60">
        <w:t xml:space="preserve">A limitation within the current survey </w:t>
      </w:r>
      <w:r w:rsidR="00586FFC">
        <w:t xml:space="preserve">point’s to </w:t>
      </w:r>
      <w:r w:rsidR="00A42386">
        <w:t>how providers communicate, but this really isn’t the whole story</w:t>
      </w:r>
      <w:r w:rsidR="00D32C8E">
        <w:t xml:space="preserve">. </w:t>
      </w:r>
      <w:r w:rsidR="00A42386">
        <w:t xml:space="preserve"> </w:t>
      </w:r>
      <w:r w:rsidR="00194520">
        <w:t xml:space="preserve">Trying to understand </w:t>
      </w:r>
      <w:r w:rsidR="009D6220">
        <w:t xml:space="preserve">why a patient </w:t>
      </w:r>
      <w:r w:rsidR="0065788F">
        <w:t>provided a certain rating</w:t>
      </w:r>
      <w:r w:rsidR="00E02E55">
        <w:t xml:space="preserve"> will help illuminate </w:t>
      </w:r>
      <w:r w:rsidR="001B399C">
        <w:t>where focus is needed.</w:t>
      </w:r>
    </w:p>
    <w:p w14:paraId="455C9E7F" w14:textId="77777777" w:rsidR="00E31405" w:rsidRDefault="00E31405" w:rsidP="002C1B81">
      <w:pPr>
        <w:tabs>
          <w:tab w:val="left" w:pos="810"/>
        </w:tabs>
        <w:spacing w:line="480" w:lineRule="auto"/>
        <w:rPr>
          <w:b/>
          <w:bCs/>
        </w:rPr>
      </w:pPr>
    </w:p>
    <w:p w14:paraId="6CEDF830" w14:textId="77777777" w:rsidR="007B70AB" w:rsidRDefault="007B70AB">
      <w:pPr>
        <w:spacing w:line="480" w:lineRule="auto"/>
        <w:ind w:firstLine="720"/>
        <w:rPr>
          <w:b/>
          <w:bCs/>
        </w:rPr>
      </w:pPr>
      <w:r>
        <w:rPr>
          <w:b/>
          <w:bCs/>
        </w:rPr>
        <w:br w:type="page"/>
      </w:r>
    </w:p>
    <w:p w14:paraId="4EB1474F" w14:textId="2AC544D2" w:rsidR="003D3CA6" w:rsidRPr="00F82636" w:rsidRDefault="00065AFC" w:rsidP="002C1B8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F</w:t>
      </w:r>
      <w:r w:rsidR="00E64B30" w:rsidRPr="00B35E2C">
        <w:rPr>
          <w:b/>
          <w:bCs/>
        </w:rPr>
        <w:t xml:space="preserve"> – </w:t>
      </w:r>
      <w:r w:rsidR="00E64B30">
        <w:rPr>
          <w:b/>
          <w:bCs/>
        </w:rPr>
        <w:t>S</w:t>
      </w:r>
      <w:r w:rsidR="00975E5C">
        <w:rPr>
          <w:b/>
          <w:bCs/>
        </w:rPr>
        <w:t xml:space="preserve">ources </w:t>
      </w:r>
      <w:bookmarkEnd w:id="3"/>
    </w:p>
    <w:p w14:paraId="02098ECD" w14:textId="77777777" w:rsidR="003D3CA6" w:rsidRDefault="003D3CA6" w:rsidP="002C1B81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21" w:history="1">
        <w:r w:rsidRPr="00563119">
          <w:rPr>
            <w:rStyle w:val="Hyperlink"/>
          </w:rPr>
          <w:t>https://www.markdownguide.org/basic-syntax/</w:t>
        </w:r>
      </w:hyperlink>
    </w:p>
    <w:p w14:paraId="58AB480B" w14:textId="634902E5" w:rsidR="008F6FAE" w:rsidRDefault="008F6FAE" w:rsidP="002C1B81">
      <w:pPr>
        <w:pStyle w:val="ListParagraph"/>
        <w:numPr>
          <w:ilvl w:val="0"/>
          <w:numId w:val="4"/>
        </w:numPr>
      </w:pPr>
      <w:r>
        <w:t xml:space="preserve">MacTeX: </w:t>
      </w:r>
      <w:hyperlink r:id="rId22" w:history="1">
        <w:r w:rsidRPr="00605B19">
          <w:rPr>
            <w:rStyle w:val="Hyperlink"/>
          </w:rPr>
          <w:t>https://tug.org/mactex/mactex-download.html</w:t>
        </w:r>
      </w:hyperlink>
      <w:r>
        <w:t xml:space="preserve"> </w:t>
      </w:r>
    </w:p>
    <w:p w14:paraId="633B1068" w14:textId="77777777" w:rsidR="003D3CA6" w:rsidRDefault="003D3CA6" w:rsidP="002C1B81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3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25C2EA28" w14:textId="77777777" w:rsidR="003D3CA6" w:rsidRDefault="003D3CA6" w:rsidP="002C1B81">
      <w:pPr>
        <w:pStyle w:val="ListParagraph"/>
        <w:numPr>
          <w:ilvl w:val="0"/>
          <w:numId w:val="3"/>
        </w:numPr>
      </w:pPr>
      <w:r>
        <w:t xml:space="preserve">Numpy Help: </w:t>
      </w:r>
      <w:hyperlink r:id="rId24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419DC70A" w14:textId="77777777" w:rsidR="003D3CA6" w:rsidRDefault="003D3CA6" w:rsidP="002C1B81">
      <w:pPr>
        <w:pStyle w:val="ListParagraph"/>
        <w:numPr>
          <w:ilvl w:val="0"/>
          <w:numId w:val="3"/>
        </w:numPr>
      </w:pPr>
      <w:r>
        <w:t xml:space="preserve">Pandas Help: </w:t>
      </w:r>
      <w:hyperlink r:id="rId25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5CE9A18C" w14:textId="77777777" w:rsidR="003D3CA6" w:rsidRDefault="003D3CA6" w:rsidP="002C1B81">
      <w:pPr>
        <w:pStyle w:val="ListParagraph"/>
        <w:numPr>
          <w:ilvl w:val="0"/>
          <w:numId w:val="3"/>
        </w:numPr>
      </w:pPr>
      <w:r>
        <w:t xml:space="preserve">Python Help: </w:t>
      </w:r>
      <w:hyperlink r:id="rId26" w:history="1">
        <w:r w:rsidRPr="00440165">
          <w:rPr>
            <w:rStyle w:val="Hyperlink"/>
          </w:rPr>
          <w:t>https://docs.python.org/3.9/library/index.html</w:t>
        </w:r>
      </w:hyperlink>
    </w:p>
    <w:p w14:paraId="3371FA74" w14:textId="51785FFA" w:rsidR="00687F5B" w:rsidRDefault="003D3CA6" w:rsidP="002C1B81">
      <w:pPr>
        <w:pStyle w:val="ListParagraph"/>
        <w:numPr>
          <w:ilvl w:val="0"/>
          <w:numId w:val="3"/>
        </w:numPr>
      </w:pPr>
      <w:r>
        <w:t xml:space="preserve">Scipy.stats Help: </w:t>
      </w:r>
      <w:hyperlink r:id="rId27" w:history="1">
        <w:r w:rsidRPr="00440165">
          <w:rPr>
            <w:rStyle w:val="Hyperlink"/>
          </w:rPr>
          <w:t>https://docs.scipy.org/doc/scipy/reference/tutorial/stats.html</w:t>
        </w:r>
      </w:hyperlink>
      <w:r>
        <w:t xml:space="preserve">  </w:t>
      </w:r>
    </w:p>
    <w:p w14:paraId="2D936DCE" w14:textId="05AB6FA9" w:rsidR="00C56C69" w:rsidRDefault="00FE7D71" w:rsidP="002C1B81">
      <w:pPr>
        <w:pStyle w:val="ListParagraph"/>
        <w:numPr>
          <w:ilvl w:val="0"/>
          <w:numId w:val="3"/>
        </w:numPr>
      </w:pPr>
      <w:r>
        <w:t>Matplotlib</w:t>
      </w:r>
      <w:r w:rsidR="004C64B5">
        <w:t xml:space="preserve">: </w:t>
      </w:r>
      <w:hyperlink r:id="rId28" w:history="1">
        <w:r w:rsidR="00B65A08" w:rsidRPr="007914B5">
          <w:rPr>
            <w:rStyle w:val="Hyperlink"/>
          </w:rPr>
          <w:t>https://matplotlib.org/stable/index.html</w:t>
        </w:r>
      </w:hyperlink>
      <w:r w:rsidR="00B65A08">
        <w:t xml:space="preserve"> </w:t>
      </w:r>
    </w:p>
    <w:p w14:paraId="6932728F" w14:textId="079445FD" w:rsidR="00FE7D71" w:rsidRDefault="00FE7D71" w:rsidP="002C1B81">
      <w:pPr>
        <w:pStyle w:val="ListParagraph"/>
        <w:numPr>
          <w:ilvl w:val="0"/>
          <w:numId w:val="3"/>
        </w:numPr>
      </w:pPr>
      <w:r>
        <w:t>Seaborn</w:t>
      </w:r>
      <w:r w:rsidR="004C64B5">
        <w:t xml:space="preserve">: </w:t>
      </w:r>
      <w:hyperlink r:id="rId29" w:history="1">
        <w:r w:rsidR="00084544" w:rsidRPr="007914B5">
          <w:rPr>
            <w:rStyle w:val="Hyperlink"/>
          </w:rPr>
          <w:t>https://seaborn.pydata.org/api.html</w:t>
        </w:r>
      </w:hyperlink>
      <w:r w:rsidR="00084544">
        <w:t xml:space="preserve"> </w:t>
      </w:r>
    </w:p>
    <w:p w14:paraId="704A938D" w14:textId="77777777" w:rsidR="00522B85" w:rsidRPr="00522B85" w:rsidRDefault="00D66D41" w:rsidP="00624657">
      <w:pPr>
        <w:pStyle w:val="ListParagraph"/>
        <w:numPr>
          <w:ilvl w:val="0"/>
          <w:numId w:val="3"/>
        </w:numPr>
        <w:tabs>
          <w:tab w:val="left" w:pos="810"/>
        </w:tabs>
        <w:rPr>
          <w:b/>
        </w:rPr>
      </w:pPr>
      <w:r>
        <w:t xml:space="preserve">References: </w:t>
      </w:r>
      <w:r w:rsidR="00C97F84">
        <w:tab/>
        <w:t xml:space="preserve">See the references </w:t>
      </w:r>
      <w:r w:rsidR="00084544">
        <w:t>section</w:t>
      </w:r>
      <w:r w:rsidR="00522B85">
        <w:t>.</w:t>
      </w:r>
    </w:p>
    <w:p w14:paraId="1F954459" w14:textId="2E683F21" w:rsidR="00BE4A6D" w:rsidRDefault="00C97F84" w:rsidP="00522B85">
      <w:pPr>
        <w:pStyle w:val="ListParagraph"/>
        <w:tabs>
          <w:tab w:val="left" w:pos="810"/>
        </w:tabs>
        <w:ind w:firstLine="0"/>
        <w:rPr>
          <w:b/>
        </w:rPr>
      </w:pPr>
      <w:r>
        <w:t xml:space="preserve">  </w:t>
      </w:r>
    </w:p>
    <w:p w14:paraId="2FB3CA1F" w14:textId="77777777" w:rsidR="007B70AB" w:rsidRDefault="007B70AB">
      <w:pPr>
        <w:spacing w:line="480" w:lineRule="auto"/>
        <w:ind w:firstLine="720"/>
        <w:rPr>
          <w:b/>
        </w:rPr>
      </w:pPr>
      <w:r>
        <w:br w:type="page"/>
      </w:r>
    </w:p>
    <w:p w14:paraId="42B17742" w14:textId="005749B8" w:rsidR="00CA63A3" w:rsidRPr="00531300" w:rsidRDefault="4F7EDDD8" w:rsidP="00531300">
      <w:pPr>
        <w:pStyle w:val="Heading2"/>
        <w:jc w:val="center"/>
      </w:pPr>
      <w:r w:rsidRPr="00CA63A3">
        <w:t>References</w:t>
      </w:r>
    </w:p>
    <w:p w14:paraId="33E30F5A" w14:textId="2E18F11D" w:rsidR="00D02FA3" w:rsidRDefault="00BF3C50" w:rsidP="00A60E9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>
        <w:rPr>
          <w:color w:val="000000"/>
        </w:rPr>
        <w:t>Sewell</w:t>
      </w:r>
      <w:r w:rsidR="00D02FA3" w:rsidRPr="00CA63A3">
        <w:rPr>
          <w:color w:val="000000"/>
        </w:rPr>
        <w:t xml:space="preserve">, </w:t>
      </w:r>
      <w:r>
        <w:rPr>
          <w:color w:val="000000"/>
        </w:rPr>
        <w:t>W</w:t>
      </w:r>
      <w:r w:rsidR="00D02FA3" w:rsidRPr="00CA63A3">
        <w:rPr>
          <w:color w:val="000000"/>
        </w:rPr>
        <w:t>.</w:t>
      </w:r>
      <w:r w:rsidR="00713390" w:rsidRPr="00CA63A3">
        <w:rPr>
          <w:color w:val="000000"/>
        </w:rPr>
        <w:t xml:space="preserve"> (</w:t>
      </w:r>
      <w:r w:rsidR="00BA3FA4">
        <w:rPr>
          <w:color w:val="000000"/>
        </w:rPr>
        <w:t>n</w:t>
      </w:r>
      <w:r w:rsidR="00513D70">
        <w:rPr>
          <w:color w:val="000000"/>
        </w:rPr>
        <w:t>.</w:t>
      </w:r>
      <w:r w:rsidR="00BA3FA4">
        <w:rPr>
          <w:color w:val="000000"/>
        </w:rPr>
        <w:t>d</w:t>
      </w:r>
      <w:r w:rsidR="00513D70">
        <w:rPr>
          <w:color w:val="000000"/>
        </w:rPr>
        <w:t>.</w:t>
      </w:r>
      <w:r w:rsidR="00713390" w:rsidRPr="00CA63A3">
        <w:rPr>
          <w:color w:val="000000"/>
        </w:rPr>
        <w:t>).</w:t>
      </w:r>
      <w:r w:rsidR="00CE606C" w:rsidRPr="00CA63A3">
        <w:rPr>
          <w:color w:val="000000"/>
        </w:rPr>
        <w:t xml:space="preserve"> Lecture: </w:t>
      </w:r>
      <w:r w:rsidR="00713390" w:rsidRPr="00CA63A3">
        <w:rPr>
          <w:color w:val="000000"/>
        </w:rPr>
        <w:t>D2</w:t>
      </w:r>
      <w:r w:rsidR="00624C42">
        <w:rPr>
          <w:color w:val="000000"/>
        </w:rPr>
        <w:t>07</w:t>
      </w:r>
      <w:r w:rsidR="00713390" w:rsidRPr="00CA63A3">
        <w:rPr>
          <w:color w:val="000000"/>
        </w:rPr>
        <w:t xml:space="preserve"> T</w:t>
      </w:r>
      <w:r w:rsidR="00312C1B" w:rsidRPr="00CA63A3">
        <w:rPr>
          <w:color w:val="000000"/>
        </w:rPr>
        <w:t>2</w:t>
      </w:r>
      <w:r w:rsidR="00713390" w:rsidRPr="00CA63A3">
        <w:rPr>
          <w:color w:val="000000"/>
        </w:rPr>
        <w:t xml:space="preserve"> </w:t>
      </w:r>
      <w:r w:rsidR="00CE606C" w:rsidRPr="00CA63A3">
        <w:rPr>
          <w:color w:val="000000"/>
        </w:rPr>
        <w:t>– Welcome to D2</w:t>
      </w:r>
      <w:r w:rsidR="00624C42">
        <w:rPr>
          <w:color w:val="000000"/>
        </w:rPr>
        <w:t>07</w:t>
      </w:r>
      <w:r w:rsidR="00CE606C" w:rsidRPr="00CA63A3">
        <w:rPr>
          <w:color w:val="000000"/>
        </w:rPr>
        <w:t xml:space="preserve"> </w:t>
      </w:r>
      <w:r w:rsidR="0078169B">
        <w:rPr>
          <w:color w:val="000000"/>
        </w:rPr>
        <w:t>EDA Webinar</w:t>
      </w:r>
      <w:r w:rsidR="00CE606C" w:rsidRPr="00CA63A3">
        <w:rPr>
          <w:color w:val="000000"/>
        </w:rPr>
        <w:t xml:space="preserve">. Western </w:t>
      </w:r>
      <w:r w:rsidR="00FE2F40" w:rsidRPr="00CA63A3">
        <w:rPr>
          <w:color w:val="000000"/>
        </w:rPr>
        <w:t>Governors</w:t>
      </w:r>
      <w:r w:rsidR="00CE606C" w:rsidRPr="00CA63A3">
        <w:rPr>
          <w:color w:val="000000"/>
        </w:rPr>
        <w:t xml:space="preserve"> </w:t>
      </w:r>
      <w:r w:rsidR="00FE2F40" w:rsidRPr="00CA63A3">
        <w:rPr>
          <w:color w:val="000000"/>
        </w:rPr>
        <w:t xml:space="preserve">University.  Found Here: </w:t>
      </w:r>
      <w:hyperlink r:id="rId30" w:history="1">
        <w:r w:rsidR="00624C42" w:rsidRPr="007914B5">
          <w:rPr>
            <w:rStyle w:val="Hyperlink"/>
          </w:rPr>
          <w:t>https://wgu.hosted.panopto.com/Panopto/Pages/Viewer.aspx?id=fcf752f1-6ff7-4286-9100-ad1f016a98d6</w:t>
        </w:r>
      </w:hyperlink>
      <w:r w:rsidR="00624C42">
        <w:t xml:space="preserve"> </w:t>
      </w:r>
    </w:p>
    <w:p w14:paraId="45298DDD" w14:textId="54D07E55" w:rsidR="0081413C" w:rsidRDefault="009A44AD" w:rsidP="0027470D">
      <w:pPr>
        <w:pStyle w:val="NormalWeb"/>
        <w:spacing w:line="480" w:lineRule="auto"/>
        <w:rPr>
          <w:color w:val="000000"/>
        </w:rPr>
      </w:pPr>
      <w:r>
        <w:rPr>
          <w:color w:val="000000"/>
        </w:rPr>
        <w:t xml:space="preserve">Patient Survey </w:t>
      </w:r>
      <w:r w:rsidR="00BE7A0A">
        <w:rPr>
          <w:color w:val="000000"/>
        </w:rPr>
        <w:t xml:space="preserve">– Hospital Consumer Assessment of Healthcare Providers and Systems (HCAHPS). </w:t>
      </w:r>
      <w:r w:rsidR="00B56F0F">
        <w:rPr>
          <w:color w:val="000000"/>
        </w:rPr>
        <w:t xml:space="preserve">(2022). </w:t>
      </w:r>
      <w:r w:rsidR="00A13376">
        <w:rPr>
          <w:color w:val="000000"/>
        </w:rPr>
        <w:t>Centers for Medicare &amp; Medicaid Services (CMS)</w:t>
      </w:r>
      <w:r w:rsidR="00DE21B8">
        <w:rPr>
          <w:color w:val="000000"/>
        </w:rPr>
        <w:t>.</w:t>
      </w:r>
      <w:r w:rsidR="00A13376">
        <w:rPr>
          <w:color w:val="000000"/>
        </w:rPr>
        <w:t xml:space="preserve"> </w:t>
      </w:r>
      <w:r w:rsidR="00691A84">
        <w:rPr>
          <w:color w:val="000000"/>
        </w:rPr>
        <w:t xml:space="preserve">Found Here: </w:t>
      </w:r>
      <w:hyperlink r:id="rId31" w:history="1">
        <w:r w:rsidR="00691A84" w:rsidRPr="007914B5">
          <w:rPr>
            <w:rStyle w:val="Hyperlink"/>
          </w:rPr>
          <w:t>https://data.cms.gov/provider-data/dataset/dgck-syfz</w:t>
        </w:r>
      </w:hyperlink>
      <w:r w:rsidR="00691A84">
        <w:rPr>
          <w:color w:val="000000"/>
        </w:rPr>
        <w:t xml:space="preserve"> </w:t>
      </w:r>
    </w:p>
    <w:p w14:paraId="00BA7015" w14:textId="77777777" w:rsidR="005C5FA3" w:rsidRPr="005C5FA3" w:rsidRDefault="005C5FA3" w:rsidP="005C5FA3">
      <w:pPr>
        <w:pStyle w:val="NormalWeb"/>
        <w:spacing w:line="480" w:lineRule="auto"/>
        <w:rPr>
          <w:color w:val="000000"/>
        </w:rPr>
      </w:pPr>
      <w:r w:rsidRPr="005C5FA3">
        <w:rPr>
          <w:color w:val="000000"/>
        </w:rPr>
        <w:t>Norman G. Likert scales, levels of measurement and the "laws" of statistics. Adv Health Sci Educ Theory Pract. 2010 Dec;15(5):625-32. doi: 10.1007/s10459-010-9222-y. Epub 2010 Feb 10. PMID: 20146096.</w:t>
      </w:r>
    </w:p>
    <w:p w14:paraId="0C429923" w14:textId="198783F5" w:rsidR="0013224C" w:rsidRPr="005C5FA3" w:rsidRDefault="0013224C" w:rsidP="005C5FA3">
      <w:pPr>
        <w:pStyle w:val="NormalWeb"/>
        <w:spacing w:line="480" w:lineRule="auto"/>
        <w:rPr>
          <w:color w:val="000000"/>
        </w:rPr>
      </w:pPr>
      <w:bookmarkStart w:id="4" w:name="OLE_LINK1"/>
      <w:r w:rsidRPr="0013224C">
        <w:rPr>
          <w:color w:val="000000"/>
        </w:rPr>
        <w:t>Schmocker R</w:t>
      </w:r>
      <w:r w:rsidR="003C5A08">
        <w:rPr>
          <w:color w:val="000000"/>
        </w:rPr>
        <w:t>.</w:t>
      </w:r>
      <w:r w:rsidRPr="0013224C">
        <w:rPr>
          <w:color w:val="000000"/>
        </w:rPr>
        <w:t>K</w:t>
      </w:r>
      <w:r w:rsidR="003C5A08">
        <w:rPr>
          <w:color w:val="000000"/>
        </w:rPr>
        <w:t>.</w:t>
      </w:r>
      <w:r w:rsidRPr="0013224C">
        <w:rPr>
          <w:color w:val="000000"/>
        </w:rPr>
        <w:t xml:space="preserve">, </w:t>
      </w:r>
      <w:bookmarkEnd w:id="4"/>
      <w:r w:rsidRPr="0013224C">
        <w:rPr>
          <w:color w:val="000000"/>
        </w:rPr>
        <w:t>Holden S</w:t>
      </w:r>
      <w:r w:rsidR="003C5A08">
        <w:rPr>
          <w:color w:val="000000"/>
        </w:rPr>
        <w:t>.</w:t>
      </w:r>
      <w:r w:rsidRPr="0013224C">
        <w:rPr>
          <w:color w:val="000000"/>
        </w:rPr>
        <w:t>E</w:t>
      </w:r>
      <w:r w:rsidR="003C5A08">
        <w:rPr>
          <w:color w:val="000000"/>
        </w:rPr>
        <w:t>.</w:t>
      </w:r>
      <w:r w:rsidRPr="0013224C">
        <w:rPr>
          <w:color w:val="000000"/>
        </w:rPr>
        <w:t>, Vang X, Leverson G</w:t>
      </w:r>
      <w:r w:rsidR="00911481">
        <w:rPr>
          <w:color w:val="000000"/>
        </w:rPr>
        <w:t>.</w:t>
      </w:r>
      <w:r w:rsidRPr="0013224C">
        <w:rPr>
          <w:color w:val="000000"/>
        </w:rPr>
        <w:t>E</w:t>
      </w:r>
      <w:r w:rsidR="00911481">
        <w:rPr>
          <w:color w:val="000000"/>
        </w:rPr>
        <w:t>.</w:t>
      </w:r>
      <w:r w:rsidRPr="0013224C">
        <w:rPr>
          <w:color w:val="000000"/>
        </w:rPr>
        <w:t xml:space="preserve">, </w:t>
      </w:r>
      <w:r w:rsidR="00911481">
        <w:rPr>
          <w:color w:val="000000"/>
        </w:rPr>
        <w:t>et. al.,</w:t>
      </w:r>
      <w:r w:rsidRPr="0013224C">
        <w:rPr>
          <w:color w:val="000000"/>
        </w:rPr>
        <w:t xml:space="preserve"> Association of Patient-Reported Readiness for Discharge and Hospital Consumer Assessment of Health Care Providers and Systems Patient Satisfaction Scores: A Retrospective Analysis. J Am Coll Surg. 2015 Dec;221(6):1073-82.e1-3. doi: 10.1016/j.jamcollsurg.2015.09.009. Epub 2015 Sep 25. PMID: 26474513; PMCID: PMC4662900.</w:t>
      </w:r>
    </w:p>
    <w:p w14:paraId="7D475388" w14:textId="77777777" w:rsidR="000514F7" w:rsidRDefault="000514F7" w:rsidP="0027470D">
      <w:pPr>
        <w:pStyle w:val="NormalWeb"/>
        <w:spacing w:line="480" w:lineRule="auto"/>
        <w:rPr>
          <w:color w:val="000000"/>
        </w:rPr>
      </w:pPr>
    </w:p>
    <w:sectPr w:rsidR="000514F7" w:rsidSect="00D63FA0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0C2C2" w14:textId="77777777" w:rsidR="00AD25ED" w:rsidRDefault="00AD25ED">
      <w:r>
        <w:separator/>
      </w:r>
    </w:p>
  </w:endnote>
  <w:endnote w:type="continuationSeparator" w:id="0">
    <w:p w14:paraId="2FC72991" w14:textId="77777777" w:rsidR="00AD25ED" w:rsidRDefault="00AD25ED">
      <w:r>
        <w:continuationSeparator/>
      </w:r>
    </w:p>
  </w:endnote>
  <w:endnote w:type="continuationNotice" w:id="1">
    <w:p w14:paraId="3BB9F539" w14:textId="77777777" w:rsidR="00AD25ED" w:rsidRDefault="00AD25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4BD7C" w14:textId="77777777" w:rsidR="00DC56BF" w:rsidRDefault="00DC56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5016F" w14:textId="77777777" w:rsidR="00DC56BF" w:rsidRDefault="00DC56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CD69F" w14:textId="77777777" w:rsidR="00AD25ED" w:rsidRDefault="00AD25ED">
      <w:r>
        <w:separator/>
      </w:r>
    </w:p>
  </w:footnote>
  <w:footnote w:type="continuationSeparator" w:id="0">
    <w:p w14:paraId="6489F11A" w14:textId="77777777" w:rsidR="00AD25ED" w:rsidRDefault="00AD25ED">
      <w:r>
        <w:continuationSeparator/>
      </w:r>
    </w:p>
  </w:footnote>
  <w:footnote w:type="continuationNotice" w:id="1">
    <w:p w14:paraId="082BDFDC" w14:textId="77777777" w:rsidR="00AD25ED" w:rsidRDefault="00AD25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FCE917B" w:rsidR="001B0742" w:rsidRDefault="00534F32" w:rsidP="004D75C6">
    <w:pPr>
      <w:pStyle w:val="NormalWeb"/>
    </w:pPr>
    <w:r w:rsidRPr="00214CFA">
      <w:rPr>
        <w:b/>
        <w:bCs/>
      </w:rPr>
      <w:t>D21</w:t>
    </w:r>
    <w:r w:rsidR="004D75C6">
      <w:rPr>
        <w:b/>
        <w:bCs/>
      </w:rPr>
      <w:t>4</w:t>
    </w:r>
    <w:r w:rsidR="00416025">
      <w:rPr>
        <w:b/>
        <w:bCs/>
      </w:rPr>
      <w:t xml:space="preserve"> -</w:t>
    </w:r>
    <w:r w:rsidR="009A043D" w:rsidRPr="00214CFA">
      <w:rPr>
        <w:b/>
        <w:bCs/>
      </w:rPr>
      <w:t xml:space="preserve"> </w:t>
    </w:r>
    <w:r w:rsidR="00214CFA" w:rsidRPr="004D75C6">
      <w:rPr>
        <w:b/>
        <w:bCs/>
        <w:color w:val="303844"/>
        <w:shd w:val="clear" w:color="auto" w:fill="F9F9F9"/>
      </w:rPr>
      <w:t>Healthcare Providers and Their Impact on Overall Hospital Ratings</w:t>
    </w:r>
    <w:r w:rsidR="00214CFA" w:rsidRPr="00214CFA">
      <w:rPr>
        <w:color w:val="303844"/>
        <w:shd w:val="clear" w:color="auto" w:fill="F9F9F9"/>
      </w:rPr>
      <w:t xml:space="preserve"> </w:t>
    </w:r>
    <w:r w:rsidR="004D75C6">
      <w:rPr>
        <w:color w:val="303844"/>
        <w:shd w:val="clear" w:color="auto" w:fill="F9F9F9"/>
      </w:rPr>
      <w:tab/>
    </w:r>
    <w:r w:rsidR="004D75C6">
      <w:rPr>
        <w:color w:val="303844"/>
        <w:shd w:val="clear" w:color="auto" w:fill="F9F9F9"/>
      </w:rPr>
      <w:tab/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A0019"/>
    <w:multiLevelType w:val="hybridMultilevel"/>
    <w:tmpl w:val="D7044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6764CC"/>
    <w:multiLevelType w:val="hybridMultilevel"/>
    <w:tmpl w:val="5DF61F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AD2F2E"/>
    <w:multiLevelType w:val="hybridMultilevel"/>
    <w:tmpl w:val="547ECC0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36095E"/>
    <w:multiLevelType w:val="hybridMultilevel"/>
    <w:tmpl w:val="BD8ACB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9" w15:restartNumberingAfterBreak="0">
    <w:nsid w:val="311D5C3D"/>
    <w:multiLevelType w:val="hybridMultilevel"/>
    <w:tmpl w:val="9C40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942779"/>
    <w:multiLevelType w:val="hybridMultilevel"/>
    <w:tmpl w:val="F320DE4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88D27BD"/>
    <w:multiLevelType w:val="hybridMultilevel"/>
    <w:tmpl w:val="B9F0DDF0"/>
    <w:lvl w:ilvl="0" w:tplc="0C22CBFA">
      <w:numFmt w:val="bullet"/>
      <w:lvlText w:val="•"/>
      <w:lvlJc w:val="left"/>
      <w:pPr>
        <w:ind w:left="1080" w:hanging="360"/>
      </w:pPr>
      <w:rPr>
        <w:rFonts w:ascii="Times" w:eastAsia="Times New Roman" w:hAnsi="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CB53A7"/>
    <w:multiLevelType w:val="hybridMultilevel"/>
    <w:tmpl w:val="FA9605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D5229A"/>
    <w:multiLevelType w:val="hybridMultilevel"/>
    <w:tmpl w:val="2B76CC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A1F25E9"/>
    <w:multiLevelType w:val="multilevel"/>
    <w:tmpl w:val="277AC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A24667E"/>
    <w:multiLevelType w:val="multilevel"/>
    <w:tmpl w:val="650C122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D027254"/>
    <w:multiLevelType w:val="multilevel"/>
    <w:tmpl w:val="8AF0B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3B78EF"/>
    <w:multiLevelType w:val="hybridMultilevel"/>
    <w:tmpl w:val="8284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9D720A"/>
    <w:multiLevelType w:val="hybridMultilevel"/>
    <w:tmpl w:val="D1E6E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6EACF4A">
      <w:numFmt w:val="bullet"/>
      <w:lvlText w:val="•"/>
      <w:lvlJc w:val="left"/>
      <w:pPr>
        <w:ind w:left="1440" w:hanging="360"/>
      </w:pPr>
      <w:rPr>
        <w:rFonts w:ascii="Times" w:eastAsia="Times New Roman" w:hAnsi="Times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EB22F8"/>
    <w:multiLevelType w:val="multilevel"/>
    <w:tmpl w:val="870A31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4146740">
    <w:abstractNumId w:val="5"/>
  </w:num>
  <w:num w:numId="2" w16cid:durableId="607471502">
    <w:abstractNumId w:val="0"/>
  </w:num>
  <w:num w:numId="3" w16cid:durableId="38555382">
    <w:abstractNumId w:val="23"/>
  </w:num>
  <w:num w:numId="4" w16cid:durableId="1445534196">
    <w:abstractNumId w:val="6"/>
  </w:num>
  <w:num w:numId="5" w16cid:durableId="947664259">
    <w:abstractNumId w:val="11"/>
  </w:num>
  <w:num w:numId="6" w16cid:durableId="321591586">
    <w:abstractNumId w:val="16"/>
  </w:num>
  <w:num w:numId="7" w16cid:durableId="901871200">
    <w:abstractNumId w:val="15"/>
  </w:num>
  <w:num w:numId="8" w16cid:durableId="1732457993">
    <w:abstractNumId w:val="27"/>
  </w:num>
  <w:num w:numId="9" w16cid:durableId="864056231">
    <w:abstractNumId w:val="17"/>
  </w:num>
  <w:num w:numId="10" w16cid:durableId="1751804898">
    <w:abstractNumId w:val="8"/>
  </w:num>
  <w:num w:numId="11" w16cid:durableId="385956035">
    <w:abstractNumId w:val="18"/>
  </w:num>
  <w:num w:numId="12" w16cid:durableId="1495492897">
    <w:abstractNumId w:val="14"/>
  </w:num>
  <w:num w:numId="13" w16cid:durableId="1910378676">
    <w:abstractNumId w:val="7"/>
  </w:num>
  <w:num w:numId="14" w16cid:durableId="835192641">
    <w:abstractNumId w:val="9"/>
  </w:num>
  <w:num w:numId="15" w16cid:durableId="1685204548">
    <w:abstractNumId w:val="10"/>
  </w:num>
  <w:num w:numId="16" w16cid:durableId="1244342997">
    <w:abstractNumId w:val="24"/>
  </w:num>
  <w:num w:numId="17" w16cid:durableId="1805193988">
    <w:abstractNumId w:val="22"/>
  </w:num>
  <w:num w:numId="18" w16cid:durableId="1093238125">
    <w:abstractNumId w:val="2"/>
  </w:num>
  <w:num w:numId="19" w16cid:durableId="1020546045">
    <w:abstractNumId w:val="20"/>
  </w:num>
  <w:num w:numId="20" w16cid:durableId="1374892331">
    <w:abstractNumId w:val="21"/>
  </w:num>
  <w:num w:numId="21" w16cid:durableId="206650378">
    <w:abstractNumId w:val="26"/>
  </w:num>
  <w:num w:numId="22" w16cid:durableId="1216358297">
    <w:abstractNumId w:val="19"/>
  </w:num>
  <w:num w:numId="23" w16cid:durableId="1159149688">
    <w:abstractNumId w:val="1"/>
  </w:num>
  <w:num w:numId="24" w16cid:durableId="1922055219">
    <w:abstractNumId w:val="13"/>
  </w:num>
  <w:num w:numId="25" w16cid:durableId="360135918">
    <w:abstractNumId w:val="4"/>
  </w:num>
  <w:num w:numId="26" w16cid:durableId="644940850">
    <w:abstractNumId w:val="3"/>
  </w:num>
  <w:num w:numId="27" w16cid:durableId="299655499">
    <w:abstractNumId w:val="12"/>
  </w:num>
  <w:num w:numId="28" w16cid:durableId="10202824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2EE3"/>
    <w:rsid w:val="00003A29"/>
    <w:rsid w:val="00004D8B"/>
    <w:rsid w:val="00004F0B"/>
    <w:rsid w:val="00005575"/>
    <w:rsid w:val="00006185"/>
    <w:rsid w:val="00006844"/>
    <w:rsid w:val="00007146"/>
    <w:rsid w:val="000078AC"/>
    <w:rsid w:val="000108B7"/>
    <w:rsid w:val="000113CF"/>
    <w:rsid w:val="0001177C"/>
    <w:rsid w:val="00011A8D"/>
    <w:rsid w:val="00012222"/>
    <w:rsid w:val="00012740"/>
    <w:rsid w:val="000128CB"/>
    <w:rsid w:val="00012FF2"/>
    <w:rsid w:val="0001301C"/>
    <w:rsid w:val="00013BFC"/>
    <w:rsid w:val="00013CD7"/>
    <w:rsid w:val="000141CE"/>
    <w:rsid w:val="00014336"/>
    <w:rsid w:val="000151B4"/>
    <w:rsid w:val="000156BB"/>
    <w:rsid w:val="00015868"/>
    <w:rsid w:val="00017E40"/>
    <w:rsid w:val="0002075F"/>
    <w:rsid w:val="00020B3E"/>
    <w:rsid w:val="00020E5D"/>
    <w:rsid w:val="000213D9"/>
    <w:rsid w:val="000225B4"/>
    <w:rsid w:val="00024345"/>
    <w:rsid w:val="00025ED0"/>
    <w:rsid w:val="00026568"/>
    <w:rsid w:val="0002720E"/>
    <w:rsid w:val="00027335"/>
    <w:rsid w:val="00030220"/>
    <w:rsid w:val="000326E6"/>
    <w:rsid w:val="00032BBB"/>
    <w:rsid w:val="00032EBC"/>
    <w:rsid w:val="00034D86"/>
    <w:rsid w:val="00034DC1"/>
    <w:rsid w:val="000350DA"/>
    <w:rsid w:val="000363DB"/>
    <w:rsid w:val="00036996"/>
    <w:rsid w:val="00037010"/>
    <w:rsid w:val="00037E66"/>
    <w:rsid w:val="0004003D"/>
    <w:rsid w:val="0004005F"/>
    <w:rsid w:val="00040F56"/>
    <w:rsid w:val="0004119A"/>
    <w:rsid w:val="00042F20"/>
    <w:rsid w:val="000437C0"/>
    <w:rsid w:val="00043B11"/>
    <w:rsid w:val="000442CA"/>
    <w:rsid w:val="0004476F"/>
    <w:rsid w:val="000447CB"/>
    <w:rsid w:val="000448AA"/>
    <w:rsid w:val="00044C4E"/>
    <w:rsid w:val="00044E9A"/>
    <w:rsid w:val="0004576C"/>
    <w:rsid w:val="00045BFC"/>
    <w:rsid w:val="00050DB6"/>
    <w:rsid w:val="000514F7"/>
    <w:rsid w:val="000517CB"/>
    <w:rsid w:val="00051E58"/>
    <w:rsid w:val="000539C3"/>
    <w:rsid w:val="00053B8F"/>
    <w:rsid w:val="00053CD2"/>
    <w:rsid w:val="00053EC3"/>
    <w:rsid w:val="00053FB4"/>
    <w:rsid w:val="00055AF5"/>
    <w:rsid w:val="00055DC5"/>
    <w:rsid w:val="00055E0A"/>
    <w:rsid w:val="00056114"/>
    <w:rsid w:val="000572CA"/>
    <w:rsid w:val="00060300"/>
    <w:rsid w:val="00060490"/>
    <w:rsid w:val="0006055B"/>
    <w:rsid w:val="00060F91"/>
    <w:rsid w:val="00062066"/>
    <w:rsid w:val="00062721"/>
    <w:rsid w:val="000634F9"/>
    <w:rsid w:val="000642D9"/>
    <w:rsid w:val="00064F3C"/>
    <w:rsid w:val="00065A27"/>
    <w:rsid w:val="00065AFC"/>
    <w:rsid w:val="00065E96"/>
    <w:rsid w:val="00066B14"/>
    <w:rsid w:val="00066DF9"/>
    <w:rsid w:val="00067692"/>
    <w:rsid w:val="0007030E"/>
    <w:rsid w:val="00070EBD"/>
    <w:rsid w:val="000715DC"/>
    <w:rsid w:val="00072764"/>
    <w:rsid w:val="00072B09"/>
    <w:rsid w:val="000731E2"/>
    <w:rsid w:val="000733FE"/>
    <w:rsid w:val="00073577"/>
    <w:rsid w:val="00074169"/>
    <w:rsid w:val="00076807"/>
    <w:rsid w:val="00076C26"/>
    <w:rsid w:val="0007751B"/>
    <w:rsid w:val="0007792E"/>
    <w:rsid w:val="00077A1F"/>
    <w:rsid w:val="00077C39"/>
    <w:rsid w:val="00077D67"/>
    <w:rsid w:val="00080704"/>
    <w:rsid w:val="00081C32"/>
    <w:rsid w:val="000823C4"/>
    <w:rsid w:val="00084544"/>
    <w:rsid w:val="00084D27"/>
    <w:rsid w:val="00084F79"/>
    <w:rsid w:val="000869A2"/>
    <w:rsid w:val="000869E4"/>
    <w:rsid w:val="00086E54"/>
    <w:rsid w:val="00087816"/>
    <w:rsid w:val="00090D32"/>
    <w:rsid w:val="00091F96"/>
    <w:rsid w:val="0009285C"/>
    <w:rsid w:val="000940A3"/>
    <w:rsid w:val="0009584D"/>
    <w:rsid w:val="000977EF"/>
    <w:rsid w:val="000A07DB"/>
    <w:rsid w:val="000A1189"/>
    <w:rsid w:val="000A11CD"/>
    <w:rsid w:val="000A208E"/>
    <w:rsid w:val="000A2318"/>
    <w:rsid w:val="000A241D"/>
    <w:rsid w:val="000A260A"/>
    <w:rsid w:val="000A28D4"/>
    <w:rsid w:val="000A2CA0"/>
    <w:rsid w:val="000A3279"/>
    <w:rsid w:val="000A3423"/>
    <w:rsid w:val="000A3A51"/>
    <w:rsid w:val="000A3C4F"/>
    <w:rsid w:val="000A42A2"/>
    <w:rsid w:val="000A446C"/>
    <w:rsid w:val="000A51E9"/>
    <w:rsid w:val="000A57A8"/>
    <w:rsid w:val="000A5AE7"/>
    <w:rsid w:val="000A5C8A"/>
    <w:rsid w:val="000A6D9C"/>
    <w:rsid w:val="000A6FD0"/>
    <w:rsid w:val="000A799A"/>
    <w:rsid w:val="000A7B8A"/>
    <w:rsid w:val="000A7C59"/>
    <w:rsid w:val="000B0792"/>
    <w:rsid w:val="000B1201"/>
    <w:rsid w:val="000B280F"/>
    <w:rsid w:val="000B4E99"/>
    <w:rsid w:val="000B51C6"/>
    <w:rsid w:val="000B5AEF"/>
    <w:rsid w:val="000B65A8"/>
    <w:rsid w:val="000B6C77"/>
    <w:rsid w:val="000B7630"/>
    <w:rsid w:val="000B7E3F"/>
    <w:rsid w:val="000B7E91"/>
    <w:rsid w:val="000C0595"/>
    <w:rsid w:val="000C0739"/>
    <w:rsid w:val="000C1A2E"/>
    <w:rsid w:val="000C23AC"/>
    <w:rsid w:val="000C2588"/>
    <w:rsid w:val="000C2DA0"/>
    <w:rsid w:val="000C41E3"/>
    <w:rsid w:val="000C5853"/>
    <w:rsid w:val="000C75F4"/>
    <w:rsid w:val="000C778E"/>
    <w:rsid w:val="000C7F38"/>
    <w:rsid w:val="000D0302"/>
    <w:rsid w:val="000D0B87"/>
    <w:rsid w:val="000D0FFD"/>
    <w:rsid w:val="000D158C"/>
    <w:rsid w:val="000D18C9"/>
    <w:rsid w:val="000D21D9"/>
    <w:rsid w:val="000D2380"/>
    <w:rsid w:val="000D2CC4"/>
    <w:rsid w:val="000D3FCA"/>
    <w:rsid w:val="000D5239"/>
    <w:rsid w:val="000D55A0"/>
    <w:rsid w:val="000D5AA5"/>
    <w:rsid w:val="000D5C7B"/>
    <w:rsid w:val="000D5D81"/>
    <w:rsid w:val="000D6173"/>
    <w:rsid w:val="000D6A9F"/>
    <w:rsid w:val="000D6E78"/>
    <w:rsid w:val="000D7786"/>
    <w:rsid w:val="000D788C"/>
    <w:rsid w:val="000D7AE9"/>
    <w:rsid w:val="000D7D68"/>
    <w:rsid w:val="000D7F76"/>
    <w:rsid w:val="000E0F8B"/>
    <w:rsid w:val="000E15AD"/>
    <w:rsid w:val="000E4308"/>
    <w:rsid w:val="000E4389"/>
    <w:rsid w:val="000E4A5F"/>
    <w:rsid w:val="000E5F23"/>
    <w:rsid w:val="000E6013"/>
    <w:rsid w:val="000E60B2"/>
    <w:rsid w:val="000E6151"/>
    <w:rsid w:val="000E6A00"/>
    <w:rsid w:val="000E6D3B"/>
    <w:rsid w:val="000E7205"/>
    <w:rsid w:val="000E7E29"/>
    <w:rsid w:val="000E7EAB"/>
    <w:rsid w:val="000F03DD"/>
    <w:rsid w:val="000F0B6D"/>
    <w:rsid w:val="000F0EA1"/>
    <w:rsid w:val="000F117C"/>
    <w:rsid w:val="000F1398"/>
    <w:rsid w:val="000F1674"/>
    <w:rsid w:val="000F2235"/>
    <w:rsid w:val="000F3207"/>
    <w:rsid w:val="000F32E6"/>
    <w:rsid w:val="000F3A65"/>
    <w:rsid w:val="000F3E35"/>
    <w:rsid w:val="000F45B0"/>
    <w:rsid w:val="000F4C6F"/>
    <w:rsid w:val="000F4F87"/>
    <w:rsid w:val="000F5953"/>
    <w:rsid w:val="000F5CDD"/>
    <w:rsid w:val="000F5E16"/>
    <w:rsid w:val="000F63AB"/>
    <w:rsid w:val="000F663A"/>
    <w:rsid w:val="000F680B"/>
    <w:rsid w:val="000F6A07"/>
    <w:rsid w:val="000F6EA2"/>
    <w:rsid w:val="000F766A"/>
    <w:rsid w:val="000F7884"/>
    <w:rsid w:val="000F78C0"/>
    <w:rsid w:val="000F7C07"/>
    <w:rsid w:val="000F7C3D"/>
    <w:rsid w:val="000F7E29"/>
    <w:rsid w:val="000F7ECE"/>
    <w:rsid w:val="001009B5"/>
    <w:rsid w:val="00100BDE"/>
    <w:rsid w:val="00100D67"/>
    <w:rsid w:val="00101131"/>
    <w:rsid w:val="00102A3E"/>
    <w:rsid w:val="00103240"/>
    <w:rsid w:val="00104377"/>
    <w:rsid w:val="001049FB"/>
    <w:rsid w:val="001056FF"/>
    <w:rsid w:val="00106431"/>
    <w:rsid w:val="00107C07"/>
    <w:rsid w:val="001100A5"/>
    <w:rsid w:val="001101C1"/>
    <w:rsid w:val="00111419"/>
    <w:rsid w:val="001114E3"/>
    <w:rsid w:val="00111A0A"/>
    <w:rsid w:val="001136D1"/>
    <w:rsid w:val="00114000"/>
    <w:rsid w:val="0011497F"/>
    <w:rsid w:val="00114F02"/>
    <w:rsid w:val="00115026"/>
    <w:rsid w:val="00115EA3"/>
    <w:rsid w:val="0011714B"/>
    <w:rsid w:val="0011771D"/>
    <w:rsid w:val="001201FD"/>
    <w:rsid w:val="00121BEF"/>
    <w:rsid w:val="00121D7E"/>
    <w:rsid w:val="00121FAF"/>
    <w:rsid w:val="00122C46"/>
    <w:rsid w:val="00123138"/>
    <w:rsid w:val="0012484A"/>
    <w:rsid w:val="00124858"/>
    <w:rsid w:val="00125FBB"/>
    <w:rsid w:val="00126538"/>
    <w:rsid w:val="00126B60"/>
    <w:rsid w:val="00126F1F"/>
    <w:rsid w:val="0013073A"/>
    <w:rsid w:val="001311B4"/>
    <w:rsid w:val="00131B91"/>
    <w:rsid w:val="0013224C"/>
    <w:rsid w:val="001325FA"/>
    <w:rsid w:val="0013291C"/>
    <w:rsid w:val="0013298D"/>
    <w:rsid w:val="00136852"/>
    <w:rsid w:val="001369BC"/>
    <w:rsid w:val="00140699"/>
    <w:rsid w:val="00140802"/>
    <w:rsid w:val="00140875"/>
    <w:rsid w:val="00140D44"/>
    <w:rsid w:val="001425BD"/>
    <w:rsid w:val="0014385A"/>
    <w:rsid w:val="00145F12"/>
    <w:rsid w:val="001460DB"/>
    <w:rsid w:val="0015073A"/>
    <w:rsid w:val="00152902"/>
    <w:rsid w:val="00152F49"/>
    <w:rsid w:val="001531D0"/>
    <w:rsid w:val="001538A2"/>
    <w:rsid w:val="0015390A"/>
    <w:rsid w:val="00153952"/>
    <w:rsid w:val="00154343"/>
    <w:rsid w:val="00156C26"/>
    <w:rsid w:val="00157256"/>
    <w:rsid w:val="0015793C"/>
    <w:rsid w:val="001604B2"/>
    <w:rsid w:val="001608A8"/>
    <w:rsid w:val="00161766"/>
    <w:rsid w:val="00161B52"/>
    <w:rsid w:val="00161D39"/>
    <w:rsid w:val="00162D90"/>
    <w:rsid w:val="0016315B"/>
    <w:rsid w:val="00163531"/>
    <w:rsid w:val="00163BE8"/>
    <w:rsid w:val="00164157"/>
    <w:rsid w:val="00164D17"/>
    <w:rsid w:val="001651A9"/>
    <w:rsid w:val="00165649"/>
    <w:rsid w:val="00165B28"/>
    <w:rsid w:val="001663E2"/>
    <w:rsid w:val="0016687D"/>
    <w:rsid w:val="00167727"/>
    <w:rsid w:val="00167733"/>
    <w:rsid w:val="001706E0"/>
    <w:rsid w:val="00171197"/>
    <w:rsid w:val="0017171E"/>
    <w:rsid w:val="00171EB3"/>
    <w:rsid w:val="001722A4"/>
    <w:rsid w:val="0017563B"/>
    <w:rsid w:val="0017646F"/>
    <w:rsid w:val="00180307"/>
    <w:rsid w:val="001805EB"/>
    <w:rsid w:val="001815D5"/>
    <w:rsid w:val="00181724"/>
    <w:rsid w:val="001821FC"/>
    <w:rsid w:val="0018305C"/>
    <w:rsid w:val="001846A2"/>
    <w:rsid w:val="00184836"/>
    <w:rsid w:val="00184FAB"/>
    <w:rsid w:val="00185B4B"/>
    <w:rsid w:val="00185DDC"/>
    <w:rsid w:val="001867DF"/>
    <w:rsid w:val="00187380"/>
    <w:rsid w:val="0018769C"/>
    <w:rsid w:val="00187C6D"/>
    <w:rsid w:val="00190260"/>
    <w:rsid w:val="0019071B"/>
    <w:rsid w:val="00190A10"/>
    <w:rsid w:val="00192246"/>
    <w:rsid w:val="001924D4"/>
    <w:rsid w:val="001926CC"/>
    <w:rsid w:val="001927A3"/>
    <w:rsid w:val="00192BB5"/>
    <w:rsid w:val="00192EB4"/>
    <w:rsid w:val="00193B98"/>
    <w:rsid w:val="00193C15"/>
    <w:rsid w:val="00194088"/>
    <w:rsid w:val="00194520"/>
    <w:rsid w:val="00194CCE"/>
    <w:rsid w:val="00195176"/>
    <w:rsid w:val="001951CF"/>
    <w:rsid w:val="00196205"/>
    <w:rsid w:val="001966C5"/>
    <w:rsid w:val="00196C37"/>
    <w:rsid w:val="00196C91"/>
    <w:rsid w:val="00196DAB"/>
    <w:rsid w:val="001979B2"/>
    <w:rsid w:val="001A0357"/>
    <w:rsid w:val="001A090A"/>
    <w:rsid w:val="001A2246"/>
    <w:rsid w:val="001A27AF"/>
    <w:rsid w:val="001A5763"/>
    <w:rsid w:val="001A7157"/>
    <w:rsid w:val="001A7D90"/>
    <w:rsid w:val="001B0742"/>
    <w:rsid w:val="001B09D1"/>
    <w:rsid w:val="001B0C4A"/>
    <w:rsid w:val="001B0C52"/>
    <w:rsid w:val="001B1706"/>
    <w:rsid w:val="001B22C8"/>
    <w:rsid w:val="001B286F"/>
    <w:rsid w:val="001B2F9F"/>
    <w:rsid w:val="001B399C"/>
    <w:rsid w:val="001B3B87"/>
    <w:rsid w:val="001B3CCD"/>
    <w:rsid w:val="001B3DD6"/>
    <w:rsid w:val="001B454E"/>
    <w:rsid w:val="001B5352"/>
    <w:rsid w:val="001B6DE1"/>
    <w:rsid w:val="001B72E9"/>
    <w:rsid w:val="001B758C"/>
    <w:rsid w:val="001C078C"/>
    <w:rsid w:val="001C0A98"/>
    <w:rsid w:val="001C0C5A"/>
    <w:rsid w:val="001C150B"/>
    <w:rsid w:val="001C19CE"/>
    <w:rsid w:val="001C22DE"/>
    <w:rsid w:val="001C29D9"/>
    <w:rsid w:val="001C2DC3"/>
    <w:rsid w:val="001C38A5"/>
    <w:rsid w:val="001C3B57"/>
    <w:rsid w:val="001C480E"/>
    <w:rsid w:val="001C546E"/>
    <w:rsid w:val="001C5610"/>
    <w:rsid w:val="001C6900"/>
    <w:rsid w:val="001C7887"/>
    <w:rsid w:val="001D0665"/>
    <w:rsid w:val="001D09DE"/>
    <w:rsid w:val="001D18AB"/>
    <w:rsid w:val="001D18B6"/>
    <w:rsid w:val="001D1927"/>
    <w:rsid w:val="001D226E"/>
    <w:rsid w:val="001D228A"/>
    <w:rsid w:val="001D2965"/>
    <w:rsid w:val="001D37F1"/>
    <w:rsid w:val="001D407C"/>
    <w:rsid w:val="001D67D9"/>
    <w:rsid w:val="001D79B9"/>
    <w:rsid w:val="001D7B08"/>
    <w:rsid w:val="001E0F6A"/>
    <w:rsid w:val="001E0FA3"/>
    <w:rsid w:val="001E1662"/>
    <w:rsid w:val="001E339D"/>
    <w:rsid w:val="001E4AAC"/>
    <w:rsid w:val="001E4EBF"/>
    <w:rsid w:val="001E5892"/>
    <w:rsid w:val="001E59D7"/>
    <w:rsid w:val="001E5CF7"/>
    <w:rsid w:val="001E64B2"/>
    <w:rsid w:val="001E67AD"/>
    <w:rsid w:val="001E7760"/>
    <w:rsid w:val="001E7B7E"/>
    <w:rsid w:val="001F0921"/>
    <w:rsid w:val="001F0EE4"/>
    <w:rsid w:val="001F230B"/>
    <w:rsid w:val="001F25D0"/>
    <w:rsid w:val="001F2B47"/>
    <w:rsid w:val="001F35D4"/>
    <w:rsid w:val="001F36B0"/>
    <w:rsid w:val="001F37FE"/>
    <w:rsid w:val="001F65CE"/>
    <w:rsid w:val="001F6BA2"/>
    <w:rsid w:val="001F79E0"/>
    <w:rsid w:val="001F7BE7"/>
    <w:rsid w:val="002001CC"/>
    <w:rsid w:val="00200C9C"/>
    <w:rsid w:val="0020256A"/>
    <w:rsid w:val="002035BD"/>
    <w:rsid w:val="00203700"/>
    <w:rsid w:val="00203C97"/>
    <w:rsid w:val="00203DBA"/>
    <w:rsid w:val="00204DB6"/>
    <w:rsid w:val="00204E72"/>
    <w:rsid w:val="0020685E"/>
    <w:rsid w:val="0020699D"/>
    <w:rsid w:val="00206BF4"/>
    <w:rsid w:val="00207AE0"/>
    <w:rsid w:val="002100D0"/>
    <w:rsid w:val="00210265"/>
    <w:rsid w:val="002108A2"/>
    <w:rsid w:val="0021143C"/>
    <w:rsid w:val="002128AB"/>
    <w:rsid w:val="00214514"/>
    <w:rsid w:val="00214B9F"/>
    <w:rsid w:val="00214CFA"/>
    <w:rsid w:val="0021596C"/>
    <w:rsid w:val="00215DD0"/>
    <w:rsid w:val="00216F96"/>
    <w:rsid w:val="00217DDA"/>
    <w:rsid w:val="002201D5"/>
    <w:rsid w:val="0022087B"/>
    <w:rsid w:val="00220976"/>
    <w:rsid w:val="00221215"/>
    <w:rsid w:val="0022143B"/>
    <w:rsid w:val="002221DF"/>
    <w:rsid w:val="0022222B"/>
    <w:rsid w:val="0022294B"/>
    <w:rsid w:val="002234A1"/>
    <w:rsid w:val="00223620"/>
    <w:rsid w:val="00223951"/>
    <w:rsid w:val="00224830"/>
    <w:rsid w:val="0022618E"/>
    <w:rsid w:val="00227394"/>
    <w:rsid w:val="0022793B"/>
    <w:rsid w:val="002308B4"/>
    <w:rsid w:val="002314F1"/>
    <w:rsid w:val="002318A7"/>
    <w:rsid w:val="002332FB"/>
    <w:rsid w:val="002338BC"/>
    <w:rsid w:val="00233D8D"/>
    <w:rsid w:val="002342E4"/>
    <w:rsid w:val="00235B3D"/>
    <w:rsid w:val="00236DA9"/>
    <w:rsid w:val="002370E7"/>
    <w:rsid w:val="00237CE8"/>
    <w:rsid w:val="00237F1C"/>
    <w:rsid w:val="00240895"/>
    <w:rsid w:val="002415CC"/>
    <w:rsid w:val="002420B1"/>
    <w:rsid w:val="002423B0"/>
    <w:rsid w:val="00242E11"/>
    <w:rsid w:val="002437DA"/>
    <w:rsid w:val="00243FC9"/>
    <w:rsid w:val="00246180"/>
    <w:rsid w:val="002466FA"/>
    <w:rsid w:val="002468EC"/>
    <w:rsid w:val="00246B9D"/>
    <w:rsid w:val="00246FFC"/>
    <w:rsid w:val="00250709"/>
    <w:rsid w:val="002509FC"/>
    <w:rsid w:val="00251FE5"/>
    <w:rsid w:val="0025288A"/>
    <w:rsid w:val="00252EE8"/>
    <w:rsid w:val="002533AD"/>
    <w:rsid w:val="002545FD"/>
    <w:rsid w:val="0025539E"/>
    <w:rsid w:val="00255791"/>
    <w:rsid w:val="00255DFD"/>
    <w:rsid w:val="00255F89"/>
    <w:rsid w:val="0025664D"/>
    <w:rsid w:val="00256BC6"/>
    <w:rsid w:val="00256CFD"/>
    <w:rsid w:val="002573B3"/>
    <w:rsid w:val="002603A7"/>
    <w:rsid w:val="0026059C"/>
    <w:rsid w:val="0026101F"/>
    <w:rsid w:val="00261560"/>
    <w:rsid w:val="002616AB"/>
    <w:rsid w:val="00261ED8"/>
    <w:rsid w:val="00262472"/>
    <w:rsid w:val="00263516"/>
    <w:rsid w:val="002636A4"/>
    <w:rsid w:val="002637DC"/>
    <w:rsid w:val="00264223"/>
    <w:rsid w:val="00264AB7"/>
    <w:rsid w:val="00265629"/>
    <w:rsid w:val="00265A1B"/>
    <w:rsid w:val="002673BF"/>
    <w:rsid w:val="0027144A"/>
    <w:rsid w:val="00271491"/>
    <w:rsid w:val="00272430"/>
    <w:rsid w:val="002732CC"/>
    <w:rsid w:val="00273B1E"/>
    <w:rsid w:val="00273B79"/>
    <w:rsid w:val="0027470D"/>
    <w:rsid w:val="0027499E"/>
    <w:rsid w:val="0027583E"/>
    <w:rsid w:val="00275C02"/>
    <w:rsid w:val="0027735F"/>
    <w:rsid w:val="00277A1A"/>
    <w:rsid w:val="00277B03"/>
    <w:rsid w:val="00277B1F"/>
    <w:rsid w:val="00277B5D"/>
    <w:rsid w:val="0028035C"/>
    <w:rsid w:val="00280C53"/>
    <w:rsid w:val="0028140A"/>
    <w:rsid w:val="00282173"/>
    <w:rsid w:val="0028243E"/>
    <w:rsid w:val="002826DE"/>
    <w:rsid w:val="002826F9"/>
    <w:rsid w:val="00282C06"/>
    <w:rsid w:val="0028324A"/>
    <w:rsid w:val="002838FA"/>
    <w:rsid w:val="00283B5C"/>
    <w:rsid w:val="00283CB2"/>
    <w:rsid w:val="002841AD"/>
    <w:rsid w:val="00284EDA"/>
    <w:rsid w:val="002855CE"/>
    <w:rsid w:val="002862CD"/>
    <w:rsid w:val="002863AA"/>
    <w:rsid w:val="00286400"/>
    <w:rsid w:val="002864F3"/>
    <w:rsid w:val="002867C6"/>
    <w:rsid w:val="00286885"/>
    <w:rsid w:val="00287C44"/>
    <w:rsid w:val="00287D2A"/>
    <w:rsid w:val="00287EA9"/>
    <w:rsid w:val="00290033"/>
    <w:rsid w:val="00290D69"/>
    <w:rsid w:val="00291998"/>
    <w:rsid w:val="00292177"/>
    <w:rsid w:val="0029250B"/>
    <w:rsid w:val="00292889"/>
    <w:rsid w:val="002928E6"/>
    <w:rsid w:val="00293D53"/>
    <w:rsid w:val="00295066"/>
    <w:rsid w:val="00295131"/>
    <w:rsid w:val="0029513D"/>
    <w:rsid w:val="002954F2"/>
    <w:rsid w:val="00295DA4"/>
    <w:rsid w:val="00295E4D"/>
    <w:rsid w:val="0029737D"/>
    <w:rsid w:val="0029772D"/>
    <w:rsid w:val="002A086B"/>
    <w:rsid w:val="002A0C51"/>
    <w:rsid w:val="002A19DF"/>
    <w:rsid w:val="002A2F77"/>
    <w:rsid w:val="002A3521"/>
    <w:rsid w:val="002A3CBA"/>
    <w:rsid w:val="002A405F"/>
    <w:rsid w:val="002A4138"/>
    <w:rsid w:val="002A4D15"/>
    <w:rsid w:val="002A5488"/>
    <w:rsid w:val="002A5EDE"/>
    <w:rsid w:val="002A5FC4"/>
    <w:rsid w:val="002A6586"/>
    <w:rsid w:val="002A7368"/>
    <w:rsid w:val="002A7D86"/>
    <w:rsid w:val="002B0309"/>
    <w:rsid w:val="002B0777"/>
    <w:rsid w:val="002B07BC"/>
    <w:rsid w:val="002B0A9B"/>
    <w:rsid w:val="002B0D84"/>
    <w:rsid w:val="002B1618"/>
    <w:rsid w:val="002B2A23"/>
    <w:rsid w:val="002B2A27"/>
    <w:rsid w:val="002B3C29"/>
    <w:rsid w:val="002B42DD"/>
    <w:rsid w:val="002B54A2"/>
    <w:rsid w:val="002B66E0"/>
    <w:rsid w:val="002B67C7"/>
    <w:rsid w:val="002B7F8B"/>
    <w:rsid w:val="002C0653"/>
    <w:rsid w:val="002C1A9D"/>
    <w:rsid w:val="002C1B81"/>
    <w:rsid w:val="002C1D90"/>
    <w:rsid w:val="002C2E28"/>
    <w:rsid w:val="002C3E32"/>
    <w:rsid w:val="002C4347"/>
    <w:rsid w:val="002C4ADF"/>
    <w:rsid w:val="002C517D"/>
    <w:rsid w:val="002C6FCC"/>
    <w:rsid w:val="002C7098"/>
    <w:rsid w:val="002C724B"/>
    <w:rsid w:val="002C75A4"/>
    <w:rsid w:val="002C7CB8"/>
    <w:rsid w:val="002C7EC0"/>
    <w:rsid w:val="002D0516"/>
    <w:rsid w:val="002D076F"/>
    <w:rsid w:val="002D08EC"/>
    <w:rsid w:val="002D14A3"/>
    <w:rsid w:val="002D1AB6"/>
    <w:rsid w:val="002D1D0B"/>
    <w:rsid w:val="002D4222"/>
    <w:rsid w:val="002D4677"/>
    <w:rsid w:val="002D5A4C"/>
    <w:rsid w:val="002D6315"/>
    <w:rsid w:val="002D6351"/>
    <w:rsid w:val="002D74F8"/>
    <w:rsid w:val="002D7C34"/>
    <w:rsid w:val="002D7CB3"/>
    <w:rsid w:val="002D7EC0"/>
    <w:rsid w:val="002D7F74"/>
    <w:rsid w:val="002E0844"/>
    <w:rsid w:val="002E0F4E"/>
    <w:rsid w:val="002E18B2"/>
    <w:rsid w:val="002E1EB8"/>
    <w:rsid w:val="002E2036"/>
    <w:rsid w:val="002E2864"/>
    <w:rsid w:val="002E2F87"/>
    <w:rsid w:val="002E303C"/>
    <w:rsid w:val="002E3821"/>
    <w:rsid w:val="002E38E0"/>
    <w:rsid w:val="002E51F1"/>
    <w:rsid w:val="002E53B2"/>
    <w:rsid w:val="002E5503"/>
    <w:rsid w:val="002E6969"/>
    <w:rsid w:val="002E7BD9"/>
    <w:rsid w:val="002F0474"/>
    <w:rsid w:val="002F09A3"/>
    <w:rsid w:val="002F0BD8"/>
    <w:rsid w:val="002F0F17"/>
    <w:rsid w:val="002F0FDA"/>
    <w:rsid w:val="002F243C"/>
    <w:rsid w:val="002F263C"/>
    <w:rsid w:val="002F2CCB"/>
    <w:rsid w:val="002F368D"/>
    <w:rsid w:val="002F3EEA"/>
    <w:rsid w:val="002F5471"/>
    <w:rsid w:val="002F65D8"/>
    <w:rsid w:val="002F6B3B"/>
    <w:rsid w:val="002F6D63"/>
    <w:rsid w:val="002F7CFA"/>
    <w:rsid w:val="00302244"/>
    <w:rsid w:val="003025CD"/>
    <w:rsid w:val="00302912"/>
    <w:rsid w:val="00303B1C"/>
    <w:rsid w:val="00304955"/>
    <w:rsid w:val="00304CF3"/>
    <w:rsid w:val="00305185"/>
    <w:rsid w:val="00305906"/>
    <w:rsid w:val="003064B1"/>
    <w:rsid w:val="0030685B"/>
    <w:rsid w:val="003069FC"/>
    <w:rsid w:val="00307F0F"/>
    <w:rsid w:val="0031024B"/>
    <w:rsid w:val="00310B20"/>
    <w:rsid w:val="0031239C"/>
    <w:rsid w:val="00312C1B"/>
    <w:rsid w:val="00312DFB"/>
    <w:rsid w:val="00313F04"/>
    <w:rsid w:val="003141DF"/>
    <w:rsid w:val="003142B8"/>
    <w:rsid w:val="00315ADD"/>
    <w:rsid w:val="00315CEC"/>
    <w:rsid w:val="00316EA4"/>
    <w:rsid w:val="00317048"/>
    <w:rsid w:val="0031757E"/>
    <w:rsid w:val="003175B6"/>
    <w:rsid w:val="00317AE9"/>
    <w:rsid w:val="00317CC4"/>
    <w:rsid w:val="00320B37"/>
    <w:rsid w:val="003216FE"/>
    <w:rsid w:val="0032187E"/>
    <w:rsid w:val="00321D7C"/>
    <w:rsid w:val="003229FB"/>
    <w:rsid w:val="003237D1"/>
    <w:rsid w:val="00324AFE"/>
    <w:rsid w:val="00325174"/>
    <w:rsid w:val="00325182"/>
    <w:rsid w:val="003252CB"/>
    <w:rsid w:val="003258F8"/>
    <w:rsid w:val="003260A5"/>
    <w:rsid w:val="00327407"/>
    <w:rsid w:val="00327541"/>
    <w:rsid w:val="00327B65"/>
    <w:rsid w:val="003314B7"/>
    <w:rsid w:val="003337FA"/>
    <w:rsid w:val="00333F90"/>
    <w:rsid w:val="00333FCB"/>
    <w:rsid w:val="00334166"/>
    <w:rsid w:val="00334249"/>
    <w:rsid w:val="003342ED"/>
    <w:rsid w:val="00334539"/>
    <w:rsid w:val="00334641"/>
    <w:rsid w:val="003353B2"/>
    <w:rsid w:val="0033657F"/>
    <w:rsid w:val="003365CD"/>
    <w:rsid w:val="00336FAC"/>
    <w:rsid w:val="0033720C"/>
    <w:rsid w:val="00337D7D"/>
    <w:rsid w:val="00340FAA"/>
    <w:rsid w:val="003418F1"/>
    <w:rsid w:val="0034255A"/>
    <w:rsid w:val="00343560"/>
    <w:rsid w:val="00343620"/>
    <w:rsid w:val="0034366B"/>
    <w:rsid w:val="003438CC"/>
    <w:rsid w:val="0034508E"/>
    <w:rsid w:val="00345A3D"/>
    <w:rsid w:val="00345D70"/>
    <w:rsid w:val="00345EAE"/>
    <w:rsid w:val="0034652F"/>
    <w:rsid w:val="00346777"/>
    <w:rsid w:val="003467F0"/>
    <w:rsid w:val="00346D6B"/>
    <w:rsid w:val="003474F5"/>
    <w:rsid w:val="003517D4"/>
    <w:rsid w:val="00351819"/>
    <w:rsid w:val="00351D96"/>
    <w:rsid w:val="003539C8"/>
    <w:rsid w:val="0035579F"/>
    <w:rsid w:val="003566EE"/>
    <w:rsid w:val="003574C1"/>
    <w:rsid w:val="003575EB"/>
    <w:rsid w:val="003601B1"/>
    <w:rsid w:val="003627A5"/>
    <w:rsid w:val="00363047"/>
    <w:rsid w:val="00363F6E"/>
    <w:rsid w:val="003651D0"/>
    <w:rsid w:val="0036527B"/>
    <w:rsid w:val="003658ED"/>
    <w:rsid w:val="0036635E"/>
    <w:rsid w:val="00370885"/>
    <w:rsid w:val="0037108A"/>
    <w:rsid w:val="0037131F"/>
    <w:rsid w:val="00371445"/>
    <w:rsid w:val="00372962"/>
    <w:rsid w:val="00373456"/>
    <w:rsid w:val="0037479D"/>
    <w:rsid w:val="003756A9"/>
    <w:rsid w:val="0037662D"/>
    <w:rsid w:val="00377907"/>
    <w:rsid w:val="003805A6"/>
    <w:rsid w:val="003805C7"/>
    <w:rsid w:val="00381366"/>
    <w:rsid w:val="003818DE"/>
    <w:rsid w:val="00383980"/>
    <w:rsid w:val="00383B52"/>
    <w:rsid w:val="00385B7C"/>
    <w:rsid w:val="00385C9A"/>
    <w:rsid w:val="00386159"/>
    <w:rsid w:val="00386C66"/>
    <w:rsid w:val="0038765C"/>
    <w:rsid w:val="00387A1D"/>
    <w:rsid w:val="00387A5E"/>
    <w:rsid w:val="00387AED"/>
    <w:rsid w:val="00390D85"/>
    <w:rsid w:val="0039149C"/>
    <w:rsid w:val="0039153A"/>
    <w:rsid w:val="003918AB"/>
    <w:rsid w:val="0039242D"/>
    <w:rsid w:val="00392B19"/>
    <w:rsid w:val="0039321C"/>
    <w:rsid w:val="003936E2"/>
    <w:rsid w:val="00394365"/>
    <w:rsid w:val="00395AE2"/>
    <w:rsid w:val="003976AE"/>
    <w:rsid w:val="003A05C3"/>
    <w:rsid w:val="003A12C2"/>
    <w:rsid w:val="003A1954"/>
    <w:rsid w:val="003A1F0E"/>
    <w:rsid w:val="003A28C9"/>
    <w:rsid w:val="003A3DEE"/>
    <w:rsid w:val="003A440A"/>
    <w:rsid w:val="003A4BCB"/>
    <w:rsid w:val="003A5861"/>
    <w:rsid w:val="003A5ED2"/>
    <w:rsid w:val="003A6858"/>
    <w:rsid w:val="003A6CEE"/>
    <w:rsid w:val="003A6E43"/>
    <w:rsid w:val="003A70C7"/>
    <w:rsid w:val="003A7D1E"/>
    <w:rsid w:val="003A7E29"/>
    <w:rsid w:val="003A7FAC"/>
    <w:rsid w:val="003A7FE5"/>
    <w:rsid w:val="003B006A"/>
    <w:rsid w:val="003B0454"/>
    <w:rsid w:val="003B1A04"/>
    <w:rsid w:val="003B2490"/>
    <w:rsid w:val="003B280D"/>
    <w:rsid w:val="003B3711"/>
    <w:rsid w:val="003B38D9"/>
    <w:rsid w:val="003B3CCB"/>
    <w:rsid w:val="003B3D11"/>
    <w:rsid w:val="003B3E25"/>
    <w:rsid w:val="003B3EAC"/>
    <w:rsid w:val="003B53CA"/>
    <w:rsid w:val="003B6FBE"/>
    <w:rsid w:val="003B7976"/>
    <w:rsid w:val="003B7BAC"/>
    <w:rsid w:val="003C18C4"/>
    <w:rsid w:val="003C21AC"/>
    <w:rsid w:val="003C2665"/>
    <w:rsid w:val="003C3136"/>
    <w:rsid w:val="003C3CBF"/>
    <w:rsid w:val="003C4A96"/>
    <w:rsid w:val="003C5A08"/>
    <w:rsid w:val="003C6039"/>
    <w:rsid w:val="003C6473"/>
    <w:rsid w:val="003C6566"/>
    <w:rsid w:val="003C776D"/>
    <w:rsid w:val="003C7F2B"/>
    <w:rsid w:val="003D08F4"/>
    <w:rsid w:val="003D175C"/>
    <w:rsid w:val="003D19A0"/>
    <w:rsid w:val="003D1B4D"/>
    <w:rsid w:val="003D3CA6"/>
    <w:rsid w:val="003D3F8D"/>
    <w:rsid w:val="003D4B56"/>
    <w:rsid w:val="003D4C25"/>
    <w:rsid w:val="003D5618"/>
    <w:rsid w:val="003D6B0A"/>
    <w:rsid w:val="003D71C3"/>
    <w:rsid w:val="003D76AE"/>
    <w:rsid w:val="003D7BA9"/>
    <w:rsid w:val="003E0004"/>
    <w:rsid w:val="003E0060"/>
    <w:rsid w:val="003E05A8"/>
    <w:rsid w:val="003E1446"/>
    <w:rsid w:val="003E1C15"/>
    <w:rsid w:val="003E1E00"/>
    <w:rsid w:val="003E2495"/>
    <w:rsid w:val="003E280B"/>
    <w:rsid w:val="003E420E"/>
    <w:rsid w:val="003E49E6"/>
    <w:rsid w:val="003E4E91"/>
    <w:rsid w:val="003E5983"/>
    <w:rsid w:val="003E59DF"/>
    <w:rsid w:val="003E5D65"/>
    <w:rsid w:val="003E6B08"/>
    <w:rsid w:val="003E7EE4"/>
    <w:rsid w:val="003F144E"/>
    <w:rsid w:val="003F1AF4"/>
    <w:rsid w:val="003F2103"/>
    <w:rsid w:val="003F222B"/>
    <w:rsid w:val="003F2432"/>
    <w:rsid w:val="003F2917"/>
    <w:rsid w:val="003F32BF"/>
    <w:rsid w:val="003F369B"/>
    <w:rsid w:val="003F3A51"/>
    <w:rsid w:val="003F4299"/>
    <w:rsid w:val="003F533C"/>
    <w:rsid w:val="003F5573"/>
    <w:rsid w:val="003F7877"/>
    <w:rsid w:val="00400CDE"/>
    <w:rsid w:val="004011B9"/>
    <w:rsid w:val="0040166A"/>
    <w:rsid w:val="00401D3B"/>
    <w:rsid w:val="00402466"/>
    <w:rsid w:val="00403584"/>
    <w:rsid w:val="00403798"/>
    <w:rsid w:val="00405446"/>
    <w:rsid w:val="00405AAA"/>
    <w:rsid w:val="00405DEF"/>
    <w:rsid w:val="004061D2"/>
    <w:rsid w:val="0040754E"/>
    <w:rsid w:val="004075FC"/>
    <w:rsid w:val="00410C41"/>
    <w:rsid w:val="004110DC"/>
    <w:rsid w:val="004112C9"/>
    <w:rsid w:val="0041144B"/>
    <w:rsid w:val="004116E4"/>
    <w:rsid w:val="00411FD4"/>
    <w:rsid w:val="0041256E"/>
    <w:rsid w:val="00413817"/>
    <w:rsid w:val="00413AC7"/>
    <w:rsid w:val="004143EA"/>
    <w:rsid w:val="0041477E"/>
    <w:rsid w:val="00414B6B"/>
    <w:rsid w:val="00414BC2"/>
    <w:rsid w:val="00414CE2"/>
    <w:rsid w:val="00416025"/>
    <w:rsid w:val="00417F67"/>
    <w:rsid w:val="00420929"/>
    <w:rsid w:val="004235D9"/>
    <w:rsid w:val="00424911"/>
    <w:rsid w:val="00425E63"/>
    <w:rsid w:val="0042684E"/>
    <w:rsid w:val="00426A48"/>
    <w:rsid w:val="00426B9D"/>
    <w:rsid w:val="00426E44"/>
    <w:rsid w:val="00427ADF"/>
    <w:rsid w:val="00427F7A"/>
    <w:rsid w:val="0043082B"/>
    <w:rsid w:val="00430CCB"/>
    <w:rsid w:val="00431147"/>
    <w:rsid w:val="00431160"/>
    <w:rsid w:val="00432810"/>
    <w:rsid w:val="0043304D"/>
    <w:rsid w:val="00433367"/>
    <w:rsid w:val="00434539"/>
    <w:rsid w:val="0043467F"/>
    <w:rsid w:val="00434B82"/>
    <w:rsid w:val="00435304"/>
    <w:rsid w:val="0043546D"/>
    <w:rsid w:val="004354B8"/>
    <w:rsid w:val="0043624A"/>
    <w:rsid w:val="004365B1"/>
    <w:rsid w:val="00436AA9"/>
    <w:rsid w:val="00436E02"/>
    <w:rsid w:val="0043712A"/>
    <w:rsid w:val="0044017F"/>
    <w:rsid w:val="00440705"/>
    <w:rsid w:val="00442858"/>
    <w:rsid w:val="00442BB1"/>
    <w:rsid w:val="00443FF0"/>
    <w:rsid w:val="0044501B"/>
    <w:rsid w:val="00445277"/>
    <w:rsid w:val="00445D76"/>
    <w:rsid w:val="00446C27"/>
    <w:rsid w:val="00446C92"/>
    <w:rsid w:val="004501FD"/>
    <w:rsid w:val="004502F8"/>
    <w:rsid w:val="00450734"/>
    <w:rsid w:val="00450A51"/>
    <w:rsid w:val="00451BCC"/>
    <w:rsid w:val="00452463"/>
    <w:rsid w:val="00453FE9"/>
    <w:rsid w:val="00454A33"/>
    <w:rsid w:val="00455152"/>
    <w:rsid w:val="00455511"/>
    <w:rsid w:val="0045586D"/>
    <w:rsid w:val="004562CF"/>
    <w:rsid w:val="00456BF9"/>
    <w:rsid w:val="00457B2B"/>
    <w:rsid w:val="004605C0"/>
    <w:rsid w:val="00460D8A"/>
    <w:rsid w:val="00461E69"/>
    <w:rsid w:val="00461FA3"/>
    <w:rsid w:val="0046270B"/>
    <w:rsid w:val="00462E98"/>
    <w:rsid w:val="00463529"/>
    <w:rsid w:val="00463AC2"/>
    <w:rsid w:val="004657FC"/>
    <w:rsid w:val="00466346"/>
    <w:rsid w:val="00466735"/>
    <w:rsid w:val="004670C2"/>
    <w:rsid w:val="00467123"/>
    <w:rsid w:val="00467F3B"/>
    <w:rsid w:val="00471945"/>
    <w:rsid w:val="0047212C"/>
    <w:rsid w:val="0047267F"/>
    <w:rsid w:val="00472832"/>
    <w:rsid w:val="00472AE0"/>
    <w:rsid w:val="00472B8D"/>
    <w:rsid w:val="00472FFB"/>
    <w:rsid w:val="004734D3"/>
    <w:rsid w:val="004743C9"/>
    <w:rsid w:val="00474F23"/>
    <w:rsid w:val="00475531"/>
    <w:rsid w:val="00475D4C"/>
    <w:rsid w:val="00476343"/>
    <w:rsid w:val="004763A9"/>
    <w:rsid w:val="004766C7"/>
    <w:rsid w:val="00477766"/>
    <w:rsid w:val="004801D2"/>
    <w:rsid w:val="00480F46"/>
    <w:rsid w:val="00481598"/>
    <w:rsid w:val="00482042"/>
    <w:rsid w:val="00482795"/>
    <w:rsid w:val="0048332E"/>
    <w:rsid w:val="0048431E"/>
    <w:rsid w:val="004848A7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87F87"/>
    <w:rsid w:val="00490CAD"/>
    <w:rsid w:val="00490F94"/>
    <w:rsid w:val="004915EB"/>
    <w:rsid w:val="00492D3B"/>
    <w:rsid w:val="00492E51"/>
    <w:rsid w:val="00492ED0"/>
    <w:rsid w:val="00493393"/>
    <w:rsid w:val="004938DF"/>
    <w:rsid w:val="00494338"/>
    <w:rsid w:val="0049509D"/>
    <w:rsid w:val="004960A8"/>
    <w:rsid w:val="0049657B"/>
    <w:rsid w:val="004A03E0"/>
    <w:rsid w:val="004A0DA4"/>
    <w:rsid w:val="004A0DDE"/>
    <w:rsid w:val="004A1FFE"/>
    <w:rsid w:val="004A223E"/>
    <w:rsid w:val="004A2D95"/>
    <w:rsid w:val="004A405A"/>
    <w:rsid w:val="004A5148"/>
    <w:rsid w:val="004B0729"/>
    <w:rsid w:val="004B0850"/>
    <w:rsid w:val="004B0E3E"/>
    <w:rsid w:val="004B1047"/>
    <w:rsid w:val="004B12AE"/>
    <w:rsid w:val="004B2072"/>
    <w:rsid w:val="004B2EB1"/>
    <w:rsid w:val="004B30C8"/>
    <w:rsid w:val="004B37AC"/>
    <w:rsid w:val="004B3C0B"/>
    <w:rsid w:val="004B3FEE"/>
    <w:rsid w:val="004B4BBA"/>
    <w:rsid w:val="004B6B49"/>
    <w:rsid w:val="004B7D45"/>
    <w:rsid w:val="004B7F63"/>
    <w:rsid w:val="004C0143"/>
    <w:rsid w:val="004C11EA"/>
    <w:rsid w:val="004C13AA"/>
    <w:rsid w:val="004C1869"/>
    <w:rsid w:val="004C28E4"/>
    <w:rsid w:val="004C363D"/>
    <w:rsid w:val="004C3899"/>
    <w:rsid w:val="004C579F"/>
    <w:rsid w:val="004C5BF2"/>
    <w:rsid w:val="004C5CA4"/>
    <w:rsid w:val="004C5CA5"/>
    <w:rsid w:val="004C64B5"/>
    <w:rsid w:val="004C6B3F"/>
    <w:rsid w:val="004C6F2B"/>
    <w:rsid w:val="004C735B"/>
    <w:rsid w:val="004D0214"/>
    <w:rsid w:val="004D08FC"/>
    <w:rsid w:val="004D0A5C"/>
    <w:rsid w:val="004D0BBD"/>
    <w:rsid w:val="004D0BC0"/>
    <w:rsid w:val="004D0D58"/>
    <w:rsid w:val="004D1211"/>
    <w:rsid w:val="004D13DD"/>
    <w:rsid w:val="004D1440"/>
    <w:rsid w:val="004D1657"/>
    <w:rsid w:val="004D235E"/>
    <w:rsid w:val="004D2802"/>
    <w:rsid w:val="004D29BA"/>
    <w:rsid w:val="004D2A2B"/>
    <w:rsid w:val="004D34E5"/>
    <w:rsid w:val="004D37C6"/>
    <w:rsid w:val="004D3E47"/>
    <w:rsid w:val="004D50DD"/>
    <w:rsid w:val="004D5ACC"/>
    <w:rsid w:val="004D690F"/>
    <w:rsid w:val="004D6AB8"/>
    <w:rsid w:val="004D6CF6"/>
    <w:rsid w:val="004D75B0"/>
    <w:rsid w:val="004D75C6"/>
    <w:rsid w:val="004E044A"/>
    <w:rsid w:val="004E0E55"/>
    <w:rsid w:val="004E1BD4"/>
    <w:rsid w:val="004E2781"/>
    <w:rsid w:val="004E34E1"/>
    <w:rsid w:val="004E37AD"/>
    <w:rsid w:val="004E47AE"/>
    <w:rsid w:val="004E5587"/>
    <w:rsid w:val="004E571E"/>
    <w:rsid w:val="004E57C2"/>
    <w:rsid w:val="004E590E"/>
    <w:rsid w:val="004E5C4C"/>
    <w:rsid w:val="004E6187"/>
    <w:rsid w:val="004E6196"/>
    <w:rsid w:val="004E6514"/>
    <w:rsid w:val="004E6B89"/>
    <w:rsid w:val="004E7136"/>
    <w:rsid w:val="004E742B"/>
    <w:rsid w:val="004E7A26"/>
    <w:rsid w:val="004F04DA"/>
    <w:rsid w:val="004F052A"/>
    <w:rsid w:val="004F05D7"/>
    <w:rsid w:val="004F0EA0"/>
    <w:rsid w:val="004F2EC3"/>
    <w:rsid w:val="004F2F55"/>
    <w:rsid w:val="004F320D"/>
    <w:rsid w:val="004F38B0"/>
    <w:rsid w:val="004F3AA8"/>
    <w:rsid w:val="004F3E13"/>
    <w:rsid w:val="004F41C1"/>
    <w:rsid w:val="004F47D8"/>
    <w:rsid w:val="004F5016"/>
    <w:rsid w:val="004F521F"/>
    <w:rsid w:val="004F6FDD"/>
    <w:rsid w:val="004F716E"/>
    <w:rsid w:val="004F7266"/>
    <w:rsid w:val="0050192B"/>
    <w:rsid w:val="00501A96"/>
    <w:rsid w:val="00502279"/>
    <w:rsid w:val="005041E6"/>
    <w:rsid w:val="00504865"/>
    <w:rsid w:val="00506163"/>
    <w:rsid w:val="005062A3"/>
    <w:rsid w:val="00506F1F"/>
    <w:rsid w:val="005073E6"/>
    <w:rsid w:val="005102A8"/>
    <w:rsid w:val="00511167"/>
    <w:rsid w:val="00511944"/>
    <w:rsid w:val="00512271"/>
    <w:rsid w:val="005126F6"/>
    <w:rsid w:val="00512B2D"/>
    <w:rsid w:val="00512B66"/>
    <w:rsid w:val="00513075"/>
    <w:rsid w:val="00513148"/>
    <w:rsid w:val="00513D70"/>
    <w:rsid w:val="005140E8"/>
    <w:rsid w:val="0051424E"/>
    <w:rsid w:val="005219AE"/>
    <w:rsid w:val="00521A14"/>
    <w:rsid w:val="0052201C"/>
    <w:rsid w:val="00522B85"/>
    <w:rsid w:val="00522C29"/>
    <w:rsid w:val="00522C61"/>
    <w:rsid w:val="00522F4D"/>
    <w:rsid w:val="00523FDF"/>
    <w:rsid w:val="0052425F"/>
    <w:rsid w:val="005242D7"/>
    <w:rsid w:val="0052434E"/>
    <w:rsid w:val="005243E3"/>
    <w:rsid w:val="005245E8"/>
    <w:rsid w:val="00525146"/>
    <w:rsid w:val="00525483"/>
    <w:rsid w:val="00526248"/>
    <w:rsid w:val="0052771F"/>
    <w:rsid w:val="00527F89"/>
    <w:rsid w:val="00531300"/>
    <w:rsid w:val="0053259D"/>
    <w:rsid w:val="005327F1"/>
    <w:rsid w:val="00533004"/>
    <w:rsid w:val="00533485"/>
    <w:rsid w:val="005338F9"/>
    <w:rsid w:val="00533B3C"/>
    <w:rsid w:val="00533CA5"/>
    <w:rsid w:val="00534465"/>
    <w:rsid w:val="00534F32"/>
    <w:rsid w:val="005353EF"/>
    <w:rsid w:val="00535996"/>
    <w:rsid w:val="00535BB8"/>
    <w:rsid w:val="00536E2C"/>
    <w:rsid w:val="00537263"/>
    <w:rsid w:val="00541047"/>
    <w:rsid w:val="00541D24"/>
    <w:rsid w:val="00541DBB"/>
    <w:rsid w:val="005444A2"/>
    <w:rsid w:val="005446DB"/>
    <w:rsid w:val="005452F7"/>
    <w:rsid w:val="00545614"/>
    <w:rsid w:val="00545D83"/>
    <w:rsid w:val="00546C0C"/>
    <w:rsid w:val="0054716E"/>
    <w:rsid w:val="00550AE5"/>
    <w:rsid w:val="00550B4A"/>
    <w:rsid w:val="005511B2"/>
    <w:rsid w:val="0055138B"/>
    <w:rsid w:val="00551BC7"/>
    <w:rsid w:val="0055204E"/>
    <w:rsid w:val="00552445"/>
    <w:rsid w:val="00552CE3"/>
    <w:rsid w:val="00552ED2"/>
    <w:rsid w:val="00553385"/>
    <w:rsid w:val="00554A0C"/>
    <w:rsid w:val="00555EE9"/>
    <w:rsid w:val="0055693C"/>
    <w:rsid w:val="00557BC6"/>
    <w:rsid w:val="00560B5F"/>
    <w:rsid w:val="005613F1"/>
    <w:rsid w:val="005617A5"/>
    <w:rsid w:val="00561C5B"/>
    <w:rsid w:val="00562330"/>
    <w:rsid w:val="005625C0"/>
    <w:rsid w:val="005640F0"/>
    <w:rsid w:val="005642DB"/>
    <w:rsid w:val="0056458E"/>
    <w:rsid w:val="0056513B"/>
    <w:rsid w:val="005654A7"/>
    <w:rsid w:val="00565D9E"/>
    <w:rsid w:val="00565F03"/>
    <w:rsid w:val="0056665A"/>
    <w:rsid w:val="00566CFB"/>
    <w:rsid w:val="0056785D"/>
    <w:rsid w:val="0057070C"/>
    <w:rsid w:val="005710BC"/>
    <w:rsid w:val="00572865"/>
    <w:rsid w:val="00572912"/>
    <w:rsid w:val="00572F4E"/>
    <w:rsid w:val="0057314D"/>
    <w:rsid w:val="00573AB2"/>
    <w:rsid w:val="00573E32"/>
    <w:rsid w:val="005745BE"/>
    <w:rsid w:val="005745F6"/>
    <w:rsid w:val="00575D5E"/>
    <w:rsid w:val="00575D8F"/>
    <w:rsid w:val="00576336"/>
    <w:rsid w:val="0057637C"/>
    <w:rsid w:val="0057663F"/>
    <w:rsid w:val="00576D5B"/>
    <w:rsid w:val="00576D64"/>
    <w:rsid w:val="00577602"/>
    <w:rsid w:val="00580716"/>
    <w:rsid w:val="00580832"/>
    <w:rsid w:val="00580A92"/>
    <w:rsid w:val="00580DFF"/>
    <w:rsid w:val="0058228D"/>
    <w:rsid w:val="00582666"/>
    <w:rsid w:val="00582963"/>
    <w:rsid w:val="005829EA"/>
    <w:rsid w:val="00584559"/>
    <w:rsid w:val="00584872"/>
    <w:rsid w:val="005849A2"/>
    <w:rsid w:val="00584DCB"/>
    <w:rsid w:val="00584E16"/>
    <w:rsid w:val="00585687"/>
    <w:rsid w:val="005858B8"/>
    <w:rsid w:val="00585CC8"/>
    <w:rsid w:val="0058675A"/>
    <w:rsid w:val="00586FFC"/>
    <w:rsid w:val="00590109"/>
    <w:rsid w:val="00590794"/>
    <w:rsid w:val="0059083D"/>
    <w:rsid w:val="00592176"/>
    <w:rsid w:val="00593452"/>
    <w:rsid w:val="005943B2"/>
    <w:rsid w:val="0059450E"/>
    <w:rsid w:val="005948E5"/>
    <w:rsid w:val="00595029"/>
    <w:rsid w:val="0059549B"/>
    <w:rsid w:val="00595966"/>
    <w:rsid w:val="00595D51"/>
    <w:rsid w:val="00596159"/>
    <w:rsid w:val="005977EB"/>
    <w:rsid w:val="00597F56"/>
    <w:rsid w:val="005A0D52"/>
    <w:rsid w:val="005A1F28"/>
    <w:rsid w:val="005A2962"/>
    <w:rsid w:val="005A2D60"/>
    <w:rsid w:val="005A309D"/>
    <w:rsid w:val="005A3432"/>
    <w:rsid w:val="005A47C1"/>
    <w:rsid w:val="005A4984"/>
    <w:rsid w:val="005A4BFA"/>
    <w:rsid w:val="005A53D5"/>
    <w:rsid w:val="005A77DF"/>
    <w:rsid w:val="005A7F0B"/>
    <w:rsid w:val="005B0BB2"/>
    <w:rsid w:val="005B1936"/>
    <w:rsid w:val="005B2837"/>
    <w:rsid w:val="005B2F1A"/>
    <w:rsid w:val="005B330F"/>
    <w:rsid w:val="005B4B9B"/>
    <w:rsid w:val="005B4FC1"/>
    <w:rsid w:val="005B532A"/>
    <w:rsid w:val="005B5688"/>
    <w:rsid w:val="005B57A4"/>
    <w:rsid w:val="005B6D08"/>
    <w:rsid w:val="005B770E"/>
    <w:rsid w:val="005C09A2"/>
    <w:rsid w:val="005C1275"/>
    <w:rsid w:val="005C22F4"/>
    <w:rsid w:val="005C2435"/>
    <w:rsid w:val="005C3154"/>
    <w:rsid w:val="005C434A"/>
    <w:rsid w:val="005C5015"/>
    <w:rsid w:val="005C5FA3"/>
    <w:rsid w:val="005C6148"/>
    <w:rsid w:val="005C6DB9"/>
    <w:rsid w:val="005C7AE6"/>
    <w:rsid w:val="005D00BA"/>
    <w:rsid w:val="005D12C4"/>
    <w:rsid w:val="005D1E97"/>
    <w:rsid w:val="005D1F2E"/>
    <w:rsid w:val="005D3A17"/>
    <w:rsid w:val="005D3B8A"/>
    <w:rsid w:val="005D3DA2"/>
    <w:rsid w:val="005D3E40"/>
    <w:rsid w:val="005D4549"/>
    <w:rsid w:val="005D48E0"/>
    <w:rsid w:val="005D53CB"/>
    <w:rsid w:val="005D5A08"/>
    <w:rsid w:val="005D5C49"/>
    <w:rsid w:val="005D5C55"/>
    <w:rsid w:val="005D6CC8"/>
    <w:rsid w:val="005D6E55"/>
    <w:rsid w:val="005D7554"/>
    <w:rsid w:val="005D7B9A"/>
    <w:rsid w:val="005E0742"/>
    <w:rsid w:val="005E12DF"/>
    <w:rsid w:val="005E1777"/>
    <w:rsid w:val="005E2D84"/>
    <w:rsid w:val="005E4329"/>
    <w:rsid w:val="005E7E57"/>
    <w:rsid w:val="005F26EF"/>
    <w:rsid w:val="005F29BF"/>
    <w:rsid w:val="005F4A4A"/>
    <w:rsid w:val="005F4B00"/>
    <w:rsid w:val="005F6010"/>
    <w:rsid w:val="005F6B71"/>
    <w:rsid w:val="005F729F"/>
    <w:rsid w:val="0060076E"/>
    <w:rsid w:val="00600B10"/>
    <w:rsid w:val="00600CF9"/>
    <w:rsid w:val="0060137F"/>
    <w:rsid w:val="0060147B"/>
    <w:rsid w:val="00601842"/>
    <w:rsid w:val="006018E9"/>
    <w:rsid w:val="0060246F"/>
    <w:rsid w:val="006033C3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3732"/>
    <w:rsid w:val="00613E14"/>
    <w:rsid w:val="00614ECE"/>
    <w:rsid w:val="006150DD"/>
    <w:rsid w:val="00615F02"/>
    <w:rsid w:val="00617536"/>
    <w:rsid w:val="0061791B"/>
    <w:rsid w:val="006200D1"/>
    <w:rsid w:val="00621A2A"/>
    <w:rsid w:val="00621AF4"/>
    <w:rsid w:val="00623115"/>
    <w:rsid w:val="00623140"/>
    <w:rsid w:val="00624657"/>
    <w:rsid w:val="0062480D"/>
    <w:rsid w:val="00624A61"/>
    <w:rsid w:val="00624BEE"/>
    <w:rsid w:val="00624C42"/>
    <w:rsid w:val="00624EAE"/>
    <w:rsid w:val="006253F4"/>
    <w:rsid w:val="00625662"/>
    <w:rsid w:val="00625F3C"/>
    <w:rsid w:val="00626CA0"/>
    <w:rsid w:val="006270A2"/>
    <w:rsid w:val="00630700"/>
    <w:rsid w:val="00630CFD"/>
    <w:rsid w:val="00632AB4"/>
    <w:rsid w:val="006333EA"/>
    <w:rsid w:val="006341BF"/>
    <w:rsid w:val="0063531F"/>
    <w:rsid w:val="00636E9D"/>
    <w:rsid w:val="0063722B"/>
    <w:rsid w:val="00641484"/>
    <w:rsid w:val="00641C60"/>
    <w:rsid w:val="00642763"/>
    <w:rsid w:val="0064336B"/>
    <w:rsid w:val="0064366A"/>
    <w:rsid w:val="00643A23"/>
    <w:rsid w:val="0064422A"/>
    <w:rsid w:val="006445C8"/>
    <w:rsid w:val="00644964"/>
    <w:rsid w:val="00646074"/>
    <w:rsid w:val="006469A3"/>
    <w:rsid w:val="006469E1"/>
    <w:rsid w:val="00647E5F"/>
    <w:rsid w:val="00650027"/>
    <w:rsid w:val="00650087"/>
    <w:rsid w:val="00650692"/>
    <w:rsid w:val="006512AC"/>
    <w:rsid w:val="00651540"/>
    <w:rsid w:val="00652339"/>
    <w:rsid w:val="006546DA"/>
    <w:rsid w:val="00654830"/>
    <w:rsid w:val="00654FD6"/>
    <w:rsid w:val="00655351"/>
    <w:rsid w:val="00655979"/>
    <w:rsid w:val="00655BC5"/>
    <w:rsid w:val="00655D10"/>
    <w:rsid w:val="00655EF3"/>
    <w:rsid w:val="00656F23"/>
    <w:rsid w:val="00657385"/>
    <w:rsid w:val="0065788F"/>
    <w:rsid w:val="00657B2C"/>
    <w:rsid w:val="00657EDC"/>
    <w:rsid w:val="006615A7"/>
    <w:rsid w:val="006633A9"/>
    <w:rsid w:val="0066371A"/>
    <w:rsid w:val="006638DF"/>
    <w:rsid w:val="006643B3"/>
    <w:rsid w:val="00665912"/>
    <w:rsid w:val="006659D3"/>
    <w:rsid w:val="00665EED"/>
    <w:rsid w:val="00666BAA"/>
    <w:rsid w:val="006679A1"/>
    <w:rsid w:val="00667B6E"/>
    <w:rsid w:val="006707CC"/>
    <w:rsid w:val="00671E44"/>
    <w:rsid w:val="006726AB"/>
    <w:rsid w:val="00672AA5"/>
    <w:rsid w:val="00673247"/>
    <w:rsid w:val="00673355"/>
    <w:rsid w:val="00673792"/>
    <w:rsid w:val="00673CEF"/>
    <w:rsid w:val="00674089"/>
    <w:rsid w:val="0067410A"/>
    <w:rsid w:val="00674152"/>
    <w:rsid w:val="00675C73"/>
    <w:rsid w:val="006766CC"/>
    <w:rsid w:val="0067689B"/>
    <w:rsid w:val="00676A3B"/>
    <w:rsid w:val="00676A41"/>
    <w:rsid w:val="00677594"/>
    <w:rsid w:val="00680F7B"/>
    <w:rsid w:val="00683285"/>
    <w:rsid w:val="0068533C"/>
    <w:rsid w:val="00686253"/>
    <w:rsid w:val="00686612"/>
    <w:rsid w:val="00686DEA"/>
    <w:rsid w:val="00686EA2"/>
    <w:rsid w:val="00686FD3"/>
    <w:rsid w:val="00687F5B"/>
    <w:rsid w:val="00690FD7"/>
    <w:rsid w:val="00691686"/>
    <w:rsid w:val="00691A84"/>
    <w:rsid w:val="00692D99"/>
    <w:rsid w:val="0069324B"/>
    <w:rsid w:val="006937CB"/>
    <w:rsid w:val="00693802"/>
    <w:rsid w:val="006938EC"/>
    <w:rsid w:val="0069396C"/>
    <w:rsid w:val="00693AFA"/>
    <w:rsid w:val="00693F6F"/>
    <w:rsid w:val="0069427E"/>
    <w:rsid w:val="00695709"/>
    <w:rsid w:val="00697755"/>
    <w:rsid w:val="006A1C83"/>
    <w:rsid w:val="006A1DFA"/>
    <w:rsid w:val="006A1EFE"/>
    <w:rsid w:val="006A2465"/>
    <w:rsid w:val="006A2E6C"/>
    <w:rsid w:val="006A35B5"/>
    <w:rsid w:val="006A41B7"/>
    <w:rsid w:val="006A475C"/>
    <w:rsid w:val="006A6303"/>
    <w:rsid w:val="006A63E2"/>
    <w:rsid w:val="006A7836"/>
    <w:rsid w:val="006A7B54"/>
    <w:rsid w:val="006A7C09"/>
    <w:rsid w:val="006B09F2"/>
    <w:rsid w:val="006B0FDC"/>
    <w:rsid w:val="006B18DE"/>
    <w:rsid w:val="006B1A97"/>
    <w:rsid w:val="006B2B20"/>
    <w:rsid w:val="006B370D"/>
    <w:rsid w:val="006B44BD"/>
    <w:rsid w:val="006B47F6"/>
    <w:rsid w:val="006B542D"/>
    <w:rsid w:val="006B5754"/>
    <w:rsid w:val="006B5DC0"/>
    <w:rsid w:val="006B6F87"/>
    <w:rsid w:val="006B729C"/>
    <w:rsid w:val="006C0E74"/>
    <w:rsid w:val="006C155E"/>
    <w:rsid w:val="006C32D6"/>
    <w:rsid w:val="006C365C"/>
    <w:rsid w:val="006C5151"/>
    <w:rsid w:val="006C6592"/>
    <w:rsid w:val="006C6C3C"/>
    <w:rsid w:val="006C7743"/>
    <w:rsid w:val="006D09F4"/>
    <w:rsid w:val="006D1A7D"/>
    <w:rsid w:val="006D1DA2"/>
    <w:rsid w:val="006D1ED1"/>
    <w:rsid w:val="006D1F7A"/>
    <w:rsid w:val="006D2789"/>
    <w:rsid w:val="006D3041"/>
    <w:rsid w:val="006D321A"/>
    <w:rsid w:val="006D3533"/>
    <w:rsid w:val="006D3719"/>
    <w:rsid w:val="006D3A02"/>
    <w:rsid w:val="006D4275"/>
    <w:rsid w:val="006D4961"/>
    <w:rsid w:val="006D49D1"/>
    <w:rsid w:val="006D4C4F"/>
    <w:rsid w:val="006D5778"/>
    <w:rsid w:val="006D5B20"/>
    <w:rsid w:val="006D5CF2"/>
    <w:rsid w:val="006E11F2"/>
    <w:rsid w:val="006E133D"/>
    <w:rsid w:val="006E1475"/>
    <w:rsid w:val="006E1C33"/>
    <w:rsid w:val="006E273C"/>
    <w:rsid w:val="006E2A47"/>
    <w:rsid w:val="006E31B5"/>
    <w:rsid w:val="006E4125"/>
    <w:rsid w:val="006E49D9"/>
    <w:rsid w:val="006E53C1"/>
    <w:rsid w:val="006E55DA"/>
    <w:rsid w:val="006E5A19"/>
    <w:rsid w:val="006E5F38"/>
    <w:rsid w:val="006E61F9"/>
    <w:rsid w:val="006E635C"/>
    <w:rsid w:val="006E6844"/>
    <w:rsid w:val="006E7E5C"/>
    <w:rsid w:val="006F0BDC"/>
    <w:rsid w:val="006F0ECC"/>
    <w:rsid w:val="006F1AB1"/>
    <w:rsid w:val="006F33B7"/>
    <w:rsid w:val="006F39C6"/>
    <w:rsid w:val="006F413E"/>
    <w:rsid w:val="006F417B"/>
    <w:rsid w:val="006F426C"/>
    <w:rsid w:val="006F42BA"/>
    <w:rsid w:val="006F6C1B"/>
    <w:rsid w:val="00700492"/>
    <w:rsid w:val="0070061C"/>
    <w:rsid w:val="00700FB6"/>
    <w:rsid w:val="00701123"/>
    <w:rsid w:val="00701D3B"/>
    <w:rsid w:val="00702B2C"/>
    <w:rsid w:val="00702D02"/>
    <w:rsid w:val="00703012"/>
    <w:rsid w:val="0070449F"/>
    <w:rsid w:val="007049DB"/>
    <w:rsid w:val="00704B84"/>
    <w:rsid w:val="00705005"/>
    <w:rsid w:val="00705818"/>
    <w:rsid w:val="00705CF7"/>
    <w:rsid w:val="00705DA4"/>
    <w:rsid w:val="00706112"/>
    <w:rsid w:val="00707105"/>
    <w:rsid w:val="00707567"/>
    <w:rsid w:val="00707982"/>
    <w:rsid w:val="00707C1C"/>
    <w:rsid w:val="00707CC6"/>
    <w:rsid w:val="00710009"/>
    <w:rsid w:val="00710303"/>
    <w:rsid w:val="007113CB"/>
    <w:rsid w:val="0071160B"/>
    <w:rsid w:val="00711EA9"/>
    <w:rsid w:val="007125A1"/>
    <w:rsid w:val="00712B88"/>
    <w:rsid w:val="007131E1"/>
    <w:rsid w:val="00713390"/>
    <w:rsid w:val="00713934"/>
    <w:rsid w:val="0071401F"/>
    <w:rsid w:val="007155BD"/>
    <w:rsid w:val="00715977"/>
    <w:rsid w:val="007167C2"/>
    <w:rsid w:val="00716B24"/>
    <w:rsid w:val="00717348"/>
    <w:rsid w:val="00717894"/>
    <w:rsid w:val="007203A9"/>
    <w:rsid w:val="007214D3"/>
    <w:rsid w:val="00721632"/>
    <w:rsid w:val="00724522"/>
    <w:rsid w:val="00724E05"/>
    <w:rsid w:val="00725B59"/>
    <w:rsid w:val="007261F2"/>
    <w:rsid w:val="007262EE"/>
    <w:rsid w:val="007266E3"/>
    <w:rsid w:val="00726BA6"/>
    <w:rsid w:val="00726C21"/>
    <w:rsid w:val="00727FD0"/>
    <w:rsid w:val="00731B02"/>
    <w:rsid w:val="007326FC"/>
    <w:rsid w:val="00732C3F"/>
    <w:rsid w:val="0073421E"/>
    <w:rsid w:val="00734297"/>
    <w:rsid w:val="00734481"/>
    <w:rsid w:val="007350CF"/>
    <w:rsid w:val="00735D5D"/>
    <w:rsid w:val="00736C08"/>
    <w:rsid w:val="007372BE"/>
    <w:rsid w:val="00737BAD"/>
    <w:rsid w:val="007400D4"/>
    <w:rsid w:val="007408B9"/>
    <w:rsid w:val="0074167B"/>
    <w:rsid w:val="00741FCC"/>
    <w:rsid w:val="007426A9"/>
    <w:rsid w:val="00742A99"/>
    <w:rsid w:val="00742AE7"/>
    <w:rsid w:val="00744207"/>
    <w:rsid w:val="007442E9"/>
    <w:rsid w:val="007449E0"/>
    <w:rsid w:val="00744DD9"/>
    <w:rsid w:val="00745ADF"/>
    <w:rsid w:val="00746474"/>
    <w:rsid w:val="007466C5"/>
    <w:rsid w:val="0075007E"/>
    <w:rsid w:val="00751074"/>
    <w:rsid w:val="00752801"/>
    <w:rsid w:val="007528B7"/>
    <w:rsid w:val="00754327"/>
    <w:rsid w:val="007545C4"/>
    <w:rsid w:val="00755412"/>
    <w:rsid w:val="00757B3B"/>
    <w:rsid w:val="007601E2"/>
    <w:rsid w:val="00760256"/>
    <w:rsid w:val="00760261"/>
    <w:rsid w:val="007605A9"/>
    <w:rsid w:val="00760EDD"/>
    <w:rsid w:val="007619B4"/>
    <w:rsid w:val="00761B50"/>
    <w:rsid w:val="007627AA"/>
    <w:rsid w:val="00762CF1"/>
    <w:rsid w:val="00762FC7"/>
    <w:rsid w:val="00763571"/>
    <w:rsid w:val="007654D8"/>
    <w:rsid w:val="00767075"/>
    <w:rsid w:val="00767C7C"/>
    <w:rsid w:val="0077071C"/>
    <w:rsid w:val="007709E2"/>
    <w:rsid w:val="0077110E"/>
    <w:rsid w:val="00771511"/>
    <w:rsid w:val="007718C0"/>
    <w:rsid w:val="00774849"/>
    <w:rsid w:val="00774A32"/>
    <w:rsid w:val="00774D5C"/>
    <w:rsid w:val="00774F49"/>
    <w:rsid w:val="0077516D"/>
    <w:rsid w:val="00775A5D"/>
    <w:rsid w:val="007764D9"/>
    <w:rsid w:val="00776713"/>
    <w:rsid w:val="00776C95"/>
    <w:rsid w:val="007773EE"/>
    <w:rsid w:val="007778AE"/>
    <w:rsid w:val="007779FA"/>
    <w:rsid w:val="00777B85"/>
    <w:rsid w:val="007807F0"/>
    <w:rsid w:val="00780E41"/>
    <w:rsid w:val="007810A8"/>
    <w:rsid w:val="0078169B"/>
    <w:rsid w:val="00781B9A"/>
    <w:rsid w:val="00782206"/>
    <w:rsid w:val="0078247C"/>
    <w:rsid w:val="007825EA"/>
    <w:rsid w:val="00782EE3"/>
    <w:rsid w:val="007831EC"/>
    <w:rsid w:val="00783BFE"/>
    <w:rsid w:val="00784DBF"/>
    <w:rsid w:val="00786328"/>
    <w:rsid w:val="0078671D"/>
    <w:rsid w:val="0078693D"/>
    <w:rsid w:val="00787C15"/>
    <w:rsid w:val="00790EEC"/>
    <w:rsid w:val="00791360"/>
    <w:rsid w:val="007924E1"/>
    <w:rsid w:val="00793517"/>
    <w:rsid w:val="007935A6"/>
    <w:rsid w:val="00794DCB"/>
    <w:rsid w:val="00794E68"/>
    <w:rsid w:val="00795072"/>
    <w:rsid w:val="007977FD"/>
    <w:rsid w:val="00797BED"/>
    <w:rsid w:val="007A0141"/>
    <w:rsid w:val="007A0533"/>
    <w:rsid w:val="007A0BCA"/>
    <w:rsid w:val="007A1054"/>
    <w:rsid w:val="007A1970"/>
    <w:rsid w:val="007A3A0D"/>
    <w:rsid w:val="007A3A25"/>
    <w:rsid w:val="007A4DE2"/>
    <w:rsid w:val="007A5A17"/>
    <w:rsid w:val="007A7F8B"/>
    <w:rsid w:val="007B0BE1"/>
    <w:rsid w:val="007B12BB"/>
    <w:rsid w:val="007B29D7"/>
    <w:rsid w:val="007B2DF7"/>
    <w:rsid w:val="007B2F12"/>
    <w:rsid w:val="007B3991"/>
    <w:rsid w:val="007B40C0"/>
    <w:rsid w:val="007B43D7"/>
    <w:rsid w:val="007B45B9"/>
    <w:rsid w:val="007B47F3"/>
    <w:rsid w:val="007B55BC"/>
    <w:rsid w:val="007B56F1"/>
    <w:rsid w:val="007B5872"/>
    <w:rsid w:val="007B5B33"/>
    <w:rsid w:val="007B70AB"/>
    <w:rsid w:val="007B78FF"/>
    <w:rsid w:val="007C05C2"/>
    <w:rsid w:val="007C1457"/>
    <w:rsid w:val="007C1DD0"/>
    <w:rsid w:val="007C226F"/>
    <w:rsid w:val="007C25C7"/>
    <w:rsid w:val="007C3076"/>
    <w:rsid w:val="007C4F99"/>
    <w:rsid w:val="007C5127"/>
    <w:rsid w:val="007C5228"/>
    <w:rsid w:val="007C5845"/>
    <w:rsid w:val="007C7563"/>
    <w:rsid w:val="007C7F06"/>
    <w:rsid w:val="007D017A"/>
    <w:rsid w:val="007D0267"/>
    <w:rsid w:val="007D0C6D"/>
    <w:rsid w:val="007D1EB1"/>
    <w:rsid w:val="007D25A4"/>
    <w:rsid w:val="007D26B0"/>
    <w:rsid w:val="007D3167"/>
    <w:rsid w:val="007D31C3"/>
    <w:rsid w:val="007D4768"/>
    <w:rsid w:val="007D4D40"/>
    <w:rsid w:val="007D5C9E"/>
    <w:rsid w:val="007D5DAE"/>
    <w:rsid w:val="007D6473"/>
    <w:rsid w:val="007D6499"/>
    <w:rsid w:val="007D6AFE"/>
    <w:rsid w:val="007D6E0C"/>
    <w:rsid w:val="007D7099"/>
    <w:rsid w:val="007D7CF7"/>
    <w:rsid w:val="007E0B13"/>
    <w:rsid w:val="007E0D48"/>
    <w:rsid w:val="007E0F5A"/>
    <w:rsid w:val="007E16D8"/>
    <w:rsid w:val="007E24C3"/>
    <w:rsid w:val="007E25C5"/>
    <w:rsid w:val="007E2687"/>
    <w:rsid w:val="007E332B"/>
    <w:rsid w:val="007E373B"/>
    <w:rsid w:val="007E3740"/>
    <w:rsid w:val="007E43C1"/>
    <w:rsid w:val="007E449B"/>
    <w:rsid w:val="007E58EE"/>
    <w:rsid w:val="007E5AFC"/>
    <w:rsid w:val="007E66EA"/>
    <w:rsid w:val="007E6FA5"/>
    <w:rsid w:val="007E7E29"/>
    <w:rsid w:val="007F046C"/>
    <w:rsid w:val="007F0E3E"/>
    <w:rsid w:val="007F2728"/>
    <w:rsid w:val="007F279C"/>
    <w:rsid w:val="007F49BF"/>
    <w:rsid w:val="007F58B9"/>
    <w:rsid w:val="007F5CD0"/>
    <w:rsid w:val="007F66CE"/>
    <w:rsid w:val="007F71F5"/>
    <w:rsid w:val="007F7464"/>
    <w:rsid w:val="0080041F"/>
    <w:rsid w:val="00800A9C"/>
    <w:rsid w:val="008022A8"/>
    <w:rsid w:val="0080294C"/>
    <w:rsid w:val="00802F79"/>
    <w:rsid w:val="00803421"/>
    <w:rsid w:val="00803A94"/>
    <w:rsid w:val="0080410E"/>
    <w:rsid w:val="00804EA4"/>
    <w:rsid w:val="00805CDE"/>
    <w:rsid w:val="00806BB9"/>
    <w:rsid w:val="008076F1"/>
    <w:rsid w:val="00807984"/>
    <w:rsid w:val="00810A22"/>
    <w:rsid w:val="00811427"/>
    <w:rsid w:val="00811F2D"/>
    <w:rsid w:val="00812351"/>
    <w:rsid w:val="00812D95"/>
    <w:rsid w:val="008131A3"/>
    <w:rsid w:val="00813C40"/>
    <w:rsid w:val="00813D6C"/>
    <w:rsid w:val="00813DFE"/>
    <w:rsid w:val="00813F16"/>
    <w:rsid w:val="0081413C"/>
    <w:rsid w:val="008145F9"/>
    <w:rsid w:val="00814BB2"/>
    <w:rsid w:val="00814ED9"/>
    <w:rsid w:val="00814FFE"/>
    <w:rsid w:val="0081578F"/>
    <w:rsid w:val="00815851"/>
    <w:rsid w:val="00816369"/>
    <w:rsid w:val="008167CA"/>
    <w:rsid w:val="00817DBA"/>
    <w:rsid w:val="00820E28"/>
    <w:rsid w:val="0082126C"/>
    <w:rsid w:val="00823520"/>
    <w:rsid w:val="008237B5"/>
    <w:rsid w:val="00824AFD"/>
    <w:rsid w:val="00824F9A"/>
    <w:rsid w:val="00825355"/>
    <w:rsid w:val="0082546B"/>
    <w:rsid w:val="0082555A"/>
    <w:rsid w:val="00827050"/>
    <w:rsid w:val="008300BF"/>
    <w:rsid w:val="00830388"/>
    <w:rsid w:val="008316CF"/>
    <w:rsid w:val="00831B58"/>
    <w:rsid w:val="008330E3"/>
    <w:rsid w:val="00833163"/>
    <w:rsid w:val="00833379"/>
    <w:rsid w:val="008338CC"/>
    <w:rsid w:val="00833E35"/>
    <w:rsid w:val="00833FC0"/>
    <w:rsid w:val="008356A4"/>
    <w:rsid w:val="008371C9"/>
    <w:rsid w:val="008375F5"/>
    <w:rsid w:val="00837E53"/>
    <w:rsid w:val="0084033A"/>
    <w:rsid w:val="008410FE"/>
    <w:rsid w:val="008414F4"/>
    <w:rsid w:val="00841612"/>
    <w:rsid w:val="008417F8"/>
    <w:rsid w:val="00841BE6"/>
    <w:rsid w:val="00841DCE"/>
    <w:rsid w:val="008425AB"/>
    <w:rsid w:val="00842788"/>
    <w:rsid w:val="00842EB4"/>
    <w:rsid w:val="008436B0"/>
    <w:rsid w:val="008444EC"/>
    <w:rsid w:val="00844D62"/>
    <w:rsid w:val="00844FA5"/>
    <w:rsid w:val="008462E0"/>
    <w:rsid w:val="00846615"/>
    <w:rsid w:val="0084677D"/>
    <w:rsid w:val="00846C84"/>
    <w:rsid w:val="0084748E"/>
    <w:rsid w:val="00850196"/>
    <w:rsid w:val="00851342"/>
    <w:rsid w:val="00851A15"/>
    <w:rsid w:val="00851DC8"/>
    <w:rsid w:val="008526B4"/>
    <w:rsid w:val="0085323C"/>
    <w:rsid w:val="00853556"/>
    <w:rsid w:val="00853ADC"/>
    <w:rsid w:val="008540F0"/>
    <w:rsid w:val="0085477C"/>
    <w:rsid w:val="008549CF"/>
    <w:rsid w:val="00855037"/>
    <w:rsid w:val="00855BDE"/>
    <w:rsid w:val="008569F4"/>
    <w:rsid w:val="00856D9A"/>
    <w:rsid w:val="00857158"/>
    <w:rsid w:val="00857752"/>
    <w:rsid w:val="00857FDD"/>
    <w:rsid w:val="008606E4"/>
    <w:rsid w:val="00861BF8"/>
    <w:rsid w:val="00862814"/>
    <w:rsid w:val="00862B1F"/>
    <w:rsid w:val="00863032"/>
    <w:rsid w:val="0086375D"/>
    <w:rsid w:val="00864199"/>
    <w:rsid w:val="008641ED"/>
    <w:rsid w:val="008648E5"/>
    <w:rsid w:val="00864997"/>
    <w:rsid w:val="00864C98"/>
    <w:rsid w:val="00864EA9"/>
    <w:rsid w:val="0086513F"/>
    <w:rsid w:val="008663C6"/>
    <w:rsid w:val="00866EDA"/>
    <w:rsid w:val="00867A1B"/>
    <w:rsid w:val="00870293"/>
    <w:rsid w:val="008706A6"/>
    <w:rsid w:val="00871532"/>
    <w:rsid w:val="00871EE5"/>
    <w:rsid w:val="008732F5"/>
    <w:rsid w:val="00873AF3"/>
    <w:rsid w:val="008741EC"/>
    <w:rsid w:val="0087469B"/>
    <w:rsid w:val="00874818"/>
    <w:rsid w:val="008764CE"/>
    <w:rsid w:val="00876E52"/>
    <w:rsid w:val="0087721F"/>
    <w:rsid w:val="00877F73"/>
    <w:rsid w:val="00881E5C"/>
    <w:rsid w:val="008823B7"/>
    <w:rsid w:val="008828BB"/>
    <w:rsid w:val="00883004"/>
    <w:rsid w:val="00883F84"/>
    <w:rsid w:val="00884F92"/>
    <w:rsid w:val="0088510B"/>
    <w:rsid w:val="008855DC"/>
    <w:rsid w:val="0088648E"/>
    <w:rsid w:val="00886B29"/>
    <w:rsid w:val="00887793"/>
    <w:rsid w:val="00890414"/>
    <w:rsid w:val="00890A0A"/>
    <w:rsid w:val="00890F46"/>
    <w:rsid w:val="0089157A"/>
    <w:rsid w:val="00891B6A"/>
    <w:rsid w:val="00892119"/>
    <w:rsid w:val="00892A22"/>
    <w:rsid w:val="00892B5B"/>
    <w:rsid w:val="00892BC7"/>
    <w:rsid w:val="00892D47"/>
    <w:rsid w:val="008932FA"/>
    <w:rsid w:val="00894075"/>
    <w:rsid w:val="00894191"/>
    <w:rsid w:val="008943DB"/>
    <w:rsid w:val="00894E57"/>
    <w:rsid w:val="0089513B"/>
    <w:rsid w:val="00895A7C"/>
    <w:rsid w:val="008970F5"/>
    <w:rsid w:val="0089799F"/>
    <w:rsid w:val="008A0455"/>
    <w:rsid w:val="008A0723"/>
    <w:rsid w:val="008A0B10"/>
    <w:rsid w:val="008A119F"/>
    <w:rsid w:val="008A2509"/>
    <w:rsid w:val="008A46A3"/>
    <w:rsid w:val="008A4F75"/>
    <w:rsid w:val="008A5100"/>
    <w:rsid w:val="008A525D"/>
    <w:rsid w:val="008A529A"/>
    <w:rsid w:val="008A52C8"/>
    <w:rsid w:val="008A56F2"/>
    <w:rsid w:val="008A63C0"/>
    <w:rsid w:val="008A67C2"/>
    <w:rsid w:val="008A69C3"/>
    <w:rsid w:val="008A6A7A"/>
    <w:rsid w:val="008A6C6B"/>
    <w:rsid w:val="008A6D80"/>
    <w:rsid w:val="008A6E35"/>
    <w:rsid w:val="008A70A5"/>
    <w:rsid w:val="008B0242"/>
    <w:rsid w:val="008B0BDA"/>
    <w:rsid w:val="008B0C14"/>
    <w:rsid w:val="008B1E54"/>
    <w:rsid w:val="008B206C"/>
    <w:rsid w:val="008B24D2"/>
    <w:rsid w:val="008B2F53"/>
    <w:rsid w:val="008B33B8"/>
    <w:rsid w:val="008B3931"/>
    <w:rsid w:val="008B44BC"/>
    <w:rsid w:val="008B4B06"/>
    <w:rsid w:val="008B508B"/>
    <w:rsid w:val="008B5970"/>
    <w:rsid w:val="008B5C17"/>
    <w:rsid w:val="008B62EC"/>
    <w:rsid w:val="008B7381"/>
    <w:rsid w:val="008B7926"/>
    <w:rsid w:val="008B7DE4"/>
    <w:rsid w:val="008C014F"/>
    <w:rsid w:val="008C0FFA"/>
    <w:rsid w:val="008C12DE"/>
    <w:rsid w:val="008C1CE6"/>
    <w:rsid w:val="008C1EA2"/>
    <w:rsid w:val="008C2284"/>
    <w:rsid w:val="008C24DA"/>
    <w:rsid w:val="008C380B"/>
    <w:rsid w:val="008C40AA"/>
    <w:rsid w:val="008C607B"/>
    <w:rsid w:val="008C60CC"/>
    <w:rsid w:val="008C6A85"/>
    <w:rsid w:val="008C6AB4"/>
    <w:rsid w:val="008C6F28"/>
    <w:rsid w:val="008C7654"/>
    <w:rsid w:val="008C7ADA"/>
    <w:rsid w:val="008C7E8C"/>
    <w:rsid w:val="008D04C4"/>
    <w:rsid w:val="008D1BF1"/>
    <w:rsid w:val="008D1DF8"/>
    <w:rsid w:val="008D2178"/>
    <w:rsid w:val="008D31EF"/>
    <w:rsid w:val="008D37BA"/>
    <w:rsid w:val="008D3A53"/>
    <w:rsid w:val="008D3D43"/>
    <w:rsid w:val="008D42EE"/>
    <w:rsid w:val="008D459E"/>
    <w:rsid w:val="008D518E"/>
    <w:rsid w:val="008D52EE"/>
    <w:rsid w:val="008D5BF9"/>
    <w:rsid w:val="008D64A2"/>
    <w:rsid w:val="008D709D"/>
    <w:rsid w:val="008D75AB"/>
    <w:rsid w:val="008D76B2"/>
    <w:rsid w:val="008D77D8"/>
    <w:rsid w:val="008E019E"/>
    <w:rsid w:val="008E10B9"/>
    <w:rsid w:val="008E10C6"/>
    <w:rsid w:val="008E1550"/>
    <w:rsid w:val="008E1700"/>
    <w:rsid w:val="008E2A51"/>
    <w:rsid w:val="008E2C61"/>
    <w:rsid w:val="008E341F"/>
    <w:rsid w:val="008E355D"/>
    <w:rsid w:val="008E3C8F"/>
    <w:rsid w:val="008E43A6"/>
    <w:rsid w:val="008E5124"/>
    <w:rsid w:val="008E536C"/>
    <w:rsid w:val="008E6D11"/>
    <w:rsid w:val="008E6E41"/>
    <w:rsid w:val="008E7ED2"/>
    <w:rsid w:val="008F01CA"/>
    <w:rsid w:val="008F05A2"/>
    <w:rsid w:val="008F068D"/>
    <w:rsid w:val="008F0E07"/>
    <w:rsid w:val="008F1D3D"/>
    <w:rsid w:val="008F2F15"/>
    <w:rsid w:val="008F3A43"/>
    <w:rsid w:val="008F45FB"/>
    <w:rsid w:val="008F48AC"/>
    <w:rsid w:val="008F5326"/>
    <w:rsid w:val="008F5F0D"/>
    <w:rsid w:val="008F5F95"/>
    <w:rsid w:val="008F638B"/>
    <w:rsid w:val="008F68DE"/>
    <w:rsid w:val="008F6FA9"/>
    <w:rsid w:val="008F6FAE"/>
    <w:rsid w:val="008F71B6"/>
    <w:rsid w:val="008F7318"/>
    <w:rsid w:val="008F7762"/>
    <w:rsid w:val="0090095F"/>
    <w:rsid w:val="00900BBB"/>
    <w:rsid w:val="00901E83"/>
    <w:rsid w:val="009022CF"/>
    <w:rsid w:val="00903204"/>
    <w:rsid w:val="0090325F"/>
    <w:rsid w:val="00903658"/>
    <w:rsid w:val="00904171"/>
    <w:rsid w:val="009043FC"/>
    <w:rsid w:val="00904BDB"/>
    <w:rsid w:val="00905721"/>
    <w:rsid w:val="00905B53"/>
    <w:rsid w:val="00906B3C"/>
    <w:rsid w:val="00906D7B"/>
    <w:rsid w:val="009071B8"/>
    <w:rsid w:val="0091036D"/>
    <w:rsid w:val="00910838"/>
    <w:rsid w:val="00910B0A"/>
    <w:rsid w:val="00910E6A"/>
    <w:rsid w:val="00911481"/>
    <w:rsid w:val="00911747"/>
    <w:rsid w:val="00911909"/>
    <w:rsid w:val="00911970"/>
    <w:rsid w:val="00911E52"/>
    <w:rsid w:val="0091234B"/>
    <w:rsid w:val="00912F87"/>
    <w:rsid w:val="009131E4"/>
    <w:rsid w:val="00914886"/>
    <w:rsid w:val="009161A1"/>
    <w:rsid w:val="009166DD"/>
    <w:rsid w:val="00916F94"/>
    <w:rsid w:val="00920089"/>
    <w:rsid w:val="009207D8"/>
    <w:rsid w:val="00921A6B"/>
    <w:rsid w:val="00922F1C"/>
    <w:rsid w:val="00923877"/>
    <w:rsid w:val="00923E2C"/>
    <w:rsid w:val="00924513"/>
    <w:rsid w:val="00926BCD"/>
    <w:rsid w:val="00927923"/>
    <w:rsid w:val="0093004A"/>
    <w:rsid w:val="00930D13"/>
    <w:rsid w:val="00931184"/>
    <w:rsid w:val="00931444"/>
    <w:rsid w:val="00931A18"/>
    <w:rsid w:val="00931F91"/>
    <w:rsid w:val="00932088"/>
    <w:rsid w:val="00932F87"/>
    <w:rsid w:val="00933EB1"/>
    <w:rsid w:val="0093515C"/>
    <w:rsid w:val="009360EF"/>
    <w:rsid w:val="00940D84"/>
    <w:rsid w:val="00941691"/>
    <w:rsid w:val="009426F7"/>
    <w:rsid w:val="00943036"/>
    <w:rsid w:val="00943327"/>
    <w:rsid w:val="009438C3"/>
    <w:rsid w:val="00944221"/>
    <w:rsid w:val="00944D4D"/>
    <w:rsid w:val="009455FA"/>
    <w:rsid w:val="0094578E"/>
    <w:rsid w:val="00945999"/>
    <w:rsid w:val="00945A8E"/>
    <w:rsid w:val="0094632D"/>
    <w:rsid w:val="00946543"/>
    <w:rsid w:val="00946753"/>
    <w:rsid w:val="00946ADF"/>
    <w:rsid w:val="00947624"/>
    <w:rsid w:val="009504BE"/>
    <w:rsid w:val="00951C51"/>
    <w:rsid w:val="00951EF4"/>
    <w:rsid w:val="00952DBD"/>
    <w:rsid w:val="009531C3"/>
    <w:rsid w:val="00953C2C"/>
    <w:rsid w:val="00954040"/>
    <w:rsid w:val="00954093"/>
    <w:rsid w:val="009540F6"/>
    <w:rsid w:val="0095414E"/>
    <w:rsid w:val="0095466A"/>
    <w:rsid w:val="009558DE"/>
    <w:rsid w:val="00955CA1"/>
    <w:rsid w:val="00956167"/>
    <w:rsid w:val="009564A3"/>
    <w:rsid w:val="009578BB"/>
    <w:rsid w:val="00957930"/>
    <w:rsid w:val="00960071"/>
    <w:rsid w:val="009605DE"/>
    <w:rsid w:val="00960719"/>
    <w:rsid w:val="00960B1F"/>
    <w:rsid w:val="00961906"/>
    <w:rsid w:val="00961A82"/>
    <w:rsid w:val="00961D42"/>
    <w:rsid w:val="00963765"/>
    <w:rsid w:val="00964758"/>
    <w:rsid w:val="00964C28"/>
    <w:rsid w:val="00964D6B"/>
    <w:rsid w:val="009652E6"/>
    <w:rsid w:val="009653BA"/>
    <w:rsid w:val="00965A26"/>
    <w:rsid w:val="00965C37"/>
    <w:rsid w:val="00965CA4"/>
    <w:rsid w:val="00965F95"/>
    <w:rsid w:val="00966AD7"/>
    <w:rsid w:val="009676A3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73F00"/>
    <w:rsid w:val="00974D0B"/>
    <w:rsid w:val="00975A2F"/>
    <w:rsid w:val="00975E5C"/>
    <w:rsid w:val="00976349"/>
    <w:rsid w:val="0097766E"/>
    <w:rsid w:val="0098029C"/>
    <w:rsid w:val="00980451"/>
    <w:rsid w:val="00981533"/>
    <w:rsid w:val="0098193A"/>
    <w:rsid w:val="00982434"/>
    <w:rsid w:val="00982B18"/>
    <w:rsid w:val="00983064"/>
    <w:rsid w:val="00983BF7"/>
    <w:rsid w:val="00984185"/>
    <w:rsid w:val="00985A18"/>
    <w:rsid w:val="009865FF"/>
    <w:rsid w:val="00986BC2"/>
    <w:rsid w:val="00986F26"/>
    <w:rsid w:val="00987E8E"/>
    <w:rsid w:val="00990416"/>
    <w:rsid w:val="009907F7"/>
    <w:rsid w:val="009916D0"/>
    <w:rsid w:val="00991726"/>
    <w:rsid w:val="00992385"/>
    <w:rsid w:val="009924DA"/>
    <w:rsid w:val="00992A30"/>
    <w:rsid w:val="00992D89"/>
    <w:rsid w:val="00994C7D"/>
    <w:rsid w:val="009958D1"/>
    <w:rsid w:val="00995A3B"/>
    <w:rsid w:val="00995CD0"/>
    <w:rsid w:val="009960C3"/>
    <w:rsid w:val="00996152"/>
    <w:rsid w:val="009962CC"/>
    <w:rsid w:val="00996642"/>
    <w:rsid w:val="0099736F"/>
    <w:rsid w:val="0099768F"/>
    <w:rsid w:val="009977E3"/>
    <w:rsid w:val="009A01AA"/>
    <w:rsid w:val="009A043D"/>
    <w:rsid w:val="009A1475"/>
    <w:rsid w:val="009A151B"/>
    <w:rsid w:val="009A1E00"/>
    <w:rsid w:val="009A23B5"/>
    <w:rsid w:val="009A37D5"/>
    <w:rsid w:val="009A3B28"/>
    <w:rsid w:val="009A3C75"/>
    <w:rsid w:val="009A3F6A"/>
    <w:rsid w:val="009A43BE"/>
    <w:rsid w:val="009A44AD"/>
    <w:rsid w:val="009A655D"/>
    <w:rsid w:val="009A6ABD"/>
    <w:rsid w:val="009A6BC3"/>
    <w:rsid w:val="009A7371"/>
    <w:rsid w:val="009B0888"/>
    <w:rsid w:val="009B0A2E"/>
    <w:rsid w:val="009B10E2"/>
    <w:rsid w:val="009B1170"/>
    <w:rsid w:val="009B2B01"/>
    <w:rsid w:val="009B2BFD"/>
    <w:rsid w:val="009B312B"/>
    <w:rsid w:val="009B326E"/>
    <w:rsid w:val="009B39C0"/>
    <w:rsid w:val="009B3ACC"/>
    <w:rsid w:val="009B45BF"/>
    <w:rsid w:val="009B4BAA"/>
    <w:rsid w:val="009B4BC0"/>
    <w:rsid w:val="009B5403"/>
    <w:rsid w:val="009B56F2"/>
    <w:rsid w:val="009B6307"/>
    <w:rsid w:val="009B6D7C"/>
    <w:rsid w:val="009B6F60"/>
    <w:rsid w:val="009C0264"/>
    <w:rsid w:val="009C0A99"/>
    <w:rsid w:val="009C15D7"/>
    <w:rsid w:val="009C23AD"/>
    <w:rsid w:val="009C2619"/>
    <w:rsid w:val="009C2CA0"/>
    <w:rsid w:val="009C3DC0"/>
    <w:rsid w:val="009C4094"/>
    <w:rsid w:val="009C43EB"/>
    <w:rsid w:val="009C4A5D"/>
    <w:rsid w:val="009C52EE"/>
    <w:rsid w:val="009C5B76"/>
    <w:rsid w:val="009C5CAB"/>
    <w:rsid w:val="009C6203"/>
    <w:rsid w:val="009C64B3"/>
    <w:rsid w:val="009C6F35"/>
    <w:rsid w:val="009C7688"/>
    <w:rsid w:val="009D10C6"/>
    <w:rsid w:val="009D2005"/>
    <w:rsid w:val="009D2014"/>
    <w:rsid w:val="009D20B6"/>
    <w:rsid w:val="009D2934"/>
    <w:rsid w:val="009D3403"/>
    <w:rsid w:val="009D3A68"/>
    <w:rsid w:val="009D4EA5"/>
    <w:rsid w:val="009D525A"/>
    <w:rsid w:val="009D53AD"/>
    <w:rsid w:val="009D55D7"/>
    <w:rsid w:val="009D6220"/>
    <w:rsid w:val="009D7B7F"/>
    <w:rsid w:val="009E0448"/>
    <w:rsid w:val="009E1220"/>
    <w:rsid w:val="009E24FE"/>
    <w:rsid w:val="009E2585"/>
    <w:rsid w:val="009E37DB"/>
    <w:rsid w:val="009E4077"/>
    <w:rsid w:val="009E4E88"/>
    <w:rsid w:val="009E4F15"/>
    <w:rsid w:val="009E682B"/>
    <w:rsid w:val="009E6BBD"/>
    <w:rsid w:val="009E6D28"/>
    <w:rsid w:val="009E76D1"/>
    <w:rsid w:val="009E7D87"/>
    <w:rsid w:val="009F0DD1"/>
    <w:rsid w:val="009F22EF"/>
    <w:rsid w:val="009F24D7"/>
    <w:rsid w:val="009F262E"/>
    <w:rsid w:val="009F2CAF"/>
    <w:rsid w:val="009F30A9"/>
    <w:rsid w:val="009F3B27"/>
    <w:rsid w:val="009F479C"/>
    <w:rsid w:val="009F4EB0"/>
    <w:rsid w:val="009F6190"/>
    <w:rsid w:val="009F6694"/>
    <w:rsid w:val="009F7365"/>
    <w:rsid w:val="009F76E5"/>
    <w:rsid w:val="00A020FA"/>
    <w:rsid w:val="00A026EC"/>
    <w:rsid w:val="00A02BD7"/>
    <w:rsid w:val="00A0359A"/>
    <w:rsid w:val="00A03E20"/>
    <w:rsid w:val="00A061EF"/>
    <w:rsid w:val="00A07029"/>
    <w:rsid w:val="00A072BC"/>
    <w:rsid w:val="00A07528"/>
    <w:rsid w:val="00A07C9D"/>
    <w:rsid w:val="00A11B86"/>
    <w:rsid w:val="00A12CA7"/>
    <w:rsid w:val="00A1315B"/>
    <w:rsid w:val="00A13376"/>
    <w:rsid w:val="00A136A9"/>
    <w:rsid w:val="00A13F5D"/>
    <w:rsid w:val="00A14D7F"/>
    <w:rsid w:val="00A14FE8"/>
    <w:rsid w:val="00A156EA"/>
    <w:rsid w:val="00A1573E"/>
    <w:rsid w:val="00A159C8"/>
    <w:rsid w:val="00A15D7C"/>
    <w:rsid w:val="00A15EAD"/>
    <w:rsid w:val="00A16259"/>
    <w:rsid w:val="00A1632A"/>
    <w:rsid w:val="00A17751"/>
    <w:rsid w:val="00A178B1"/>
    <w:rsid w:val="00A17DFC"/>
    <w:rsid w:val="00A2067D"/>
    <w:rsid w:val="00A20E15"/>
    <w:rsid w:val="00A2152E"/>
    <w:rsid w:val="00A224E8"/>
    <w:rsid w:val="00A224FD"/>
    <w:rsid w:val="00A2281E"/>
    <w:rsid w:val="00A238AF"/>
    <w:rsid w:val="00A240BC"/>
    <w:rsid w:val="00A248F8"/>
    <w:rsid w:val="00A24A6D"/>
    <w:rsid w:val="00A24AC8"/>
    <w:rsid w:val="00A25269"/>
    <w:rsid w:val="00A25324"/>
    <w:rsid w:val="00A259A1"/>
    <w:rsid w:val="00A259EE"/>
    <w:rsid w:val="00A27D87"/>
    <w:rsid w:val="00A30698"/>
    <w:rsid w:val="00A312D1"/>
    <w:rsid w:val="00A3276F"/>
    <w:rsid w:val="00A33908"/>
    <w:rsid w:val="00A33EB4"/>
    <w:rsid w:val="00A3559B"/>
    <w:rsid w:val="00A35BB6"/>
    <w:rsid w:val="00A36083"/>
    <w:rsid w:val="00A3697A"/>
    <w:rsid w:val="00A37F7B"/>
    <w:rsid w:val="00A40B19"/>
    <w:rsid w:val="00A40FC2"/>
    <w:rsid w:val="00A40FE3"/>
    <w:rsid w:val="00A414A2"/>
    <w:rsid w:val="00A415DF"/>
    <w:rsid w:val="00A42386"/>
    <w:rsid w:val="00A42732"/>
    <w:rsid w:val="00A42954"/>
    <w:rsid w:val="00A45469"/>
    <w:rsid w:val="00A464C6"/>
    <w:rsid w:val="00A50008"/>
    <w:rsid w:val="00A5062E"/>
    <w:rsid w:val="00A50906"/>
    <w:rsid w:val="00A52367"/>
    <w:rsid w:val="00A52784"/>
    <w:rsid w:val="00A536CF"/>
    <w:rsid w:val="00A546B7"/>
    <w:rsid w:val="00A54884"/>
    <w:rsid w:val="00A55797"/>
    <w:rsid w:val="00A5592C"/>
    <w:rsid w:val="00A57869"/>
    <w:rsid w:val="00A57A9F"/>
    <w:rsid w:val="00A57E0E"/>
    <w:rsid w:val="00A6085E"/>
    <w:rsid w:val="00A60997"/>
    <w:rsid w:val="00A60E9E"/>
    <w:rsid w:val="00A616EE"/>
    <w:rsid w:val="00A61F5B"/>
    <w:rsid w:val="00A632BD"/>
    <w:rsid w:val="00A63F32"/>
    <w:rsid w:val="00A64377"/>
    <w:rsid w:val="00A644D6"/>
    <w:rsid w:val="00A6526F"/>
    <w:rsid w:val="00A65328"/>
    <w:rsid w:val="00A653A8"/>
    <w:rsid w:val="00A65472"/>
    <w:rsid w:val="00A65CB2"/>
    <w:rsid w:val="00A6629E"/>
    <w:rsid w:val="00A665AF"/>
    <w:rsid w:val="00A671BA"/>
    <w:rsid w:val="00A67F2D"/>
    <w:rsid w:val="00A70774"/>
    <w:rsid w:val="00A70E90"/>
    <w:rsid w:val="00A71AE4"/>
    <w:rsid w:val="00A732D4"/>
    <w:rsid w:val="00A732ED"/>
    <w:rsid w:val="00A7369C"/>
    <w:rsid w:val="00A73F01"/>
    <w:rsid w:val="00A7515B"/>
    <w:rsid w:val="00A752A4"/>
    <w:rsid w:val="00A759C2"/>
    <w:rsid w:val="00A75EDD"/>
    <w:rsid w:val="00A801C4"/>
    <w:rsid w:val="00A80A6A"/>
    <w:rsid w:val="00A817BF"/>
    <w:rsid w:val="00A81B29"/>
    <w:rsid w:val="00A83370"/>
    <w:rsid w:val="00A8386E"/>
    <w:rsid w:val="00A839D5"/>
    <w:rsid w:val="00A83B3D"/>
    <w:rsid w:val="00A83B86"/>
    <w:rsid w:val="00A843EE"/>
    <w:rsid w:val="00A84441"/>
    <w:rsid w:val="00A8462D"/>
    <w:rsid w:val="00A84B85"/>
    <w:rsid w:val="00A84BCC"/>
    <w:rsid w:val="00A867DE"/>
    <w:rsid w:val="00A86C36"/>
    <w:rsid w:val="00A87081"/>
    <w:rsid w:val="00A900D3"/>
    <w:rsid w:val="00A901D1"/>
    <w:rsid w:val="00A91A77"/>
    <w:rsid w:val="00A91C00"/>
    <w:rsid w:val="00A93417"/>
    <w:rsid w:val="00A93762"/>
    <w:rsid w:val="00A93DBE"/>
    <w:rsid w:val="00A94A82"/>
    <w:rsid w:val="00A96FDF"/>
    <w:rsid w:val="00A9763B"/>
    <w:rsid w:val="00A97A4F"/>
    <w:rsid w:val="00AA0D3E"/>
    <w:rsid w:val="00AA13FB"/>
    <w:rsid w:val="00AA2911"/>
    <w:rsid w:val="00AA29F8"/>
    <w:rsid w:val="00AA2F70"/>
    <w:rsid w:val="00AA3988"/>
    <w:rsid w:val="00AA3C38"/>
    <w:rsid w:val="00AA51A4"/>
    <w:rsid w:val="00AA6390"/>
    <w:rsid w:val="00AB106A"/>
    <w:rsid w:val="00AB10FC"/>
    <w:rsid w:val="00AB1CD4"/>
    <w:rsid w:val="00AB1DA8"/>
    <w:rsid w:val="00AB1F46"/>
    <w:rsid w:val="00AB1FCE"/>
    <w:rsid w:val="00AB229A"/>
    <w:rsid w:val="00AB27AE"/>
    <w:rsid w:val="00AB2A34"/>
    <w:rsid w:val="00AB2FC1"/>
    <w:rsid w:val="00AB2FD3"/>
    <w:rsid w:val="00AB33C9"/>
    <w:rsid w:val="00AB383F"/>
    <w:rsid w:val="00AB3F9E"/>
    <w:rsid w:val="00AB465C"/>
    <w:rsid w:val="00AB5012"/>
    <w:rsid w:val="00AB5410"/>
    <w:rsid w:val="00AB54AF"/>
    <w:rsid w:val="00AB5D89"/>
    <w:rsid w:val="00AB6938"/>
    <w:rsid w:val="00AB6F0F"/>
    <w:rsid w:val="00AC009D"/>
    <w:rsid w:val="00AC1748"/>
    <w:rsid w:val="00AC1935"/>
    <w:rsid w:val="00AC3D88"/>
    <w:rsid w:val="00AC500F"/>
    <w:rsid w:val="00AC592A"/>
    <w:rsid w:val="00AC5A8B"/>
    <w:rsid w:val="00AC5BAF"/>
    <w:rsid w:val="00AC6358"/>
    <w:rsid w:val="00AC6AA4"/>
    <w:rsid w:val="00AC73AD"/>
    <w:rsid w:val="00AC795F"/>
    <w:rsid w:val="00AC7E9C"/>
    <w:rsid w:val="00AD03F2"/>
    <w:rsid w:val="00AD0881"/>
    <w:rsid w:val="00AD0A12"/>
    <w:rsid w:val="00AD1726"/>
    <w:rsid w:val="00AD1C36"/>
    <w:rsid w:val="00AD1F34"/>
    <w:rsid w:val="00AD1FF0"/>
    <w:rsid w:val="00AD25ED"/>
    <w:rsid w:val="00AD3AF2"/>
    <w:rsid w:val="00AD3BA6"/>
    <w:rsid w:val="00AD6EA3"/>
    <w:rsid w:val="00AE14A6"/>
    <w:rsid w:val="00AE22C1"/>
    <w:rsid w:val="00AE2496"/>
    <w:rsid w:val="00AE4269"/>
    <w:rsid w:val="00AE4BE3"/>
    <w:rsid w:val="00AE5316"/>
    <w:rsid w:val="00AE576B"/>
    <w:rsid w:val="00AE5D0B"/>
    <w:rsid w:val="00AE6FA4"/>
    <w:rsid w:val="00AF14C5"/>
    <w:rsid w:val="00AF18B4"/>
    <w:rsid w:val="00AF247F"/>
    <w:rsid w:val="00AF30AD"/>
    <w:rsid w:val="00AF36FA"/>
    <w:rsid w:val="00AF3740"/>
    <w:rsid w:val="00AF4376"/>
    <w:rsid w:val="00AF4F87"/>
    <w:rsid w:val="00AF5026"/>
    <w:rsid w:val="00AF52C3"/>
    <w:rsid w:val="00AF65B0"/>
    <w:rsid w:val="00AF6C93"/>
    <w:rsid w:val="00AF6E41"/>
    <w:rsid w:val="00AF71CC"/>
    <w:rsid w:val="00AF726A"/>
    <w:rsid w:val="00AF7316"/>
    <w:rsid w:val="00B0087D"/>
    <w:rsid w:val="00B00D6C"/>
    <w:rsid w:val="00B01637"/>
    <w:rsid w:val="00B01D73"/>
    <w:rsid w:val="00B04545"/>
    <w:rsid w:val="00B06BFB"/>
    <w:rsid w:val="00B070F1"/>
    <w:rsid w:val="00B07C0A"/>
    <w:rsid w:val="00B10218"/>
    <w:rsid w:val="00B11977"/>
    <w:rsid w:val="00B1198C"/>
    <w:rsid w:val="00B11B6B"/>
    <w:rsid w:val="00B12288"/>
    <w:rsid w:val="00B13898"/>
    <w:rsid w:val="00B13977"/>
    <w:rsid w:val="00B13E93"/>
    <w:rsid w:val="00B140AB"/>
    <w:rsid w:val="00B147CC"/>
    <w:rsid w:val="00B1546B"/>
    <w:rsid w:val="00B16123"/>
    <w:rsid w:val="00B16921"/>
    <w:rsid w:val="00B170B7"/>
    <w:rsid w:val="00B174E6"/>
    <w:rsid w:val="00B17637"/>
    <w:rsid w:val="00B17C77"/>
    <w:rsid w:val="00B201D7"/>
    <w:rsid w:val="00B20A22"/>
    <w:rsid w:val="00B20AFA"/>
    <w:rsid w:val="00B20E7C"/>
    <w:rsid w:val="00B220AB"/>
    <w:rsid w:val="00B22B9A"/>
    <w:rsid w:val="00B2300F"/>
    <w:rsid w:val="00B2313C"/>
    <w:rsid w:val="00B24641"/>
    <w:rsid w:val="00B2480B"/>
    <w:rsid w:val="00B24A8D"/>
    <w:rsid w:val="00B24CB6"/>
    <w:rsid w:val="00B24D4F"/>
    <w:rsid w:val="00B24E85"/>
    <w:rsid w:val="00B26F4A"/>
    <w:rsid w:val="00B307DB"/>
    <w:rsid w:val="00B30C2F"/>
    <w:rsid w:val="00B30CA6"/>
    <w:rsid w:val="00B31051"/>
    <w:rsid w:val="00B31721"/>
    <w:rsid w:val="00B3213F"/>
    <w:rsid w:val="00B330A4"/>
    <w:rsid w:val="00B3318F"/>
    <w:rsid w:val="00B339E0"/>
    <w:rsid w:val="00B34B21"/>
    <w:rsid w:val="00B34D31"/>
    <w:rsid w:val="00B350D3"/>
    <w:rsid w:val="00B3524B"/>
    <w:rsid w:val="00B35E2C"/>
    <w:rsid w:val="00B37868"/>
    <w:rsid w:val="00B37A9D"/>
    <w:rsid w:val="00B37B2D"/>
    <w:rsid w:val="00B42F25"/>
    <w:rsid w:val="00B43720"/>
    <w:rsid w:val="00B438FB"/>
    <w:rsid w:val="00B465FE"/>
    <w:rsid w:val="00B46CD1"/>
    <w:rsid w:val="00B476C0"/>
    <w:rsid w:val="00B4774B"/>
    <w:rsid w:val="00B47E13"/>
    <w:rsid w:val="00B50EB1"/>
    <w:rsid w:val="00B51D79"/>
    <w:rsid w:val="00B51E24"/>
    <w:rsid w:val="00B52A83"/>
    <w:rsid w:val="00B53057"/>
    <w:rsid w:val="00B53B5C"/>
    <w:rsid w:val="00B55133"/>
    <w:rsid w:val="00B55620"/>
    <w:rsid w:val="00B557C9"/>
    <w:rsid w:val="00B55A1D"/>
    <w:rsid w:val="00B55E09"/>
    <w:rsid w:val="00B56F09"/>
    <w:rsid w:val="00B56F0F"/>
    <w:rsid w:val="00B57E23"/>
    <w:rsid w:val="00B60147"/>
    <w:rsid w:val="00B60397"/>
    <w:rsid w:val="00B61113"/>
    <w:rsid w:val="00B61515"/>
    <w:rsid w:val="00B61B4C"/>
    <w:rsid w:val="00B61E19"/>
    <w:rsid w:val="00B62703"/>
    <w:rsid w:val="00B629C9"/>
    <w:rsid w:val="00B63362"/>
    <w:rsid w:val="00B63CA8"/>
    <w:rsid w:val="00B6446C"/>
    <w:rsid w:val="00B648D0"/>
    <w:rsid w:val="00B65493"/>
    <w:rsid w:val="00B65A08"/>
    <w:rsid w:val="00B662BE"/>
    <w:rsid w:val="00B67D01"/>
    <w:rsid w:val="00B70E46"/>
    <w:rsid w:val="00B71D14"/>
    <w:rsid w:val="00B72627"/>
    <w:rsid w:val="00B72709"/>
    <w:rsid w:val="00B728DB"/>
    <w:rsid w:val="00B729A5"/>
    <w:rsid w:val="00B72A8A"/>
    <w:rsid w:val="00B73BA2"/>
    <w:rsid w:val="00B744E9"/>
    <w:rsid w:val="00B747F6"/>
    <w:rsid w:val="00B74E4F"/>
    <w:rsid w:val="00B75205"/>
    <w:rsid w:val="00B75F94"/>
    <w:rsid w:val="00B768AE"/>
    <w:rsid w:val="00B76B38"/>
    <w:rsid w:val="00B76E4E"/>
    <w:rsid w:val="00B7761B"/>
    <w:rsid w:val="00B81228"/>
    <w:rsid w:val="00B8167F"/>
    <w:rsid w:val="00B83116"/>
    <w:rsid w:val="00B837B8"/>
    <w:rsid w:val="00B83ADB"/>
    <w:rsid w:val="00B83DC7"/>
    <w:rsid w:val="00B841BB"/>
    <w:rsid w:val="00B843C7"/>
    <w:rsid w:val="00B844C7"/>
    <w:rsid w:val="00B84695"/>
    <w:rsid w:val="00B860C3"/>
    <w:rsid w:val="00B872FD"/>
    <w:rsid w:val="00B9010D"/>
    <w:rsid w:val="00B9023D"/>
    <w:rsid w:val="00B9092C"/>
    <w:rsid w:val="00B91C9D"/>
    <w:rsid w:val="00B9214A"/>
    <w:rsid w:val="00B92A3E"/>
    <w:rsid w:val="00B92BCC"/>
    <w:rsid w:val="00B932F2"/>
    <w:rsid w:val="00B93718"/>
    <w:rsid w:val="00B93AE5"/>
    <w:rsid w:val="00B94FF3"/>
    <w:rsid w:val="00B951B0"/>
    <w:rsid w:val="00B95B8D"/>
    <w:rsid w:val="00B96655"/>
    <w:rsid w:val="00B9706B"/>
    <w:rsid w:val="00BA09EC"/>
    <w:rsid w:val="00BA0D14"/>
    <w:rsid w:val="00BA144F"/>
    <w:rsid w:val="00BA2373"/>
    <w:rsid w:val="00BA27DF"/>
    <w:rsid w:val="00BA2AAE"/>
    <w:rsid w:val="00BA2D31"/>
    <w:rsid w:val="00BA3BC3"/>
    <w:rsid w:val="00BA3FA4"/>
    <w:rsid w:val="00BA4752"/>
    <w:rsid w:val="00BA4B65"/>
    <w:rsid w:val="00BA4B81"/>
    <w:rsid w:val="00BA5A9E"/>
    <w:rsid w:val="00BA6E62"/>
    <w:rsid w:val="00BB0FD8"/>
    <w:rsid w:val="00BB1118"/>
    <w:rsid w:val="00BB1C8D"/>
    <w:rsid w:val="00BB2937"/>
    <w:rsid w:val="00BB5542"/>
    <w:rsid w:val="00BB625B"/>
    <w:rsid w:val="00BB6A3D"/>
    <w:rsid w:val="00BB7269"/>
    <w:rsid w:val="00BB76B1"/>
    <w:rsid w:val="00BC0F02"/>
    <w:rsid w:val="00BC263E"/>
    <w:rsid w:val="00BC272D"/>
    <w:rsid w:val="00BC2E55"/>
    <w:rsid w:val="00BC3366"/>
    <w:rsid w:val="00BC460E"/>
    <w:rsid w:val="00BC4978"/>
    <w:rsid w:val="00BC4A01"/>
    <w:rsid w:val="00BC4A66"/>
    <w:rsid w:val="00BC4AE9"/>
    <w:rsid w:val="00BC4DD2"/>
    <w:rsid w:val="00BC5523"/>
    <w:rsid w:val="00BC56CA"/>
    <w:rsid w:val="00BC5B9B"/>
    <w:rsid w:val="00BC63B7"/>
    <w:rsid w:val="00BC63C7"/>
    <w:rsid w:val="00BC6662"/>
    <w:rsid w:val="00BC77B5"/>
    <w:rsid w:val="00BC79AE"/>
    <w:rsid w:val="00BD0022"/>
    <w:rsid w:val="00BD00DC"/>
    <w:rsid w:val="00BD0CA4"/>
    <w:rsid w:val="00BD12A6"/>
    <w:rsid w:val="00BD1398"/>
    <w:rsid w:val="00BD1843"/>
    <w:rsid w:val="00BD24E3"/>
    <w:rsid w:val="00BD2826"/>
    <w:rsid w:val="00BD2E50"/>
    <w:rsid w:val="00BD2FEE"/>
    <w:rsid w:val="00BD3A02"/>
    <w:rsid w:val="00BD3EAB"/>
    <w:rsid w:val="00BD4378"/>
    <w:rsid w:val="00BD44C2"/>
    <w:rsid w:val="00BD4DFB"/>
    <w:rsid w:val="00BD5728"/>
    <w:rsid w:val="00BD57D3"/>
    <w:rsid w:val="00BD5FAC"/>
    <w:rsid w:val="00BD6054"/>
    <w:rsid w:val="00BD735E"/>
    <w:rsid w:val="00BD7B2F"/>
    <w:rsid w:val="00BD7FC3"/>
    <w:rsid w:val="00BE00F2"/>
    <w:rsid w:val="00BE0156"/>
    <w:rsid w:val="00BE060B"/>
    <w:rsid w:val="00BE0B94"/>
    <w:rsid w:val="00BE0CC5"/>
    <w:rsid w:val="00BE229F"/>
    <w:rsid w:val="00BE262A"/>
    <w:rsid w:val="00BE2BC3"/>
    <w:rsid w:val="00BE2F38"/>
    <w:rsid w:val="00BE31BF"/>
    <w:rsid w:val="00BE4A6D"/>
    <w:rsid w:val="00BE4F90"/>
    <w:rsid w:val="00BE53EE"/>
    <w:rsid w:val="00BE5AAB"/>
    <w:rsid w:val="00BE6B55"/>
    <w:rsid w:val="00BE6D24"/>
    <w:rsid w:val="00BE7784"/>
    <w:rsid w:val="00BE7979"/>
    <w:rsid w:val="00BE7A0A"/>
    <w:rsid w:val="00BF01F3"/>
    <w:rsid w:val="00BF0467"/>
    <w:rsid w:val="00BF089A"/>
    <w:rsid w:val="00BF101F"/>
    <w:rsid w:val="00BF2735"/>
    <w:rsid w:val="00BF3C50"/>
    <w:rsid w:val="00BF3CA0"/>
    <w:rsid w:val="00BF3CD4"/>
    <w:rsid w:val="00BF446F"/>
    <w:rsid w:val="00BF4661"/>
    <w:rsid w:val="00BF46E8"/>
    <w:rsid w:val="00BF4A11"/>
    <w:rsid w:val="00BF5309"/>
    <w:rsid w:val="00BF567F"/>
    <w:rsid w:val="00BF5842"/>
    <w:rsid w:val="00BF5B79"/>
    <w:rsid w:val="00BF5FF3"/>
    <w:rsid w:val="00BF6034"/>
    <w:rsid w:val="00BF6478"/>
    <w:rsid w:val="00BF66C3"/>
    <w:rsid w:val="00BF7B93"/>
    <w:rsid w:val="00BF7C4A"/>
    <w:rsid w:val="00C002B6"/>
    <w:rsid w:val="00C006EE"/>
    <w:rsid w:val="00C007AF"/>
    <w:rsid w:val="00C00E44"/>
    <w:rsid w:val="00C00EC6"/>
    <w:rsid w:val="00C016CB"/>
    <w:rsid w:val="00C0198B"/>
    <w:rsid w:val="00C01C4C"/>
    <w:rsid w:val="00C035DA"/>
    <w:rsid w:val="00C03B44"/>
    <w:rsid w:val="00C04A21"/>
    <w:rsid w:val="00C04B0F"/>
    <w:rsid w:val="00C04F45"/>
    <w:rsid w:val="00C05FA3"/>
    <w:rsid w:val="00C05FBC"/>
    <w:rsid w:val="00C06C91"/>
    <w:rsid w:val="00C06E59"/>
    <w:rsid w:val="00C07409"/>
    <w:rsid w:val="00C07477"/>
    <w:rsid w:val="00C07F44"/>
    <w:rsid w:val="00C109CD"/>
    <w:rsid w:val="00C12CBA"/>
    <w:rsid w:val="00C149A9"/>
    <w:rsid w:val="00C14A8E"/>
    <w:rsid w:val="00C14DEF"/>
    <w:rsid w:val="00C15A2F"/>
    <w:rsid w:val="00C15C9B"/>
    <w:rsid w:val="00C1680F"/>
    <w:rsid w:val="00C172A0"/>
    <w:rsid w:val="00C17321"/>
    <w:rsid w:val="00C17FEB"/>
    <w:rsid w:val="00C207F2"/>
    <w:rsid w:val="00C2120C"/>
    <w:rsid w:val="00C21EF2"/>
    <w:rsid w:val="00C2211C"/>
    <w:rsid w:val="00C229F6"/>
    <w:rsid w:val="00C22B9C"/>
    <w:rsid w:val="00C2512A"/>
    <w:rsid w:val="00C26A75"/>
    <w:rsid w:val="00C26F4A"/>
    <w:rsid w:val="00C27444"/>
    <w:rsid w:val="00C274FB"/>
    <w:rsid w:val="00C27FAC"/>
    <w:rsid w:val="00C30800"/>
    <w:rsid w:val="00C30E63"/>
    <w:rsid w:val="00C30F4C"/>
    <w:rsid w:val="00C3117C"/>
    <w:rsid w:val="00C328D2"/>
    <w:rsid w:val="00C32AE3"/>
    <w:rsid w:val="00C32B90"/>
    <w:rsid w:val="00C32CC1"/>
    <w:rsid w:val="00C33DEC"/>
    <w:rsid w:val="00C347D3"/>
    <w:rsid w:val="00C34824"/>
    <w:rsid w:val="00C34EA6"/>
    <w:rsid w:val="00C352DB"/>
    <w:rsid w:val="00C35D6D"/>
    <w:rsid w:val="00C35F3F"/>
    <w:rsid w:val="00C363FF"/>
    <w:rsid w:val="00C364B3"/>
    <w:rsid w:val="00C36D9A"/>
    <w:rsid w:val="00C37032"/>
    <w:rsid w:val="00C37072"/>
    <w:rsid w:val="00C371A9"/>
    <w:rsid w:val="00C40B17"/>
    <w:rsid w:val="00C41F17"/>
    <w:rsid w:val="00C42958"/>
    <w:rsid w:val="00C42DBD"/>
    <w:rsid w:val="00C43461"/>
    <w:rsid w:val="00C43686"/>
    <w:rsid w:val="00C43A16"/>
    <w:rsid w:val="00C4444F"/>
    <w:rsid w:val="00C44955"/>
    <w:rsid w:val="00C44BE5"/>
    <w:rsid w:val="00C44DD6"/>
    <w:rsid w:val="00C45408"/>
    <w:rsid w:val="00C4566F"/>
    <w:rsid w:val="00C45A90"/>
    <w:rsid w:val="00C476E2"/>
    <w:rsid w:val="00C50586"/>
    <w:rsid w:val="00C50675"/>
    <w:rsid w:val="00C517EA"/>
    <w:rsid w:val="00C52B61"/>
    <w:rsid w:val="00C54085"/>
    <w:rsid w:val="00C543B6"/>
    <w:rsid w:val="00C56C69"/>
    <w:rsid w:val="00C5717A"/>
    <w:rsid w:val="00C5722D"/>
    <w:rsid w:val="00C57258"/>
    <w:rsid w:val="00C5797C"/>
    <w:rsid w:val="00C57E3B"/>
    <w:rsid w:val="00C6019C"/>
    <w:rsid w:val="00C606AD"/>
    <w:rsid w:val="00C607E2"/>
    <w:rsid w:val="00C60B31"/>
    <w:rsid w:val="00C60CC5"/>
    <w:rsid w:val="00C61076"/>
    <w:rsid w:val="00C61CCC"/>
    <w:rsid w:val="00C61CEA"/>
    <w:rsid w:val="00C629E6"/>
    <w:rsid w:val="00C632AC"/>
    <w:rsid w:val="00C63AB1"/>
    <w:rsid w:val="00C63E1B"/>
    <w:rsid w:val="00C64460"/>
    <w:rsid w:val="00C64BB7"/>
    <w:rsid w:val="00C650B2"/>
    <w:rsid w:val="00C6514A"/>
    <w:rsid w:val="00C652B9"/>
    <w:rsid w:val="00C70369"/>
    <w:rsid w:val="00C70C17"/>
    <w:rsid w:val="00C71639"/>
    <w:rsid w:val="00C71B3B"/>
    <w:rsid w:val="00C74314"/>
    <w:rsid w:val="00C74FCF"/>
    <w:rsid w:val="00C756A6"/>
    <w:rsid w:val="00C756AC"/>
    <w:rsid w:val="00C8058A"/>
    <w:rsid w:val="00C80B1D"/>
    <w:rsid w:val="00C8132E"/>
    <w:rsid w:val="00C8138F"/>
    <w:rsid w:val="00C81D9A"/>
    <w:rsid w:val="00C82D80"/>
    <w:rsid w:val="00C83129"/>
    <w:rsid w:val="00C83C26"/>
    <w:rsid w:val="00C83EAE"/>
    <w:rsid w:val="00C84E3B"/>
    <w:rsid w:val="00C85E3B"/>
    <w:rsid w:val="00C86293"/>
    <w:rsid w:val="00C86985"/>
    <w:rsid w:val="00C8732D"/>
    <w:rsid w:val="00C874FB"/>
    <w:rsid w:val="00C9062A"/>
    <w:rsid w:val="00C90966"/>
    <w:rsid w:val="00C90EB3"/>
    <w:rsid w:val="00C910D7"/>
    <w:rsid w:val="00C9113E"/>
    <w:rsid w:val="00C92195"/>
    <w:rsid w:val="00C9343E"/>
    <w:rsid w:val="00C938C9"/>
    <w:rsid w:val="00C94453"/>
    <w:rsid w:val="00C94454"/>
    <w:rsid w:val="00C944F9"/>
    <w:rsid w:val="00C94640"/>
    <w:rsid w:val="00C948A5"/>
    <w:rsid w:val="00C953AD"/>
    <w:rsid w:val="00C95A7A"/>
    <w:rsid w:val="00C96419"/>
    <w:rsid w:val="00C96684"/>
    <w:rsid w:val="00C96738"/>
    <w:rsid w:val="00C97F84"/>
    <w:rsid w:val="00CA04AB"/>
    <w:rsid w:val="00CA0714"/>
    <w:rsid w:val="00CA0BD8"/>
    <w:rsid w:val="00CA4AD4"/>
    <w:rsid w:val="00CA4B39"/>
    <w:rsid w:val="00CA63A3"/>
    <w:rsid w:val="00CA65ED"/>
    <w:rsid w:val="00CA6654"/>
    <w:rsid w:val="00CA6887"/>
    <w:rsid w:val="00CA7B42"/>
    <w:rsid w:val="00CB00B8"/>
    <w:rsid w:val="00CB09DD"/>
    <w:rsid w:val="00CB0C89"/>
    <w:rsid w:val="00CB0D21"/>
    <w:rsid w:val="00CB1043"/>
    <w:rsid w:val="00CB1F29"/>
    <w:rsid w:val="00CB317B"/>
    <w:rsid w:val="00CB6D04"/>
    <w:rsid w:val="00CB737F"/>
    <w:rsid w:val="00CB78A1"/>
    <w:rsid w:val="00CC03A7"/>
    <w:rsid w:val="00CC06E8"/>
    <w:rsid w:val="00CC0F92"/>
    <w:rsid w:val="00CC1DD7"/>
    <w:rsid w:val="00CC32E7"/>
    <w:rsid w:val="00CC3934"/>
    <w:rsid w:val="00CC3AEF"/>
    <w:rsid w:val="00CC406A"/>
    <w:rsid w:val="00CC42C0"/>
    <w:rsid w:val="00CC4B29"/>
    <w:rsid w:val="00CC4ED8"/>
    <w:rsid w:val="00CC56C4"/>
    <w:rsid w:val="00CC57B6"/>
    <w:rsid w:val="00CC66AD"/>
    <w:rsid w:val="00CC6AB6"/>
    <w:rsid w:val="00CC7CFD"/>
    <w:rsid w:val="00CD0803"/>
    <w:rsid w:val="00CD1A24"/>
    <w:rsid w:val="00CD1C58"/>
    <w:rsid w:val="00CD2A26"/>
    <w:rsid w:val="00CD2E00"/>
    <w:rsid w:val="00CD32F2"/>
    <w:rsid w:val="00CD518B"/>
    <w:rsid w:val="00CD529A"/>
    <w:rsid w:val="00CD65FB"/>
    <w:rsid w:val="00CD710E"/>
    <w:rsid w:val="00CD757A"/>
    <w:rsid w:val="00CD7CE9"/>
    <w:rsid w:val="00CE05E8"/>
    <w:rsid w:val="00CE06A4"/>
    <w:rsid w:val="00CE06FE"/>
    <w:rsid w:val="00CE0CEF"/>
    <w:rsid w:val="00CE1D9A"/>
    <w:rsid w:val="00CE2796"/>
    <w:rsid w:val="00CE2CDB"/>
    <w:rsid w:val="00CE2F95"/>
    <w:rsid w:val="00CE393A"/>
    <w:rsid w:val="00CE3A63"/>
    <w:rsid w:val="00CE3F97"/>
    <w:rsid w:val="00CE448B"/>
    <w:rsid w:val="00CE5375"/>
    <w:rsid w:val="00CE606C"/>
    <w:rsid w:val="00CE6D49"/>
    <w:rsid w:val="00CE7063"/>
    <w:rsid w:val="00CE75C9"/>
    <w:rsid w:val="00CE782C"/>
    <w:rsid w:val="00CE79AF"/>
    <w:rsid w:val="00CF04B6"/>
    <w:rsid w:val="00CF1124"/>
    <w:rsid w:val="00CF16D0"/>
    <w:rsid w:val="00CF1A33"/>
    <w:rsid w:val="00CF1EB4"/>
    <w:rsid w:val="00CF28BA"/>
    <w:rsid w:val="00CF366A"/>
    <w:rsid w:val="00CF3E2C"/>
    <w:rsid w:val="00CF4F62"/>
    <w:rsid w:val="00CF683E"/>
    <w:rsid w:val="00CF7D86"/>
    <w:rsid w:val="00D0066C"/>
    <w:rsid w:val="00D0279C"/>
    <w:rsid w:val="00D02BA3"/>
    <w:rsid w:val="00D02FA3"/>
    <w:rsid w:val="00D0331B"/>
    <w:rsid w:val="00D035E5"/>
    <w:rsid w:val="00D03769"/>
    <w:rsid w:val="00D03F40"/>
    <w:rsid w:val="00D04002"/>
    <w:rsid w:val="00D04211"/>
    <w:rsid w:val="00D0455F"/>
    <w:rsid w:val="00D05026"/>
    <w:rsid w:val="00D05114"/>
    <w:rsid w:val="00D054F7"/>
    <w:rsid w:val="00D05870"/>
    <w:rsid w:val="00D061EE"/>
    <w:rsid w:val="00D0652F"/>
    <w:rsid w:val="00D06A38"/>
    <w:rsid w:val="00D06CDC"/>
    <w:rsid w:val="00D0702C"/>
    <w:rsid w:val="00D072D3"/>
    <w:rsid w:val="00D0786A"/>
    <w:rsid w:val="00D1181B"/>
    <w:rsid w:val="00D1228B"/>
    <w:rsid w:val="00D12952"/>
    <w:rsid w:val="00D12F6C"/>
    <w:rsid w:val="00D13080"/>
    <w:rsid w:val="00D13107"/>
    <w:rsid w:val="00D14E29"/>
    <w:rsid w:val="00D15688"/>
    <w:rsid w:val="00D15E18"/>
    <w:rsid w:val="00D17725"/>
    <w:rsid w:val="00D17980"/>
    <w:rsid w:val="00D17FE2"/>
    <w:rsid w:val="00D2004B"/>
    <w:rsid w:val="00D246FF"/>
    <w:rsid w:val="00D24851"/>
    <w:rsid w:val="00D24E29"/>
    <w:rsid w:val="00D25740"/>
    <w:rsid w:val="00D25B7D"/>
    <w:rsid w:val="00D25DF4"/>
    <w:rsid w:val="00D2634B"/>
    <w:rsid w:val="00D302D7"/>
    <w:rsid w:val="00D30820"/>
    <w:rsid w:val="00D30E75"/>
    <w:rsid w:val="00D30EF0"/>
    <w:rsid w:val="00D32759"/>
    <w:rsid w:val="00D32C8E"/>
    <w:rsid w:val="00D33AB6"/>
    <w:rsid w:val="00D33F46"/>
    <w:rsid w:val="00D34161"/>
    <w:rsid w:val="00D345C8"/>
    <w:rsid w:val="00D348C8"/>
    <w:rsid w:val="00D352B2"/>
    <w:rsid w:val="00D35835"/>
    <w:rsid w:val="00D35EC0"/>
    <w:rsid w:val="00D36521"/>
    <w:rsid w:val="00D3692E"/>
    <w:rsid w:val="00D378DD"/>
    <w:rsid w:val="00D37CBF"/>
    <w:rsid w:val="00D4033E"/>
    <w:rsid w:val="00D4180B"/>
    <w:rsid w:val="00D41936"/>
    <w:rsid w:val="00D41CAB"/>
    <w:rsid w:val="00D41D3C"/>
    <w:rsid w:val="00D4312D"/>
    <w:rsid w:val="00D4355A"/>
    <w:rsid w:val="00D4355F"/>
    <w:rsid w:val="00D43C0E"/>
    <w:rsid w:val="00D44F1E"/>
    <w:rsid w:val="00D44F91"/>
    <w:rsid w:val="00D45030"/>
    <w:rsid w:val="00D4549A"/>
    <w:rsid w:val="00D46572"/>
    <w:rsid w:val="00D4764F"/>
    <w:rsid w:val="00D5015E"/>
    <w:rsid w:val="00D51199"/>
    <w:rsid w:val="00D51857"/>
    <w:rsid w:val="00D5207A"/>
    <w:rsid w:val="00D52708"/>
    <w:rsid w:val="00D53243"/>
    <w:rsid w:val="00D53310"/>
    <w:rsid w:val="00D533F1"/>
    <w:rsid w:val="00D53A23"/>
    <w:rsid w:val="00D53F71"/>
    <w:rsid w:val="00D55951"/>
    <w:rsid w:val="00D55A2F"/>
    <w:rsid w:val="00D55FF1"/>
    <w:rsid w:val="00D56AFC"/>
    <w:rsid w:val="00D57821"/>
    <w:rsid w:val="00D5783D"/>
    <w:rsid w:val="00D60D6D"/>
    <w:rsid w:val="00D60D70"/>
    <w:rsid w:val="00D60F6D"/>
    <w:rsid w:val="00D61331"/>
    <w:rsid w:val="00D63935"/>
    <w:rsid w:val="00D63953"/>
    <w:rsid w:val="00D63FA0"/>
    <w:rsid w:val="00D64F3E"/>
    <w:rsid w:val="00D653B6"/>
    <w:rsid w:val="00D65573"/>
    <w:rsid w:val="00D65EA2"/>
    <w:rsid w:val="00D66D41"/>
    <w:rsid w:val="00D673F8"/>
    <w:rsid w:val="00D67A0F"/>
    <w:rsid w:val="00D7045C"/>
    <w:rsid w:val="00D710DB"/>
    <w:rsid w:val="00D71E40"/>
    <w:rsid w:val="00D7234A"/>
    <w:rsid w:val="00D73DEB"/>
    <w:rsid w:val="00D7443E"/>
    <w:rsid w:val="00D750E5"/>
    <w:rsid w:val="00D75371"/>
    <w:rsid w:val="00D75705"/>
    <w:rsid w:val="00D75AA1"/>
    <w:rsid w:val="00D75D7D"/>
    <w:rsid w:val="00D768BC"/>
    <w:rsid w:val="00D77092"/>
    <w:rsid w:val="00D774DB"/>
    <w:rsid w:val="00D77E1B"/>
    <w:rsid w:val="00D81ACC"/>
    <w:rsid w:val="00D8221D"/>
    <w:rsid w:val="00D82A31"/>
    <w:rsid w:val="00D82CFD"/>
    <w:rsid w:val="00D83E7A"/>
    <w:rsid w:val="00D8446E"/>
    <w:rsid w:val="00D8497A"/>
    <w:rsid w:val="00D85284"/>
    <w:rsid w:val="00D85B2B"/>
    <w:rsid w:val="00D85C44"/>
    <w:rsid w:val="00D85E05"/>
    <w:rsid w:val="00D8674F"/>
    <w:rsid w:val="00D8710D"/>
    <w:rsid w:val="00D87780"/>
    <w:rsid w:val="00D879E8"/>
    <w:rsid w:val="00D87E5D"/>
    <w:rsid w:val="00D906BD"/>
    <w:rsid w:val="00D91249"/>
    <w:rsid w:val="00D9192E"/>
    <w:rsid w:val="00D92B8D"/>
    <w:rsid w:val="00D93B12"/>
    <w:rsid w:val="00D940ED"/>
    <w:rsid w:val="00D943C4"/>
    <w:rsid w:val="00D946C7"/>
    <w:rsid w:val="00D9567C"/>
    <w:rsid w:val="00D9581E"/>
    <w:rsid w:val="00D96419"/>
    <w:rsid w:val="00D9707C"/>
    <w:rsid w:val="00D9770E"/>
    <w:rsid w:val="00DA0223"/>
    <w:rsid w:val="00DA0CDF"/>
    <w:rsid w:val="00DA1442"/>
    <w:rsid w:val="00DA1D94"/>
    <w:rsid w:val="00DA2037"/>
    <w:rsid w:val="00DA2698"/>
    <w:rsid w:val="00DA2AD1"/>
    <w:rsid w:val="00DA2EA9"/>
    <w:rsid w:val="00DA31BA"/>
    <w:rsid w:val="00DA3A25"/>
    <w:rsid w:val="00DA3F4D"/>
    <w:rsid w:val="00DA4811"/>
    <w:rsid w:val="00DA4FEC"/>
    <w:rsid w:val="00DA5DE7"/>
    <w:rsid w:val="00DA6245"/>
    <w:rsid w:val="00DA64D2"/>
    <w:rsid w:val="00DA67A3"/>
    <w:rsid w:val="00DA67B5"/>
    <w:rsid w:val="00DA6BAE"/>
    <w:rsid w:val="00DA6DB4"/>
    <w:rsid w:val="00DA713A"/>
    <w:rsid w:val="00DA7DDC"/>
    <w:rsid w:val="00DB08E1"/>
    <w:rsid w:val="00DB1916"/>
    <w:rsid w:val="00DB1EE3"/>
    <w:rsid w:val="00DB1F7F"/>
    <w:rsid w:val="00DB2E1B"/>
    <w:rsid w:val="00DB35F2"/>
    <w:rsid w:val="00DB3886"/>
    <w:rsid w:val="00DB3B04"/>
    <w:rsid w:val="00DB4321"/>
    <w:rsid w:val="00DB4CA4"/>
    <w:rsid w:val="00DB6155"/>
    <w:rsid w:val="00DB6168"/>
    <w:rsid w:val="00DB7BDC"/>
    <w:rsid w:val="00DC01A0"/>
    <w:rsid w:val="00DC020C"/>
    <w:rsid w:val="00DC06A5"/>
    <w:rsid w:val="00DC06A7"/>
    <w:rsid w:val="00DC0736"/>
    <w:rsid w:val="00DC0862"/>
    <w:rsid w:val="00DC17B4"/>
    <w:rsid w:val="00DC18A4"/>
    <w:rsid w:val="00DC2C3D"/>
    <w:rsid w:val="00DC3283"/>
    <w:rsid w:val="00DC35F1"/>
    <w:rsid w:val="00DC3808"/>
    <w:rsid w:val="00DC4D86"/>
    <w:rsid w:val="00DC56BF"/>
    <w:rsid w:val="00DC5CA8"/>
    <w:rsid w:val="00DC6061"/>
    <w:rsid w:val="00DC68AC"/>
    <w:rsid w:val="00DC69DE"/>
    <w:rsid w:val="00DC7837"/>
    <w:rsid w:val="00DC7CC5"/>
    <w:rsid w:val="00DD1B50"/>
    <w:rsid w:val="00DD1CF8"/>
    <w:rsid w:val="00DD1F3C"/>
    <w:rsid w:val="00DD2A9D"/>
    <w:rsid w:val="00DD495E"/>
    <w:rsid w:val="00DD52BB"/>
    <w:rsid w:val="00DD56AE"/>
    <w:rsid w:val="00DD63D1"/>
    <w:rsid w:val="00DD6B4D"/>
    <w:rsid w:val="00DD74C1"/>
    <w:rsid w:val="00DD7BAD"/>
    <w:rsid w:val="00DD7BE0"/>
    <w:rsid w:val="00DE0C4F"/>
    <w:rsid w:val="00DE1DC4"/>
    <w:rsid w:val="00DE1E7F"/>
    <w:rsid w:val="00DE21B8"/>
    <w:rsid w:val="00DE263F"/>
    <w:rsid w:val="00DE287E"/>
    <w:rsid w:val="00DE2AD3"/>
    <w:rsid w:val="00DE3517"/>
    <w:rsid w:val="00DE3DDF"/>
    <w:rsid w:val="00DE46B6"/>
    <w:rsid w:val="00DE5956"/>
    <w:rsid w:val="00DE672F"/>
    <w:rsid w:val="00DE6FC2"/>
    <w:rsid w:val="00DE727C"/>
    <w:rsid w:val="00DF125D"/>
    <w:rsid w:val="00DF1859"/>
    <w:rsid w:val="00DF1EC9"/>
    <w:rsid w:val="00DF2016"/>
    <w:rsid w:val="00DF2A66"/>
    <w:rsid w:val="00DF3800"/>
    <w:rsid w:val="00DF416D"/>
    <w:rsid w:val="00DF5A60"/>
    <w:rsid w:val="00DF5D8B"/>
    <w:rsid w:val="00DF5E1A"/>
    <w:rsid w:val="00DF650D"/>
    <w:rsid w:val="00DF6B61"/>
    <w:rsid w:val="00DF7228"/>
    <w:rsid w:val="00DF791C"/>
    <w:rsid w:val="00E005A1"/>
    <w:rsid w:val="00E00687"/>
    <w:rsid w:val="00E00D1B"/>
    <w:rsid w:val="00E02333"/>
    <w:rsid w:val="00E02E55"/>
    <w:rsid w:val="00E04390"/>
    <w:rsid w:val="00E04C02"/>
    <w:rsid w:val="00E04EC0"/>
    <w:rsid w:val="00E0519F"/>
    <w:rsid w:val="00E06744"/>
    <w:rsid w:val="00E0798F"/>
    <w:rsid w:val="00E079E6"/>
    <w:rsid w:val="00E103DD"/>
    <w:rsid w:val="00E1086A"/>
    <w:rsid w:val="00E10DA3"/>
    <w:rsid w:val="00E117EB"/>
    <w:rsid w:val="00E12481"/>
    <w:rsid w:val="00E133BE"/>
    <w:rsid w:val="00E1343B"/>
    <w:rsid w:val="00E1401B"/>
    <w:rsid w:val="00E14D71"/>
    <w:rsid w:val="00E153C9"/>
    <w:rsid w:val="00E1602C"/>
    <w:rsid w:val="00E16A01"/>
    <w:rsid w:val="00E2087E"/>
    <w:rsid w:val="00E20A73"/>
    <w:rsid w:val="00E22290"/>
    <w:rsid w:val="00E22411"/>
    <w:rsid w:val="00E224EB"/>
    <w:rsid w:val="00E22D61"/>
    <w:rsid w:val="00E233E4"/>
    <w:rsid w:val="00E24721"/>
    <w:rsid w:val="00E247E8"/>
    <w:rsid w:val="00E24F92"/>
    <w:rsid w:val="00E2518A"/>
    <w:rsid w:val="00E258D1"/>
    <w:rsid w:val="00E25AE1"/>
    <w:rsid w:val="00E26154"/>
    <w:rsid w:val="00E26692"/>
    <w:rsid w:val="00E26C59"/>
    <w:rsid w:val="00E279CB"/>
    <w:rsid w:val="00E27F0C"/>
    <w:rsid w:val="00E300A3"/>
    <w:rsid w:val="00E30105"/>
    <w:rsid w:val="00E30AB5"/>
    <w:rsid w:val="00E31405"/>
    <w:rsid w:val="00E32192"/>
    <w:rsid w:val="00E32452"/>
    <w:rsid w:val="00E33F0C"/>
    <w:rsid w:val="00E34447"/>
    <w:rsid w:val="00E34687"/>
    <w:rsid w:val="00E34F76"/>
    <w:rsid w:val="00E35138"/>
    <w:rsid w:val="00E37705"/>
    <w:rsid w:val="00E3781C"/>
    <w:rsid w:val="00E37A15"/>
    <w:rsid w:val="00E401B4"/>
    <w:rsid w:val="00E40B29"/>
    <w:rsid w:val="00E40D01"/>
    <w:rsid w:val="00E40DFA"/>
    <w:rsid w:val="00E41667"/>
    <w:rsid w:val="00E416B6"/>
    <w:rsid w:val="00E41C69"/>
    <w:rsid w:val="00E4230E"/>
    <w:rsid w:val="00E43115"/>
    <w:rsid w:val="00E4329E"/>
    <w:rsid w:val="00E43429"/>
    <w:rsid w:val="00E440DC"/>
    <w:rsid w:val="00E448B6"/>
    <w:rsid w:val="00E44CAA"/>
    <w:rsid w:val="00E45E61"/>
    <w:rsid w:val="00E45F14"/>
    <w:rsid w:val="00E460D2"/>
    <w:rsid w:val="00E46489"/>
    <w:rsid w:val="00E4750C"/>
    <w:rsid w:val="00E4756F"/>
    <w:rsid w:val="00E47A1B"/>
    <w:rsid w:val="00E50055"/>
    <w:rsid w:val="00E50A97"/>
    <w:rsid w:val="00E512F5"/>
    <w:rsid w:val="00E5142D"/>
    <w:rsid w:val="00E5165F"/>
    <w:rsid w:val="00E518D8"/>
    <w:rsid w:val="00E5288F"/>
    <w:rsid w:val="00E52CA4"/>
    <w:rsid w:val="00E555D9"/>
    <w:rsid w:val="00E57BE4"/>
    <w:rsid w:val="00E57F6D"/>
    <w:rsid w:val="00E57FF7"/>
    <w:rsid w:val="00E60C09"/>
    <w:rsid w:val="00E615C0"/>
    <w:rsid w:val="00E61D71"/>
    <w:rsid w:val="00E62A43"/>
    <w:rsid w:val="00E62AD3"/>
    <w:rsid w:val="00E62B3A"/>
    <w:rsid w:val="00E6499B"/>
    <w:rsid w:val="00E64AC6"/>
    <w:rsid w:val="00E64B30"/>
    <w:rsid w:val="00E655E0"/>
    <w:rsid w:val="00E6638D"/>
    <w:rsid w:val="00E670BD"/>
    <w:rsid w:val="00E67978"/>
    <w:rsid w:val="00E67C08"/>
    <w:rsid w:val="00E70260"/>
    <w:rsid w:val="00E70536"/>
    <w:rsid w:val="00E70612"/>
    <w:rsid w:val="00E71555"/>
    <w:rsid w:val="00E722FD"/>
    <w:rsid w:val="00E727EE"/>
    <w:rsid w:val="00E75004"/>
    <w:rsid w:val="00E77CBE"/>
    <w:rsid w:val="00E81160"/>
    <w:rsid w:val="00E813ED"/>
    <w:rsid w:val="00E814DC"/>
    <w:rsid w:val="00E82240"/>
    <w:rsid w:val="00E82375"/>
    <w:rsid w:val="00E82608"/>
    <w:rsid w:val="00E82BE4"/>
    <w:rsid w:val="00E82C5C"/>
    <w:rsid w:val="00E82DE4"/>
    <w:rsid w:val="00E8409D"/>
    <w:rsid w:val="00E845D9"/>
    <w:rsid w:val="00E84A09"/>
    <w:rsid w:val="00E84D81"/>
    <w:rsid w:val="00E851E9"/>
    <w:rsid w:val="00E86158"/>
    <w:rsid w:val="00E86334"/>
    <w:rsid w:val="00E8743A"/>
    <w:rsid w:val="00E874D0"/>
    <w:rsid w:val="00E875A4"/>
    <w:rsid w:val="00E87AD4"/>
    <w:rsid w:val="00E87FB2"/>
    <w:rsid w:val="00E91E21"/>
    <w:rsid w:val="00E934BF"/>
    <w:rsid w:val="00E942C5"/>
    <w:rsid w:val="00E942C7"/>
    <w:rsid w:val="00E94F59"/>
    <w:rsid w:val="00E9595F"/>
    <w:rsid w:val="00E962D7"/>
    <w:rsid w:val="00E966CE"/>
    <w:rsid w:val="00E96C62"/>
    <w:rsid w:val="00E9794B"/>
    <w:rsid w:val="00E97963"/>
    <w:rsid w:val="00E97B08"/>
    <w:rsid w:val="00E97D18"/>
    <w:rsid w:val="00EA0DB2"/>
    <w:rsid w:val="00EA0FD1"/>
    <w:rsid w:val="00EA1AC4"/>
    <w:rsid w:val="00EA295C"/>
    <w:rsid w:val="00EA2A25"/>
    <w:rsid w:val="00EA2E8A"/>
    <w:rsid w:val="00EA403D"/>
    <w:rsid w:val="00EA4A94"/>
    <w:rsid w:val="00EA5A21"/>
    <w:rsid w:val="00EA5D46"/>
    <w:rsid w:val="00EA7851"/>
    <w:rsid w:val="00EB012F"/>
    <w:rsid w:val="00EB0B2D"/>
    <w:rsid w:val="00EB0C9A"/>
    <w:rsid w:val="00EB1402"/>
    <w:rsid w:val="00EB2C46"/>
    <w:rsid w:val="00EB308D"/>
    <w:rsid w:val="00EB3342"/>
    <w:rsid w:val="00EB368B"/>
    <w:rsid w:val="00EB3A97"/>
    <w:rsid w:val="00EB49B9"/>
    <w:rsid w:val="00EB4A0D"/>
    <w:rsid w:val="00EB4DAA"/>
    <w:rsid w:val="00EB57A7"/>
    <w:rsid w:val="00EB5CB2"/>
    <w:rsid w:val="00EB6CEC"/>
    <w:rsid w:val="00EB768C"/>
    <w:rsid w:val="00EB7AAE"/>
    <w:rsid w:val="00EB7DF4"/>
    <w:rsid w:val="00EC1114"/>
    <w:rsid w:val="00EC1364"/>
    <w:rsid w:val="00EC2369"/>
    <w:rsid w:val="00EC28AE"/>
    <w:rsid w:val="00EC2DD5"/>
    <w:rsid w:val="00EC30BB"/>
    <w:rsid w:val="00EC41C4"/>
    <w:rsid w:val="00EC44C8"/>
    <w:rsid w:val="00EC464A"/>
    <w:rsid w:val="00EC493C"/>
    <w:rsid w:val="00EC52F9"/>
    <w:rsid w:val="00EC6655"/>
    <w:rsid w:val="00EC68C6"/>
    <w:rsid w:val="00EC6923"/>
    <w:rsid w:val="00EC74AF"/>
    <w:rsid w:val="00ED09E8"/>
    <w:rsid w:val="00ED0D64"/>
    <w:rsid w:val="00ED0F89"/>
    <w:rsid w:val="00ED297B"/>
    <w:rsid w:val="00ED2F28"/>
    <w:rsid w:val="00ED3663"/>
    <w:rsid w:val="00ED3686"/>
    <w:rsid w:val="00ED3A02"/>
    <w:rsid w:val="00ED4804"/>
    <w:rsid w:val="00ED4EC0"/>
    <w:rsid w:val="00ED69C7"/>
    <w:rsid w:val="00EE0322"/>
    <w:rsid w:val="00EE1C35"/>
    <w:rsid w:val="00EE21ED"/>
    <w:rsid w:val="00EE2367"/>
    <w:rsid w:val="00EE3963"/>
    <w:rsid w:val="00EE39B6"/>
    <w:rsid w:val="00EE3DCF"/>
    <w:rsid w:val="00EE412F"/>
    <w:rsid w:val="00EE42B4"/>
    <w:rsid w:val="00EE4BAC"/>
    <w:rsid w:val="00EE57EF"/>
    <w:rsid w:val="00EE5CF8"/>
    <w:rsid w:val="00EE6273"/>
    <w:rsid w:val="00EE6C87"/>
    <w:rsid w:val="00EE7098"/>
    <w:rsid w:val="00EE758F"/>
    <w:rsid w:val="00EE7AF7"/>
    <w:rsid w:val="00EF0CFF"/>
    <w:rsid w:val="00EF103B"/>
    <w:rsid w:val="00EF1609"/>
    <w:rsid w:val="00EF29BA"/>
    <w:rsid w:val="00EF2DD3"/>
    <w:rsid w:val="00EF309A"/>
    <w:rsid w:val="00EF3479"/>
    <w:rsid w:val="00EF37A2"/>
    <w:rsid w:val="00EF4585"/>
    <w:rsid w:val="00EF4F60"/>
    <w:rsid w:val="00EF5459"/>
    <w:rsid w:val="00EF610A"/>
    <w:rsid w:val="00EF6A5C"/>
    <w:rsid w:val="00EF6DDB"/>
    <w:rsid w:val="00EF6E61"/>
    <w:rsid w:val="00EF6EE9"/>
    <w:rsid w:val="00EF6F2A"/>
    <w:rsid w:val="00F0003D"/>
    <w:rsid w:val="00F001C2"/>
    <w:rsid w:val="00F0089D"/>
    <w:rsid w:val="00F026A5"/>
    <w:rsid w:val="00F029D1"/>
    <w:rsid w:val="00F03A30"/>
    <w:rsid w:val="00F03AF5"/>
    <w:rsid w:val="00F03E8D"/>
    <w:rsid w:val="00F04596"/>
    <w:rsid w:val="00F04E8A"/>
    <w:rsid w:val="00F0526C"/>
    <w:rsid w:val="00F0798F"/>
    <w:rsid w:val="00F10B4D"/>
    <w:rsid w:val="00F11CDB"/>
    <w:rsid w:val="00F1250A"/>
    <w:rsid w:val="00F13521"/>
    <w:rsid w:val="00F13DE5"/>
    <w:rsid w:val="00F144FC"/>
    <w:rsid w:val="00F156AC"/>
    <w:rsid w:val="00F15DFD"/>
    <w:rsid w:val="00F16095"/>
    <w:rsid w:val="00F16214"/>
    <w:rsid w:val="00F16E35"/>
    <w:rsid w:val="00F16F86"/>
    <w:rsid w:val="00F17788"/>
    <w:rsid w:val="00F177A5"/>
    <w:rsid w:val="00F20734"/>
    <w:rsid w:val="00F20D90"/>
    <w:rsid w:val="00F211FF"/>
    <w:rsid w:val="00F2153F"/>
    <w:rsid w:val="00F22790"/>
    <w:rsid w:val="00F2291E"/>
    <w:rsid w:val="00F2396A"/>
    <w:rsid w:val="00F23B4B"/>
    <w:rsid w:val="00F24D2C"/>
    <w:rsid w:val="00F24E45"/>
    <w:rsid w:val="00F25A2A"/>
    <w:rsid w:val="00F25D32"/>
    <w:rsid w:val="00F27367"/>
    <w:rsid w:val="00F27C1A"/>
    <w:rsid w:val="00F30669"/>
    <w:rsid w:val="00F31020"/>
    <w:rsid w:val="00F31431"/>
    <w:rsid w:val="00F32C8A"/>
    <w:rsid w:val="00F33F58"/>
    <w:rsid w:val="00F34AE8"/>
    <w:rsid w:val="00F35520"/>
    <w:rsid w:val="00F35737"/>
    <w:rsid w:val="00F35856"/>
    <w:rsid w:val="00F35D2B"/>
    <w:rsid w:val="00F37617"/>
    <w:rsid w:val="00F40489"/>
    <w:rsid w:val="00F40F9F"/>
    <w:rsid w:val="00F4129C"/>
    <w:rsid w:val="00F4172C"/>
    <w:rsid w:val="00F4192C"/>
    <w:rsid w:val="00F4199F"/>
    <w:rsid w:val="00F41C13"/>
    <w:rsid w:val="00F42221"/>
    <w:rsid w:val="00F425E7"/>
    <w:rsid w:val="00F43F0D"/>
    <w:rsid w:val="00F44204"/>
    <w:rsid w:val="00F44A7D"/>
    <w:rsid w:val="00F46199"/>
    <w:rsid w:val="00F461BA"/>
    <w:rsid w:val="00F46B6B"/>
    <w:rsid w:val="00F46C59"/>
    <w:rsid w:val="00F47633"/>
    <w:rsid w:val="00F47754"/>
    <w:rsid w:val="00F47804"/>
    <w:rsid w:val="00F478A1"/>
    <w:rsid w:val="00F505A3"/>
    <w:rsid w:val="00F50B40"/>
    <w:rsid w:val="00F515AD"/>
    <w:rsid w:val="00F5274B"/>
    <w:rsid w:val="00F52F39"/>
    <w:rsid w:val="00F5329B"/>
    <w:rsid w:val="00F53831"/>
    <w:rsid w:val="00F54548"/>
    <w:rsid w:val="00F54C3B"/>
    <w:rsid w:val="00F559A4"/>
    <w:rsid w:val="00F56895"/>
    <w:rsid w:val="00F57718"/>
    <w:rsid w:val="00F578FC"/>
    <w:rsid w:val="00F579B6"/>
    <w:rsid w:val="00F57C29"/>
    <w:rsid w:val="00F60910"/>
    <w:rsid w:val="00F60A4B"/>
    <w:rsid w:val="00F60A5C"/>
    <w:rsid w:val="00F60AA8"/>
    <w:rsid w:val="00F61150"/>
    <w:rsid w:val="00F613C6"/>
    <w:rsid w:val="00F61F32"/>
    <w:rsid w:val="00F620B5"/>
    <w:rsid w:val="00F62D43"/>
    <w:rsid w:val="00F62E5D"/>
    <w:rsid w:val="00F64531"/>
    <w:rsid w:val="00F64A14"/>
    <w:rsid w:val="00F64E87"/>
    <w:rsid w:val="00F65B7D"/>
    <w:rsid w:val="00F67816"/>
    <w:rsid w:val="00F67C40"/>
    <w:rsid w:val="00F67DE2"/>
    <w:rsid w:val="00F70004"/>
    <w:rsid w:val="00F701DD"/>
    <w:rsid w:val="00F70A13"/>
    <w:rsid w:val="00F7158F"/>
    <w:rsid w:val="00F71CC6"/>
    <w:rsid w:val="00F725CF"/>
    <w:rsid w:val="00F726E5"/>
    <w:rsid w:val="00F734E1"/>
    <w:rsid w:val="00F73E6E"/>
    <w:rsid w:val="00F75A19"/>
    <w:rsid w:val="00F75BA7"/>
    <w:rsid w:val="00F75E7D"/>
    <w:rsid w:val="00F769AE"/>
    <w:rsid w:val="00F76B90"/>
    <w:rsid w:val="00F76FCF"/>
    <w:rsid w:val="00F8033F"/>
    <w:rsid w:val="00F80EFA"/>
    <w:rsid w:val="00F81D62"/>
    <w:rsid w:val="00F82027"/>
    <w:rsid w:val="00F82636"/>
    <w:rsid w:val="00F82D60"/>
    <w:rsid w:val="00F83BC4"/>
    <w:rsid w:val="00F83DD1"/>
    <w:rsid w:val="00F84244"/>
    <w:rsid w:val="00F8427E"/>
    <w:rsid w:val="00F85278"/>
    <w:rsid w:val="00F853D7"/>
    <w:rsid w:val="00F85641"/>
    <w:rsid w:val="00F85717"/>
    <w:rsid w:val="00F85AC3"/>
    <w:rsid w:val="00F86211"/>
    <w:rsid w:val="00F86E4D"/>
    <w:rsid w:val="00F87EAB"/>
    <w:rsid w:val="00F87FAC"/>
    <w:rsid w:val="00F9065B"/>
    <w:rsid w:val="00F90D46"/>
    <w:rsid w:val="00F91324"/>
    <w:rsid w:val="00F918FD"/>
    <w:rsid w:val="00F92C97"/>
    <w:rsid w:val="00F92D5B"/>
    <w:rsid w:val="00F934CE"/>
    <w:rsid w:val="00F9470A"/>
    <w:rsid w:val="00F9470F"/>
    <w:rsid w:val="00F94BB9"/>
    <w:rsid w:val="00F950C0"/>
    <w:rsid w:val="00F9524D"/>
    <w:rsid w:val="00F960B8"/>
    <w:rsid w:val="00F96874"/>
    <w:rsid w:val="00F96B8E"/>
    <w:rsid w:val="00FA02C0"/>
    <w:rsid w:val="00FA0FF6"/>
    <w:rsid w:val="00FA13A3"/>
    <w:rsid w:val="00FA1849"/>
    <w:rsid w:val="00FA2071"/>
    <w:rsid w:val="00FA2197"/>
    <w:rsid w:val="00FA23A3"/>
    <w:rsid w:val="00FA2B69"/>
    <w:rsid w:val="00FA3145"/>
    <w:rsid w:val="00FA3201"/>
    <w:rsid w:val="00FA4F1E"/>
    <w:rsid w:val="00FA536B"/>
    <w:rsid w:val="00FA56F5"/>
    <w:rsid w:val="00FA5D38"/>
    <w:rsid w:val="00FA663A"/>
    <w:rsid w:val="00FA67B2"/>
    <w:rsid w:val="00FA70CF"/>
    <w:rsid w:val="00FA72CA"/>
    <w:rsid w:val="00FA76DA"/>
    <w:rsid w:val="00FA79E4"/>
    <w:rsid w:val="00FB033A"/>
    <w:rsid w:val="00FB1926"/>
    <w:rsid w:val="00FB1BEF"/>
    <w:rsid w:val="00FB2535"/>
    <w:rsid w:val="00FB262F"/>
    <w:rsid w:val="00FB2A00"/>
    <w:rsid w:val="00FB2D90"/>
    <w:rsid w:val="00FB3375"/>
    <w:rsid w:val="00FB346F"/>
    <w:rsid w:val="00FB3E03"/>
    <w:rsid w:val="00FB5092"/>
    <w:rsid w:val="00FB5DD7"/>
    <w:rsid w:val="00FB6E2B"/>
    <w:rsid w:val="00FB75E7"/>
    <w:rsid w:val="00FB773A"/>
    <w:rsid w:val="00FC126B"/>
    <w:rsid w:val="00FC1353"/>
    <w:rsid w:val="00FC1997"/>
    <w:rsid w:val="00FC21F0"/>
    <w:rsid w:val="00FC250C"/>
    <w:rsid w:val="00FC262C"/>
    <w:rsid w:val="00FC2ADB"/>
    <w:rsid w:val="00FC351E"/>
    <w:rsid w:val="00FC3910"/>
    <w:rsid w:val="00FC583D"/>
    <w:rsid w:val="00FC6583"/>
    <w:rsid w:val="00FC725F"/>
    <w:rsid w:val="00FC7A53"/>
    <w:rsid w:val="00FD18C2"/>
    <w:rsid w:val="00FD1E2B"/>
    <w:rsid w:val="00FD28C2"/>
    <w:rsid w:val="00FD28C4"/>
    <w:rsid w:val="00FD36A7"/>
    <w:rsid w:val="00FD45A2"/>
    <w:rsid w:val="00FD6AE8"/>
    <w:rsid w:val="00FD709F"/>
    <w:rsid w:val="00FD73E2"/>
    <w:rsid w:val="00FD74A1"/>
    <w:rsid w:val="00FD7EFD"/>
    <w:rsid w:val="00FE0C85"/>
    <w:rsid w:val="00FE194E"/>
    <w:rsid w:val="00FE1F9A"/>
    <w:rsid w:val="00FE269F"/>
    <w:rsid w:val="00FE278B"/>
    <w:rsid w:val="00FE28A0"/>
    <w:rsid w:val="00FE2CA2"/>
    <w:rsid w:val="00FE2F40"/>
    <w:rsid w:val="00FE3188"/>
    <w:rsid w:val="00FE498D"/>
    <w:rsid w:val="00FE54D6"/>
    <w:rsid w:val="00FE5902"/>
    <w:rsid w:val="00FE5A32"/>
    <w:rsid w:val="00FE5C6D"/>
    <w:rsid w:val="00FE6531"/>
    <w:rsid w:val="00FE6B5C"/>
    <w:rsid w:val="00FE6DAC"/>
    <w:rsid w:val="00FE7431"/>
    <w:rsid w:val="00FE74CE"/>
    <w:rsid w:val="00FE7D71"/>
    <w:rsid w:val="00FF052C"/>
    <w:rsid w:val="00FF056E"/>
    <w:rsid w:val="00FF11CD"/>
    <w:rsid w:val="00FF178C"/>
    <w:rsid w:val="00FF2A68"/>
    <w:rsid w:val="00FF31AA"/>
    <w:rsid w:val="00FF54F8"/>
    <w:rsid w:val="00FF56D3"/>
    <w:rsid w:val="00FF6682"/>
    <w:rsid w:val="00FF694C"/>
    <w:rsid w:val="00FF6973"/>
    <w:rsid w:val="00FF6B5B"/>
    <w:rsid w:val="00FF6BBA"/>
    <w:rsid w:val="00FF7734"/>
    <w:rsid w:val="00FF7E5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BB12B0C3-4D6F-054E-AAC6-484EDD9D0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401B"/>
    <w:pPr>
      <w:spacing w:line="240" w:lineRule="auto"/>
      <w:ind w:firstLine="0"/>
    </w:pPr>
  </w:style>
  <w:style w:type="paragraph" w:styleId="Heading1">
    <w:name w:val="heading 1"/>
    <w:basedOn w:val="Normal"/>
    <w:next w:val="Normal"/>
    <w:uiPriority w:val="9"/>
    <w:qFormat/>
    <w:pPr>
      <w:spacing w:line="480" w:lineRule="auto"/>
      <w:ind w:firstLine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spacing w:line="480" w:lineRule="auto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 w:line="480" w:lineRule="auto"/>
      <w:ind w:firstLine="72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480" w:lineRule="auto"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 w:line="480" w:lineRule="auto"/>
      <w:ind w:firstLine="72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 w:line="480" w:lineRule="auto"/>
      <w:ind w:firstLine="72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480" w:lineRule="auto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480" w:lineRule="auto"/>
      <w:ind w:firstLine="72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ind w:firstLine="72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ind w:firstLine="720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ind w:firstLine="72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2618E"/>
    <w:pPr>
      <w:spacing w:line="360" w:lineRule="auto"/>
      <w:ind w:right="187" w:firstLine="7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 w:line="480" w:lineRule="auto"/>
      <w:ind w:left="240" w:firstLine="72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spacing w:line="480" w:lineRule="auto"/>
      <w:ind w:left="480" w:firstLine="7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spacing w:line="480" w:lineRule="auto"/>
      <w:ind w:left="720" w:firstLine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spacing w:line="480" w:lineRule="auto"/>
      <w:ind w:left="960" w:firstLine="72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spacing w:line="480" w:lineRule="auto"/>
      <w:ind w:left="1200" w:firstLine="72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spacing w:line="480" w:lineRule="auto"/>
      <w:ind w:left="1440" w:firstLine="7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spacing w:line="480" w:lineRule="auto"/>
      <w:ind w:left="1680" w:firstLine="7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spacing w:line="480" w:lineRule="auto"/>
      <w:ind w:left="1920" w:firstLine="7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/>
      <w:ind w:firstLine="720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spacing w:line="480" w:lineRule="auto"/>
      <w:ind w:left="720" w:firstLine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/>
    </w:pPr>
  </w:style>
  <w:style w:type="paragraph" w:customStyle="1" w:styleId="m4634492461924917004msolistparagraph">
    <w:name w:val="m_4634492461924917004msolistparagraph"/>
    <w:basedOn w:val="Normal"/>
    <w:rsid w:val="001F65CE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36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368D"/>
    <w:rPr>
      <w:rFonts w:ascii="Courier New" w:hAnsi="Courier New" w:cs="Courier New"/>
      <w:sz w:val="20"/>
      <w:szCs w:val="20"/>
    </w:rPr>
  </w:style>
  <w:style w:type="paragraph" w:customStyle="1" w:styleId="Normal1">
    <w:name w:val="Normal1"/>
    <w:basedOn w:val="Normal"/>
    <w:rsid w:val="0053726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00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5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71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9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67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47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92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8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0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12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4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0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4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0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82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61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5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5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3407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1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98431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181663">
                          <w:marLeft w:val="-150"/>
                          <w:marRight w:val="-15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3292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7294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0118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647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690909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single" w:sz="6" w:space="8" w:color="CCCCCC"/>
                                                <w:left w:val="single" w:sz="6" w:space="8" w:color="CCCCCC"/>
                                                <w:bottom w:val="single" w:sz="6" w:space="8" w:color="CCCCCC"/>
                                                <w:right w:val="single" w:sz="6" w:space="8" w:color="CCCCCC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96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7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43220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64979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581374">
                          <w:marLeft w:val="-150"/>
                          <w:marRight w:val="-15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469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874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1350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3254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45091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single" w:sz="6" w:space="8" w:color="CCCCCC"/>
                                                <w:left w:val="single" w:sz="6" w:space="8" w:color="CCCCCC"/>
                                                <w:bottom w:val="single" w:sz="6" w:space="8" w:color="CCCCCC"/>
                                                <w:right w:val="single" w:sz="6" w:space="8" w:color="CCCCCC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99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5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19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3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3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8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7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12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74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46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39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66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5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2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35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03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35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3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92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9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4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74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89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3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4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1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68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1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8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97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16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177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15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74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93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7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3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9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54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5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44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8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73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90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3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34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124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47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249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29756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0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6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8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526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54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1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9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6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0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33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50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02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2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3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067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6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3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1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4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1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1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95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2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5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65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4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0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6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85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0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93540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54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0003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610910">
                          <w:marLeft w:val="-150"/>
                          <w:marRight w:val="-15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864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6400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343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55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857200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single" w:sz="6" w:space="8" w:color="CCCCCC"/>
                                                <w:left w:val="single" w:sz="6" w:space="8" w:color="CCCCCC"/>
                                                <w:bottom w:val="single" w:sz="6" w:space="8" w:color="CCCCCC"/>
                                                <w:right w:val="single" w:sz="6" w:space="8" w:color="CCCCCC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8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13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73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0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0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9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9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3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3238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80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6787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9182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04541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609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66729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890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98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4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7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61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2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58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96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7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1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5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3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7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21219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docs.python.org/3.9/library/index.html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markdownguide.org/basic-syntax/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pandas.pydata.org/docs/user_guide/index.html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seaborn.pydata.org/api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numpy.org/doc/stable/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matplotlib.org/2.1.2/api/_as_gen/matplotlib.pyplot.plot.html" TargetMode="External"/><Relationship Id="rId28" Type="http://schemas.openxmlformats.org/officeDocument/2006/relationships/hyperlink" Target="https://matplotlib.org/stable/index.html" TargetMode="External"/><Relationship Id="rId36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data.cms.gov/provider-data/dataset/dgck-syf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tug.org/mactex/mactex-download.html" TargetMode="External"/><Relationship Id="rId27" Type="http://schemas.openxmlformats.org/officeDocument/2006/relationships/hyperlink" Target="https://docs.scipy.org/doc/scipy/reference/tutorial/stats.html" TargetMode="External"/><Relationship Id="rId30" Type="http://schemas.openxmlformats.org/officeDocument/2006/relationships/hyperlink" Target="https://wgu.hosted.panopto.com/Panopto/Pages/Viewer.aspx?id=fcf752f1-6ff7-4286-9100-ad1f016a98d6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4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7</TotalTime>
  <Pages>1</Pages>
  <Words>1722</Words>
  <Characters>9822</Characters>
  <Application>Microsoft Office Word</Application>
  <DocSecurity>4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1</CharactersWithSpaces>
  <SharedDoc>false</SharedDoc>
  <HLinks>
    <vt:vector size="102" baseType="variant">
      <vt:variant>
        <vt:i4>1048579</vt:i4>
      </vt:variant>
      <vt:variant>
        <vt:i4>78</vt:i4>
      </vt:variant>
      <vt:variant>
        <vt:i4>0</vt:i4>
      </vt:variant>
      <vt:variant>
        <vt:i4>5</vt:i4>
      </vt:variant>
      <vt:variant>
        <vt:lpwstr>https://data.cms.gov/provider-data/dataset/dgck-syfz</vt:lpwstr>
      </vt:variant>
      <vt:variant>
        <vt:lpwstr/>
      </vt:variant>
      <vt:variant>
        <vt:i4>1835098</vt:i4>
      </vt:variant>
      <vt:variant>
        <vt:i4>75</vt:i4>
      </vt:variant>
      <vt:variant>
        <vt:i4>0</vt:i4>
      </vt:variant>
      <vt:variant>
        <vt:i4>5</vt:i4>
      </vt:variant>
      <vt:variant>
        <vt:lpwstr>https://wgu.hosted.panopto.com/Panopto/Pages/Viewer.aspx?id=fcf752f1-6ff7-4286-9100-ad1f016a98d6</vt:lpwstr>
      </vt:variant>
      <vt:variant>
        <vt:lpwstr/>
      </vt:variant>
      <vt:variant>
        <vt:i4>3539050</vt:i4>
      </vt:variant>
      <vt:variant>
        <vt:i4>72</vt:i4>
      </vt:variant>
      <vt:variant>
        <vt:i4>0</vt:i4>
      </vt:variant>
      <vt:variant>
        <vt:i4>5</vt:i4>
      </vt:variant>
      <vt:variant>
        <vt:lpwstr>https://seaborn.pydata.org/api.html</vt:lpwstr>
      </vt:variant>
      <vt:variant>
        <vt:lpwstr/>
      </vt:variant>
      <vt:variant>
        <vt:i4>327768</vt:i4>
      </vt:variant>
      <vt:variant>
        <vt:i4>69</vt:i4>
      </vt:variant>
      <vt:variant>
        <vt:i4>0</vt:i4>
      </vt:variant>
      <vt:variant>
        <vt:i4>5</vt:i4>
      </vt:variant>
      <vt:variant>
        <vt:lpwstr>https://matplotlib.org/stable/index.html</vt:lpwstr>
      </vt:variant>
      <vt:variant>
        <vt:lpwstr/>
      </vt:variant>
      <vt:variant>
        <vt:i4>6619175</vt:i4>
      </vt:variant>
      <vt:variant>
        <vt:i4>66</vt:i4>
      </vt:variant>
      <vt:variant>
        <vt:i4>0</vt:i4>
      </vt:variant>
      <vt:variant>
        <vt:i4>5</vt:i4>
      </vt:variant>
      <vt:variant>
        <vt:lpwstr>https://docs.scipy.org/doc/scipy/reference/tutorial/stats.html</vt:lpwstr>
      </vt:variant>
      <vt:variant>
        <vt:lpwstr/>
      </vt:variant>
      <vt:variant>
        <vt:i4>7274610</vt:i4>
      </vt:variant>
      <vt:variant>
        <vt:i4>63</vt:i4>
      </vt:variant>
      <vt:variant>
        <vt:i4>0</vt:i4>
      </vt:variant>
      <vt:variant>
        <vt:i4>5</vt:i4>
      </vt:variant>
      <vt:variant>
        <vt:lpwstr>https://docs.python.org/3.9/library/index.html</vt:lpwstr>
      </vt:variant>
      <vt:variant>
        <vt:lpwstr/>
      </vt:variant>
      <vt:variant>
        <vt:i4>5111934</vt:i4>
      </vt:variant>
      <vt:variant>
        <vt:i4>60</vt:i4>
      </vt:variant>
      <vt:variant>
        <vt:i4>0</vt:i4>
      </vt:variant>
      <vt:variant>
        <vt:i4>5</vt:i4>
      </vt:variant>
      <vt:variant>
        <vt:lpwstr>https://pandas.pydata.org/docs/user_guide/index.html</vt:lpwstr>
      </vt:variant>
      <vt:variant>
        <vt:lpwstr>user-guide</vt:lpwstr>
      </vt:variant>
      <vt:variant>
        <vt:i4>5505099</vt:i4>
      </vt:variant>
      <vt:variant>
        <vt:i4>57</vt:i4>
      </vt:variant>
      <vt:variant>
        <vt:i4>0</vt:i4>
      </vt:variant>
      <vt:variant>
        <vt:i4>5</vt:i4>
      </vt:variant>
      <vt:variant>
        <vt:lpwstr>https://numpy.org/doc/stable/</vt:lpwstr>
      </vt:variant>
      <vt:variant>
        <vt:lpwstr/>
      </vt:variant>
      <vt:variant>
        <vt:i4>8061043</vt:i4>
      </vt:variant>
      <vt:variant>
        <vt:i4>54</vt:i4>
      </vt:variant>
      <vt:variant>
        <vt:i4>0</vt:i4>
      </vt:variant>
      <vt:variant>
        <vt:i4>5</vt:i4>
      </vt:variant>
      <vt:variant>
        <vt:lpwstr>https://matplotlib.org/2.1.2/api/_as_gen/matplotlib.pyplot.plot.html</vt:lpwstr>
      </vt:variant>
      <vt:variant>
        <vt:lpwstr/>
      </vt:variant>
      <vt:variant>
        <vt:i4>3342390</vt:i4>
      </vt:variant>
      <vt:variant>
        <vt:i4>51</vt:i4>
      </vt:variant>
      <vt:variant>
        <vt:i4>0</vt:i4>
      </vt:variant>
      <vt:variant>
        <vt:i4>5</vt:i4>
      </vt:variant>
      <vt:variant>
        <vt:lpwstr>https://tug.org/mactex/mactex-download.html</vt:lpwstr>
      </vt:variant>
      <vt:variant>
        <vt:lpwstr/>
      </vt:variant>
      <vt:variant>
        <vt:i4>7405601</vt:i4>
      </vt:variant>
      <vt:variant>
        <vt:i4>48</vt:i4>
      </vt:variant>
      <vt:variant>
        <vt:i4>0</vt:i4>
      </vt:variant>
      <vt:variant>
        <vt:i4>5</vt:i4>
      </vt:variant>
      <vt:variant>
        <vt:lpwstr>https://www.markdownguide.org/basic-syntax/</vt:lpwstr>
      </vt:variant>
      <vt:variant>
        <vt:lpwstr/>
      </vt:variant>
      <vt:variant>
        <vt:i4>6553721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RubricA</vt:lpwstr>
      </vt:variant>
      <vt:variant>
        <vt:i4>6553721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ubricA</vt:lpwstr>
      </vt:variant>
      <vt:variant>
        <vt:i4>655372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RubricA</vt:lpwstr>
      </vt:variant>
      <vt:variant>
        <vt:i4>6553721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RubricA</vt:lpwstr>
      </vt:variant>
      <vt:variant>
        <vt:i4>655372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RubricA</vt:lpwstr>
      </vt:variant>
      <vt:variant>
        <vt:i4>655372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RubricA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illis</dc:creator>
  <cp:keywords/>
  <cp:lastModifiedBy>Jason Willis</cp:lastModifiedBy>
  <cp:revision>198</cp:revision>
  <cp:lastPrinted>2022-08-25T05:34:00Z</cp:lastPrinted>
  <dcterms:created xsi:type="dcterms:W3CDTF">2022-08-25T05:34:00Z</dcterms:created>
  <dcterms:modified xsi:type="dcterms:W3CDTF">2022-09-08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